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0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2401"/>
        <w:gridCol w:w="3778"/>
        <w:gridCol w:w="4089"/>
      </w:tblGrid>
      <w:tr w:rsidR="00413666" w:rsidRPr="00307461" w14:paraId="2BC1A60D" w14:textId="77777777" w:rsidTr="008B6E6C">
        <w:tc>
          <w:tcPr>
            <w:tcW w:w="2410" w:type="dxa"/>
            <w:vMerge w:val="restart"/>
          </w:tcPr>
          <w:p w14:paraId="6C6224DE" w14:textId="3CED36CD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noProof/>
                <w:sz w:val="16"/>
                <w:szCs w:val="16"/>
              </w:rPr>
            </w:pPr>
          </w:p>
          <w:p w14:paraId="3E7AC5C6" w14:textId="1A552340" w:rsidR="00413666" w:rsidRPr="00307461" w:rsidRDefault="00E41979" w:rsidP="00B976EA">
            <w:pPr>
              <w:spacing w:after="0" w:line="240" w:lineRule="auto"/>
              <w:jc w:val="center"/>
              <w:rPr>
                <w:rFonts w:cs="Arial"/>
                <w:noProof/>
                <w:sz w:val="16"/>
                <w:szCs w:val="16"/>
              </w:rPr>
            </w:pPr>
            <w:r w:rsidRPr="00307461">
              <w:rPr>
                <w:rFonts w:cs="Arial"/>
                <w:noProof/>
              </w:rPr>
              <w:drawing>
                <wp:inline distT="0" distB="0" distL="0" distR="0" wp14:anchorId="4F3620F8" wp14:editId="6A9BB850">
                  <wp:extent cx="685800" cy="5562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5562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422138F" w14:textId="77777777" w:rsidR="00E41979" w:rsidRPr="00307461" w:rsidRDefault="00E41979">
            <w:pPr>
              <w:spacing w:after="0" w:line="240" w:lineRule="auto"/>
              <w:jc w:val="center"/>
              <w:rPr>
                <w:rFonts w:cs="Arial"/>
                <w:b/>
                <w:sz w:val="16"/>
                <w:szCs w:val="16"/>
              </w:rPr>
            </w:pPr>
          </w:p>
          <w:p w14:paraId="79C2EA68" w14:textId="087CBB17" w:rsidR="00413666" w:rsidRPr="00307461" w:rsidRDefault="00413666" w:rsidP="00413666">
            <w:pPr>
              <w:spacing w:after="0" w:line="240" w:lineRule="auto"/>
              <w:jc w:val="center"/>
              <w:rPr>
                <w:rFonts w:cs="Arial"/>
                <w:b/>
                <w:sz w:val="16"/>
                <w:szCs w:val="16"/>
              </w:rPr>
            </w:pPr>
            <w:r w:rsidRPr="00307461">
              <w:rPr>
                <w:rFonts w:cs="Arial"/>
                <w:b/>
                <w:sz w:val="16"/>
                <w:szCs w:val="16"/>
              </w:rPr>
              <w:t>Bahagian Regulatori Farmasi Negara (NPRA)</w:t>
            </w:r>
          </w:p>
          <w:p w14:paraId="4A830C6C" w14:textId="77777777" w:rsidR="00413666" w:rsidRPr="00307461" w:rsidRDefault="00413666" w:rsidP="00B976EA">
            <w:pPr>
              <w:spacing w:after="0" w:line="240" w:lineRule="auto"/>
              <w:jc w:val="center"/>
              <w:rPr>
                <w:rFonts w:cs="Arial"/>
                <w:b/>
                <w:sz w:val="16"/>
                <w:szCs w:val="16"/>
              </w:rPr>
            </w:pPr>
          </w:p>
          <w:p w14:paraId="45A79AE8" w14:textId="77777777" w:rsidR="00413666" w:rsidRPr="00307461" w:rsidRDefault="00413666" w:rsidP="00B976EA">
            <w:pPr>
              <w:spacing w:after="0" w:line="240" w:lineRule="auto"/>
              <w:jc w:val="center"/>
              <w:rPr>
                <w:rFonts w:cs="Arial"/>
                <w:b/>
                <w:i/>
                <w:sz w:val="16"/>
                <w:szCs w:val="16"/>
              </w:rPr>
            </w:pPr>
            <w:r w:rsidRPr="00307461">
              <w:rPr>
                <w:rFonts w:cs="Arial"/>
                <w:b/>
                <w:i/>
                <w:sz w:val="16"/>
                <w:szCs w:val="16"/>
              </w:rPr>
              <w:t>National Pharmaceutical Regulatory Division (NPRA)</w:t>
            </w:r>
          </w:p>
          <w:p w14:paraId="5F63CF35" w14:textId="213530E5" w:rsidR="00413666" w:rsidRPr="00307461" w:rsidRDefault="00413666" w:rsidP="001642E9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Lot 36, </w:t>
            </w:r>
            <w:r w:rsidR="00DD34A7" w:rsidRPr="00307461">
              <w:rPr>
                <w:rFonts w:cs="Arial"/>
                <w:sz w:val="16"/>
                <w:szCs w:val="16"/>
              </w:rPr>
              <w:t xml:space="preserve">Jalan Profesor Diraja Ungku Aziz </w:t>
            </w:r>
            <w:r w:rsidR="001642E9" w:rsidRPr="00307461">
              <w:rPr>
                <w:rFonts w:cs="Arial"/>
                <w:sz w:val="16"/>
                <w:szCs w:val="16"/>
              </w:rPr>
              <w:t>(</w:t>
            </w:r>
            <w:r w:rsidRPr="00307461">
              <w:rPr>
                <w:rFonts w:cs="Arial"/>
                <w:sz w:val="16"/>
                <w:szCs w:val="16"/>
              </w:rPr>
              <w:t>Jalan Universiti</w:t>
            </w:r>
            <w:r w:rsidR="001642E9" w:rsidRPr="00307461">
              <w:rPr>
                <w:rFonts w:cs="Arial"/>
                <w:sz w:val="16"/>
                <w:szCs w:val="16"/>
              </w:rPr>
              <w:t>)</w:t>
            </w:r>
            <w:r w:rsidRPr="00307461">
              <w:rPr>
                <w:sz w:val="16"/>
                <w:szCs w:val="16"/>
              </w:rPr>
              <w:t>, 46200 Petaling Jaya, Selangor, Malaysia.</w:t>
            </w:r>
          </w:p>
          <w:p w14:paraId="13111F37" w14:textId="77777777" w:rsidR="00413666" w:rsidRPr="00307461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</w:p>
          <w:p w14:paraId="12E7373B" w14:textId="5A972B52" w:rsidR="00413666" w:rsidRPr="00307461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sym w:font="Wingdings" w:char="F020"/>
            </w:r>
            <w:r w:rsidRPr="00307461">
              <w:rPr>
                <w:rFonts w:cs="Arial"/>
                <w:sz w:val="16"/>
                <w:szCs w:val="16"/>
              </w:rPr>
              <w:sym w:font="Wingdings" w:char="F028"/>
            </w:r>
            <w:r w:rsidRPr="00307461">
              <w:rPr>
                <w:rFonts w:cs="Arial"/>
                <w:sz w:val="16"/>
                <w:szCs w:val="16"/>
              </w:rPr>
              <w:t xml:space="preserve"> 03-78835400</w:t>
            </w:r>
          </w:p>
          <w:p w14:paraId="4B3E9964" w14:textId="77777777" w:rsidR="00413666" w:rsidRPr="00307461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</w:p>
          <w:p w14:paraId="3B8F6BB1" w14:textId="77777777" w:rsidR="00413666" w:rsidRPr="00307461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  <w:hyperlink r:id="rId9" w:history="1">
              <w:r w:rsidRPr="00307461">
                <w:rPr>
                  <w:rStyle w:val="Hyperlink"/>
                  <w:rFonts w:cs="Arial"/>
                  <w:sz w:val="16"/>
                  <w:szCs w:val="16"/>
                </w:rPr>
                <w:t>http://www.npra.gov.my</w:t>
              </w:r>
            </w:hyperlink>
          </w:p>
          <w:p w14:paraId="34CF6816" w14:textId="0C2D3C9B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noProof/>
              </w:rPr>
            </w:pPr>
          </w:p>
        </w:tc>
        <w:tc>
          <w:tcPr>
            <w:tcW w:w="7938" w:type="dxa"/>
            <w:gridSpan w:val="2"/>
            <w:shd w:val="clear" w:color="auto" w:fill="000000" w:themeFill="text1"/>
          </w:tcPr>
          <w:p w14:paraId="7DBE96D3" w14:textId="77777777" w:rsidR="00413666" w:rsidRPr="00307461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</w:p>
          <w:p w14:paraId="13AD0E79" w14:textId="7CD01C4E" w:rsidR="00413666" w:rsidRPr="00307461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307461">
              <w:rPr>
                <w:rFonts w:cs="Arial"/>
                <w:b/>
                <w:color w:val="FFFFFF" w:themeColor="background1"/>
                <w:szCs w:val="20"/>
              </w:rPr>
              <w:t>BORANG PERMOHONAN PEMERIKSAAN</w:t>
            </w:r>
          </w:p>
          <w:p w14:paraId="7110E822" w14:textId="77777777" w:rsidR="00413666" w:rsidRPr="00307461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307461">
              <w:rPr>
                <w:rFonts w:cs="Arial"/>
                <w:b/>
                <w:color w:val="FFFFFF" w:themeColor="background1"/>
                <w:szCs w:val="20"/>
              </w:rPr>
              <w:t>AMALAN PERKILANGAN BAIK (APB)</w:t>
            </w:r>
          </w:p>
          <w:p w14:paraId="30A658B0" w14:textId="77777777" w:rsidR="00413666" w:rsidRPr="00307461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</w:p>
          <w:p w14:paraId="78A526FC" w14:textId="56DAD951" w:rsidR="00413666" w:rsidRPr="00307461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i/>
                <w:color w:val="FFFFFF" w:themeColor="background1"/>
                <w:szCs w:val="20"/>
              </w:rPr>
            </w:pPr>
            <w:r w:rsidRPr="00307461">
              <w:rPr>
                <w:rFonts w:cs="Arial"/>
                <w:b/>
                <w:i/>
                <w:color w:val="FFFFFF" w:themeColor="background1"/>
                <w:szCs w:val="20"/>
              </w:rPr>
              <w:t>APPLICATION FORM FOR</w:t>
            </w:r>
          </w:p>
          <w:p w14:paraId="0B462B07" w14:textId="77777777" w:rsidR="00413666" w:rsidRPr="00307461" w:rsidRDefault="00413666" w:rsidP="00413666">
            <w:pPr>
              <w:spacing w:after="0" w:line="240" w:lineRule="auto"/>
              <w:ind w:left="35"/>
              <w:jc w:val="center"/>
              <w:rPr>
                <w:rFonts w:cs="Arial"/>
                <w:b/>
                <w:i/>
                <w:color w:val="FFFFFF" w:themeColor="background1"/>
                <w:szCs w:val="20"/>
              </w:rPr>
            </w:pPr>
            <w:r w:rsidRPr="00307461">
              <w:rPr>
                <w:rFonts w:cs="Arial"/>
                <w:b/>
                <w:i/>
                <w:color w:val="FFFFFF" w:themeColor="background1"/>
                <w:szCs w:val="20"/>
              </w:rPr>
              <w:t>GOOD MANUFACTURING PRACTICE (GMP) INSPECTION</w:t>
            </w:r>
          </w:p>
          <w:p w14:paraId="03C15AB6" w14:textId="07596361" w:rsidR="00133E16" w:rsidRPr="00307461" w:rsidRDefault="00133E16" w:rsidP="00B976EA">
            <w:pPr>
              <w:spacing w:after="0" w:line="240" w:lineRule="auto"/>
              <w:ind w:left="35"/>
              <w:jc w:val="center"/>
              <w:rPr>
                <w:rFonts w:cs="Arial"/>
                <w:noProof/>
                <w:color w:val="FFFFFF" w:themeColor="background1"/>
              </w:rPr>
            </w:pPr>
          </w:p>
        </w:tc>
      </w:tr>
      <w:tr w:rsidR="00413666" w:rsidRPr="00307461" w14:paraId="59FD4C7C" w14:textId="77777777" w:rsidTr="008B6E6C">
        <w:tc>
          <w:tcPr>
            <w:tcW w:w="2410" w:type="dxa"/>
            <w:vMerge/>
          </w:tcPr>
          <w:p w14:paraId="3F0C0176" w14:textId="77777777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noProof/>
              </w:rPr>
            </w:pPr>
          </w:p>
        </w:tc>
        <w:tc>
          <w:tcPr>
            <w:tcW w:w="3827" w:type="dxa"/>
          </w:tcPr>
          <w:p w14:paraId="59986B14" w14:textId="77777777" w:rsidR="00413666" w:rsidRPr="00307461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b/>
                <w:sz w:val="16"/>
                <w:szCs w:val="16"/>
              </w:rPr>
            </w:pPr>
            <w:r w:rsidRPr="00307461">
              <w:rPr>
                <w:rFonts w:cs="Arial"/>
                <w:b/>
                <w:sz w:val="16"/>
                <w:szCs w:val="16"/>
              </w:rPr>
              <w:t xml:space="preserve">Untuk Kegunaan Seksyen Kewangan, Akaun dan Hasil Sahaja </w:t>
            </w:r>
          </w:p>
          <w:p w14:paraId="4750CF08" w14:textId="77777777" w:rsidR="00413666" w:rsidRPr="00307461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i/>
                <w:sz w:val="16"/>
                <w:szCs w:val="16"/>
              </w:rPr>
            </w:pPr>
            <w:r w:rsidRPr="00307461">
              <w:rPr>
                <w:rFonts w:cs="Arial"/>
                <w:i/>
                <w:sz w:val="16"/>
                <w:szCs w:val="16"/>
              </w:rPr>
              <w:t>For Finance, Account and Revenue Section Use Only</w:t>
            </w:r>
          </w:p>
          <w:p w14:paraId="02234DE9" w14:textId="77777777" w:rsidR="00413666" w:rsidRPr="00307461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1F709B9E" w14:textId="77777777" w:rsidR="00413666" w:rsidRPr="00307461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3E0ECA2D" w14:textId="6461C5C7" w:rsidR="00413666" w:rsidRPr="00307461" w:rsidRDefault="00413666" w:rsidP="00B976EA">
            <w:pPr>
              <w:pStyle w:val="Heading3"/>
              <w:rPr>
                <w:i/>
              </w:rPr>
            </w:pPr>
            <w:r w:rsidRPr="00307461">
              <w:t>Tarikh Diterima:</w:t>
            </w:r>
          </w:p>
          <w:p w14:paraId="4AA0E34F" w14:textId="77777777" w:rsidR="00413666" w:rsidRPr="00307461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noProof/>
              </w:rPr>
            </w:pPr>
          </w:p>
        </w:tc>
        <w:tc>
          <w:tcPr>
            <w:tcW w:w="4111" w:type="dxa"/>
          </w:tcPr>
          <w:p w14:paraId="7B618A40" w14:textId="77777777" w:rsidR="00413666" w:rsidRPr="00307461" w:rsidRDefault="00413666" w:rsidP="00B976EA">
            <w:pPr>
              <w:pStyle w:val="Heading2"/>
              <w:rPr>
                <w:b w:val="0"/>
                <w:sz w:val="16"/>
                <w:szCs w:val="16"/>
              </w:rPr>
            </w:pPr>
            <w:r w:rsidRPr="00307461">
              <w:rPr>
                <w:sz w:val="16"/>
                <w:szCs w:val="16"/>
              </w:rPr>
              <w:t xml:space="preserve">Untuk Kegunaan PKKK Sahaja </w:t>
            </w:r>
          </w:p>
          <w:p w14:paraId="6801B9C0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  <w:r w:rsidRPr="00307461">
              <w:rPr>
                <w:rFonts w:cs="Arial"/>
                <w:i/>
                <w:sz w:val="16"/>
                <w:szCs w:val="16"/>
              </w:rPr>
              <w:t>For CCQC Use Only</w:t>
            </w:r>
          </w:p>
          <w:p w14:paraId="253FE85F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1FC25463" w14:textId="50952275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iCs/>
                <w:sz w:val="16"/>
                <w:szCs w:val="16"/>
              </w:rPr>
            </w:pPr>
          </w:p>
          <w:p w14:paraId="0457CBDB" w14:textId="373452DF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iCs/>
                <w:sz w:val="16"/>
                <w:szCs w:val="16"/>
              </w:rPr>
            </w:pPr>
          </w:p>
          <w:p w14:paraId="6D5C0555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iCs/>
                <w:sz w:val="16"/>
                <w:szCs w:val="16"/>
              </w:rPr>
            </w:pPr>
          </w:p>
          <w:p w14:paraId="7D2C2590" w14:textId="09FDB051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  <w:r w:rsidRPr="00307461">
              <w:rPr>
                <w:rFonts w:cs="Arial"/>
                <w:b/>
                <w:sz w:val="16"/>
                <w:szCs w:val="16"/>
              </w:rPr>
              <w:t>Tarikh Diterima:</w:t>
            </w:r>
          </w:p>
          <w:p w14:paraId="21AA1015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1437B865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  <w:p w14:paraId="38A9A819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b/>
                <w:sz w:val="16"/>
                <w:szCs w:val="16"/>
              </w:rPr>
            </w:pPr>
            <w:r w:rsidRPr="00307461">
              <w:rPr>
                <w:rFonts w:cs="Arial"/>
                <w:b/>
                <w:sz w:val="16"/>
                <w:szCs w:val="16"/>
              </w:rPr>
              <w:t>Wang Pos/Kiriman Wang/Draf Bank</w:t>
            </w:r>
          </w:p>
          <w:p w14:paraId="5FA2A3C4" w14:textId="77777777" w:rsidR="00413666" w:rsidRPr="00307461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  <w:r w:rsidRPr="00307461">
              <w:rPr>
                <w:rFonts w:cs="Arial"/>
                <w:i/>
                <w:sz w:val="16"/>
                <w:szCs w:val="16"/>
              </w:rPr>
              <w:t>Postal Order/Money Order/Bank Draft</w:t>
            </w:r>
          </w:p>
          <w:p w14:paraId="4BCAA000" w14:textId="77777777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</w:p>
          <w:p w14:paraId="3B6B06BD" w14:textId="77777777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</w:p>
          <w:p w14:paraId="3A632E8D" w14:textId="77777777" w:rsidR="00413666" w:rsidRPr="00307461" w:rsidRDefault="00413666" w:rsidP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  <w:r w:rsidRPr="00307461">
              <w:rPr>
                <w:rFonts w:cs="Arial"/>
                <w:noProof/>
                <w:sz w:val="18"/>
                <w:szCs w:val="18"/>
              </w:rPr>
              <w:t>.....................................................</w:t>
            </w:r>
          </w:p>
          <w:p w14:paraId="193D2691" w14:textId="13EE5C9A" w:rsidR="00413666" w:rsidRPr="00307461" w:rsidRDefault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</w:p>
        </w:tc>
      </w:tr>
    </w:tbl>
    <w:p w14:paraId="54C199E2" w14:textId="223958B5" w:rsidR="00413666" w:rsidRPr="00307461" w:rsidRDefault="00413666" w:rsidP="00B976EA">
      <w:pPr>
        <w:spacing w:after="0" w:line="240" w:lineRule="auto"/>
        <w:jc w:val="both"/>
        <w:rPr>
          <w:rFonts w:cs="Arial"/>
          <w:szCs w:val="20"/>
        </w:rPr>
      </w:pPr>
    </w:p>
    <w:p w14:paraId="31EE9103" w14:textId="5F89F8E9" w:rsidR="00591748" w:rsidRPr="00307461" w:rsidRDefault="00591748" w:rsidP="00B976EA">
      <w:pPr>
        <w:spacing w:after="0" w:line="240" w:lineRule="auto"/>
        <w:jc w:val="both"/>
        <w:rPr>
          <w:rFonts w:cs="Arial"/>
          <w:b/>
          <w:szCs w:val="20"/>
        </w:rPr>
      </w:pPr>
      <w:r w:rsidRPr="00307461">
        <w:rPr>
          <w:rFonts w:cs="Arial"/>
          <w:szCs w:val="20"/>
        </w:rPr>
        <w:t xml:space="preserve">Borang permohonan ini perlu dilengkapkan oleh syarikat pengilang yang </w:t>
      </w:r>
      <w:r w:rsidR="005F1F7F" w:rsidRPr="00307461">
        <w:rPr>
          <w:rFonts w:cs="Arial"/>
          <w:szCs w:val="20"/>
        </w:rPr>
        <w:t xml:space="preserve">memohon pemeriksaan APB bukan rutin bagi </w:t>
      </w:r>
      <w:r w:rsidR="005F1F7F" w:rsidRPr="00307461">
        <w:rPr>
          <w:rFonts w:cs="Arial"/>
          <w:szCs w:val="20"/>
          <w:u w:val="single"/>
        </w:rPr>
        <w:t>premis pengilang baru/line pengilangan baru/ pensijilan ke atas premis yang tidak dikawal oleh Pihak Berkuasa Kawalan Dadah (PBKD)</w:t>
      </w:r>
      <w:r w:rsidR="00F55F18" w:rsidRPr="00307461">
        <w:rPr>
          <w:rFonts w:cs="Arial"/>
          <w:szCs w:val="20"/>
          <w:u w:val="single"/>
        </w:rPr>
        <w:t xml:space="preserve"> dan</w:t>
      </w:r>
      <w:r w:rsidR="005F1F7F" w:rsidRPr="00307461">
        <w:rPr>
          <w:rFonts w:cs="Arial"/>
          <w:szCs w:val="20"/>
          <w:u w:val="single"/>
        </w:rPr>
        <w:t xml:space="preserve"> fasiliti kesihatan</w:t>
      </w:r>
      <w:r w:rsidR="00F55F18" w:rsidRPr="00307461">
        <w:rPr>
          <w:rFonts w:cs="Arial"/>
          <w:szCs w:val="20"/>
          <w:u w:val="single"/>
        </w:rPr>
        <w:t xml:space="preserve"> yang tidak dilesenkan</w:t>
      </w:r>
      <w:r w:rsidR="00F55F18" w:rsidRPr="00307461">
        <w:rPr>
          <w:rFonts w:cs="Arial"/>
          <w:szCs w:val="20"/>
        </w:rPr>
        <w:t>.</w:t>
      </w:r>
      <w:r w:rsidR="005F1F7F" w:rsidRPr="00307461">
        <w:rPr>
          <w:rFonts w:cs="Arial"/>
          <w:szCs w:val="20"/>
        </w:rPr>
        <w:t xml:space="preserve"> </w:t>
      </w:r>
      <w:r w:rsidR="00544C7A" w:rsidRPr="00307461">
        <w:rPr>
          <w:rFonts w:cs="Arial"/>
          <w:szCs w:val="20"/>
        </w:rPr>
        <w:t>Borang ini</w:t>
      </w:r>
      <w:r w:rsidRPr="00307461">
        <w:rPr>
          <w:rFonts w:cs="Arial"/>
          <w:szCs w:val="20"/>
        </w:rPr>
        <w:t xml:space="preserve"> dikecualikan ke atas pengilang berlesen</w:t>
      </w:r>
      <w:r w:rsidR="001947DB" w:rsidRPr="00307461">
        <w:rPr>
          <w:rFonts w:cs="Arial"/>
          <w:szCs w:val="20"/>
        </w:rPr>
        <w:t>/pengilang kosmetik</w:t>
      </w:r>
      <w:r w:rsidRPr="00307461">
        <w:rPr>
          <w:rFonts w:cs="Arial"/>
          <w:szCs w:val="20"/>
        </w:rPr>
        <w:t xml:space="preserve"> yang </w:t>
      </w:r>
      <w:r w:rsidR="001947DB" w:rsidRPr="00307461">
        <w:rPr>
          <w:rFonts w:cs="Arial"/>
          <w:szCs w:val="20"/>
        </w:rPr>
        <w:t>diperiksa secara</w:t>
      </w:r>
      <w:r w:rsidRPr="00307461">
        <w:rPr>
          <w:rFonts w:cs="Arial"/>
          <w:szCs w:val="20"/>
        </w:rPr>
        <w:t xml:space="preserve"> rutin oleh </w:t>
      </w:r>
      <w:r w:rsidR="00E83002" w:rsidRPr="00307461">
        <w:rPr>
          <w:rFonts w:cs="Arial"/>
          <w:szCs w:val="20"/>
        </w:rPr>
        <w:t xml:space="preserve">Pusat Komplians dan </w:t>
      </w:r>
      <w:r w:rsidR="004412EB" w:rsidRPr="00307461">
        <w:rPr>
          <w:rFonts w:cs="Arial"/>
          <w:szCs w:val="20"/>
        </w:rPr>
        <w:t xml:space="preserve">Kawalan Kualiti </w:t>
      </w:r>
      <w:r w:rsidR="00E83002" w:rsidRPr="00307461">
        <w:rPr>
          <w:rFonts w:cs="Arial"/>
          <w:szCs w:val="20"/>
        </w:rPr>
        <w:t xml:space="preserve"> (PK</w:t>
      </w:r>
      <w:r w:rsidR="004412EB" w:rsidRPr="00307461">
        <w:rPr>
          <w:rFonts w:cs="Arial"/>
          <w:szCs w:val="20"/>
        </w:rPr>
        <w:t>KK</w:t>
      </w:r>
      <w:r w:rsidR="00E83002" w:rsidRPr="00307461">
        <w:rPr>
          <w:rFonts w:cs="Arial"/>
          <w:szCs w:val="20"/>
        </w:rPr>
        <w:t>),</w:t>
      </w:r>
      <w:r w:rsidR="004412EB" w:rsidRPr="00307461">
        <w:rPr>
          <w:rFonts w:cs="Arial"/>
          <w:szCs w:val="20"/>
        </w:rPr>
        <w:t xml:space="preserve"> </w:t>
      </w:r>
      <w:r w:rsidR="00A755F6" w:rsidRPr="00307461">
        <w:rPr>
          <w:rFonts w:cs="Arial"/>
          <w:szCs w:val="20"/>
        </w:rPr>
        <w:t>NPRA</w:t>
      </w:r>
      <w:r w:rsidRPr="00307461">
        <w:rPr>
          <w:rFonts w:cs="Arial"/>
          <w:szCs w:val="20"/>
        </w:rPr>
        <w:t>.</w:t>
      </w:r>
      <w:r w:rsidR="00CF74E2" w:rsidRPr="00307461">
        <w:rPr>
          <w:rFonts w:cs="Arial"/>
          <w:szCs w:val="20"/>
        </w:rPr>
        <w:t xml:space="preserve"> </w:t>
      </w:r>
      <w:r w:rsidR="007126AF" w:rsidRPr="00307461">
        <w:rPr>
          <w:rFonts w:cs="Arial"/>
          <w:b/>
          <w:szCs w:val="20"/>
        </w:rPr>
        <w:t>NOTA:</w:t>
      </w:r>
      <w:r w:rsidR="007126AF" w:rsidRPr="00307461">
        <w:rPr>
          <w:rFonts w:cs="Arial"/>
          <w:szCs w:val="20"/>
        </w:rPr>
        <w:t xml:space="preserve"> </w:t>
      </w:r>
      <w:r w:rsidR="00CF74E2" w:rsidRPr="00307461">
        <w:rPr>
          <w:rFonts w:cs="Arial"/>
          <w:b/>
          <w:szCs w:val="20"/>
        </w:rPr>
        <w:t xml:space="preserve">Borang </w:t>
      </w:r>
      <w:r w:rsidR="00327366" w:rsidRPr="00307461">
        <w:rPr>
          <w:rFonts w:cs="Arial"/>
          <w:b/>
          <w:szCs w:val="20"/>
        </w:rPr>
        <w:t xml:space="preserve">permohonan </w:t>
      </w:r>
      <w:r w:rsidR="00CF74E2" w:rsidRPr="00307461">
        <w:rPr>
          <w:rFonts w:cs="Arial"/>
          <w:b/>
          <w:szCs w:val="20"/>
        </w:rPr>
        <w:t>yang tidak lengkap tidak akan diproses.</w:t>
      </w:r>
    </w:p>
    <w:p w14:paraId="283DF330" w14:textId="77777777" w:rsidR="0079742C" w:rsidRPr="00307461" w:rsidRDefault="0079742C">
      <w:pPr>
        <w:spacing w:after="0" w:line="240" w:lineRule="auto"/>
        <w:jc w:val="both"/>
        <w:rPr>
          <w:rFonts w:cs="Arial"/>
          <w:szCs w:val="20"/>
        </w:rPr>
      </w:pPr>
    </w:p>
    <w:p w14:paraId="6BA73CC5" w14:textId="47253E69" w:rsidR="0079742C" w:rsidRPr="00307461" w:rsidRDefault="007126AF" w:rsidP="00B976EA">
      <w:pPr>
        <w:spacing w:after="0" w:line="240" w:lineRule="auto"/>
        <w:jc w:val="both"/>
        <w:rPr>
          <w:rFonts w:cs="Arial"/>
          <w:i/>
          <w:sz w:val="18"/>
          <w:szCs w:val="18"/>
        </w:rPr>
      </w:pPr>
      <w:r w:rsidRPr="00307461">
        <w:rPr>
          <w:rFonts w:cs="Arial"/>
          <w:i/>
          <w:sz w:val="18"/>
          <w:szCs w:val="18"/>
        </w:rPr>
        <w:t xml:space="preserve">This is form should be completed in full by a manufacturing company that would like to request for a non-routine GMP Inspection for </w:t>
      </w:r>
      <w:r w:rsidR="00224FAF" w:rsidRPr="00307461">
        <w:rPr>
          <w:rFonts w:cs="Arial"/>
          <w:i/>
          <w:sz w:val="18"/>
          <w:szCs w:val="18"/>
        </w:rPr>
        <w:t>e.g.,</w:t>
      </w:r>
      <w:r w:rsidRPr="00307461">
        <w:rPr>
          <w:rFonts w:cs="Arial"/>
          <w:i/>
          <w:sz w:val="18"/>
          <w:szCs w:val="18"/>
        </w:rPr>
        <w:t xml:space="preserve"> GMP inspection on a new manufacturing premise/ new manufacturing line certification of premises that are not controlled by the Drug Control Authority (DCA) and healthcare establishments. This form is not applicable for licensed manufacturers/ cosmetic manufacturers that are subjected to routine GMP inspection by the Center for Compliance &amp; </w:t>
      </w:r>
      <w:r w:rsidR="004412EB" w:rsidRPr="00307461">
        <w:rPr>
          <w:rFonts w:cs="Arial"/>
          <w:i/>
          <w:sz w:val="18"/>
          <w:szCs w:val="18"/>
        </w:rPr>
        <w:t>Quality Control</w:t>
      </w:r>
      <w:r w:rsidRPr="00307461">
        <w:rPr>
          <w:rFonts w:cs="Arial"/>
          <w:i/>
          <w:sz w:val="18"/>
          <w:szCs w:val="18"/>
        </w:rPr>
        <w:t xml:space="preserve"> (CC</w:t>
      </w:r>
      <w:r w:rsidR="004412EB" w:rsidRPr="00307461">
        <w:rPr>
          <w:rFonts w:cs="Arial"/>
          <w:i/>
          <w:sz w:val="18"/>
          <w:szCs w:val="18"/>
        </w:rPr>
        <w:t>QC</w:t>
      </w:r>
      <w:r w:rsidRPr="00307461">
        <w:rPr>
          <w:rFonts w:cs="Arial"/>
          <w:i/>
          <w:sz w:val="18"/>
          <w:szCs w:val="18"/>
        </w:rPr>
        <w:t>), NP</w:t>
      </w:r>
      <w:r w:rsidR="004412EB" w:rsidRPr="00307461">
        <w:rPr>
          <w:rFonts w:cs="Arial"/>
          <w:i/>
          <w:sz w:val="18"/>
          <w:szCs w:val="18"/>
        </w:rPr>
        <w:t>RA</w:t>
      </w:r>
      <w:r w:rsidRPr="00307461">
        <w:rPr>
          <w:rFonts w:cs="Arial"/>
          <w:i/>
          <w:sz w:val="18"/>
          <w:szCs w:val="18"/>
        </w:rPr>
        <w:t xml:space="preserve">.  </w:t>
      </w:r>
      <w:r w:rsidRPr="00307461">
        <w:rPr>
          <w:rFonts w:cs="Arial"/>
          <w:b/>
          <w:i/>
          <w:sz w:val="18"/>
          <w:szCs w:val="18"/>
        </w:rPr>
        <w:t>NOTE: INCOMPLETE APPLICATION FORM WILL NOT BE PROCESSED.</w:t>
      </w:r>
    </w:p>
    <w:p w14:paraId="09D34496" w14:textId="77777777" w:rsidR="00B1060D" w:rsidRPr="00307461" w:rsidRDefault="00B1060D" w:rsidP="00F20E26">
      <w:pPr>
        <w:spacing w:after="0" w:line="240" w:lineRule="auto"/>
        <w:jc w:val="both"/>
        <w:rPr>
          <w:rFonts w:cs="Arial"/>
          <w:szCs w:val="20"/>
        </w:rPr>
      </w:pPr>
    </w:p>
    <w:tbl>
      <w:tblPr>
        <w:tblW w:w="1049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8222"/>
      </w:tblGrid>
      <w:tr w:rsidR="00B56F26" w:rsidRPr="00307461" w14:paraId="6A5E02A6" w14:textId="77777777" w:rsidTr="008B6E6C">
        <w:tc>
          <w:tcPr>
            <w:tcW w:w="10490" w:type="dxa"/>
            <w:gridSpan w:val="2"/>
            <w:shd w:val="clear" w:color="auto" w:fill="C4BC96"/>
          </w:tcPr>
          <w:p w14:paraId="08FADB14" w14:textId="77777777" w:rsidR="00342B58" w:rsidRPr="00307461" w:rsidRDefault="0025547D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307461">
              <w:rPr>
                <w:rFonts w:cs="Arial"/>
                <w:b/>
              </w:rPr>
              <w:t xml:space="preserve"> Bahagian I: </w:t>
            </w:r>
            <w:r w:rsidR="009C716E" w:rsidRPr="00307461">
              <w:rPr>
                <w:rFonts w:cs="Arial"/>
                <w:b/>
              </w:rPr>
              <w:t>Maklumat Pemohon</w:t>
            </w:r>
          </w:p>
          <w:p w14:paraId="1AB344AB" w14:textId="77777777" w:rsidR="004F0605" w:rsidRPr="00307461" w:rsidRDefault="0025547D">
            <w:pPr>
              <w:spacing w:after="0" w:line="240" w:lineRule="auto"/>
              <w:jc w:val="center"/>
              <w:rPr>
                <w:rFonts w:cs="Arial"/>
                <w:b/>
                <w:i/>
              </w:rPr>
            </w:pPr>
            <w:r w:rsidRPr="00307461">
              <w:rPr>
                <w:rFonts w:cs="Arial"/>
                <w:b/>
                <w:i/>
              </w:rPr>
              <w:t xml:space="preserve">Part I: </w:t>
            </w:r>
            <w:r w:rsidR="00342B58" w:rsidRPr="00307461">
              <w:rPr>
                <w:rFonts w:cs="Arial"/>
                <w:b/>
                <w:i/>
              </w:rPr>
              <w:t>Particulars of Applicant</w:t>
            </w:r>
          </w:p>
        </w:tc>
      </w:tr>
      <w:tr w:rsidR="00CE2E5D" w:rsidRPr="00307461" w14:paraId="62A3680F" w14:textId="77777777" w:rsidTr="00CE2E5D">
        <w:tc>
          <w:tcPr>
            <w:tcW w:w="2268" w:type="dxa"/>
            <w:vAlign w:val="center"/>
          </w:tcPr>
          <w:p w14:paraId="339892CA" w14:textId="77777777" w:rsidR="00CE2E5D" w:rsidRPr="00307461" w:rsidRDefault="00CE2E5D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Nama Pemohon</w:t>
            </w:r>
          </w:p>
          <w:p w14:paraId="7F442C37" w14:textId="77777777" w:rsidR="00CE2E5D" w:rsidRPr="00307461" w:rsidRDefault="00CE2E5D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Name of Applicant</w:t>
            </w:r>
          </w:p>
        </w:tc>
        <w:tc>
          <w:tcPr>
            <w:tcW w:w="8222" w:type="dxa"/>
          </w:tcPr>
          <w:p w14:paraId="5D011D1A" w14:textId="77777777" w:rsidR="00CE2E5D" w:rsidRPr="00307461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0EC657B9" w14:textId="77777777" w:rsidR="00CE2E5D" w:rsidRPr="00307461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1D626402" w14:textId="77777777" w:rsidR="00CE2E5D" w:rsidRPr="00307461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CE2E5D" w:rsidRPr="00307461" w14:paraId="44CE74E1" w14:textId="77777777" w:rsidTr="00CE2E5D">
        <w:tc>
          <w:tcPr>
            <w:tcW w:w="2268" w:type="dxa"/>
            <w:vAlign w:val="center"/>
          </w:tcPr>
          <w:p w14:paraId="3BEC5033" w14:textId="77777777" w:rsidR="00CE2E5D" w:rsidRPr="00307461" w:rsidRDefault="00CE2E5D" w:rsidP="00CE2E5D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No. Kad Pengenalan</w:t>
            </w:r>
          </w:p>
          <w:p w14:paraId="2349CEF5" w14:textId="73CD824D" w:rsidR="00CE2E5D" w:rsidRPr="00307461" w:rsidRDefault="00CE2E5D" w:rsidP="00CE2E5D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National Registration Identity Card (NRIC) No.</w:t>
            </w:r>
          </w:p>
        </w:tc>
        <w:tc>
          <w:tcPr>
            <w:tcW w:w="8222" w:type="dxa"/>
          </w:tcPr>
          <w:p w14:paraId="3862E3EB" w14:textId="77777777" w:rsidR="00CE2E5D" w:rsidRPr="00307461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B56F26" w:rsidRPr="00307461" w14:paraId="6661984A" w14:textId="77777777" w:rsidTr="00CE2E5D">
        <w:tc>
          <w:tcPr>
            <w:tcW w:w="2268" w:type="dxa"/>
            <w:vAlign w:val="center"/>
          </w:tcPr>
          <w:p w14:paraId="31DBECAE" w14:textId="77777777" w:rsidR="00342B58" w:rsidRPr="00307461" w:rsidRDefault="00342B58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Nama Syarikat</w:t>
            </w:r>
          </w:p>
          <w:p w14:paraId="5D1391E5" w14:textId="77777777" w:rsidR="00342B58" w:rsidRPr="00307461" w:rsidRDefault="00342B58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Name of Company</w:t>
            </w:r>
          </w:p>
        </w:tc>
        <w:tc>
          <w:tcPr>
            <w:tcW w:w="8222" w:type="dxa"/>
          </w:tcPr>
          <w:p w14:paraId="52D0F15B" w14:textId="77777777" w:rsidR="00342B58" w:rsidRPr="00307461" w:rsidRDefault="00342B58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34C810DE" w14:textId="77777777" w:rsidR="00B56F26" w:rsidRPr="00307461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7A3BE232" w14:textId="77777777" w:rsidR="00B56F26" w:rsidRPr="00307461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B56F26" w:rsidRPr="00307461" w14:paraId="1DB50F16" w14:textId="77777777" w:rsidTr="00CE2E5D">
        <w:tc>
          <w:tcPr>
            <w:tcW w:w="2268" w:type="dxa"/>
            <w:vAlign w:val="center"/>
          </w:tcPr>
          <w:p w14:paraId="491C4019" w14:textId="77777777" w:rsidR="00342B58" w:rsidRPr="00307461" w:rsidRDefault="00342B58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Alamat Syarikat</w:t>
            </w:r>
          </w:p>
          <w:p w14:paraId="5BD3EA87" w14:textId="77777777" w:rsidR="00342B58" w:rsidRPr="00307461" w:rsidRDefault="00342B58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Address of Company</w:t>
            </w:r>
          </w:p>
        </w:tc>
        <w:tc>
          <w:tcPr>
            <w:tcW w:w="8222" w:type="dxa"/>
          </w:tcPr>
          <w:p w14:paraId="6BD92903" w14:textId="77777777" w:rsidR="00342B58" w:rsidRPr="00307461" w:rsidRDefault="00342B58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05074E7B" w14:textId="77777777" w:rsidR="00B56F26" w:rsidRPr="00307461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045A77DD" w14:textId="77777777" w:rsidR="00B56F26" w:rsidRPr="00307461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</w:tbl>
    <w:p w14:paraId="2784B3AB" w14:textId="2B2C7035" w:rsidR="00CE2E5D" w:rsidRPr="00307461" w:rsidRDefault="00CE2E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9"/>
        <w:gridCol w:w="2694"/>
        <w:gridCol w:w="3827"/>
      </w:tblGrid>
      <w:tr w:rsidR="00CE2E5D" w:rsidRPr="00307461" w14:paraId="1BEE346D" w14:textId="77777777" w:rsidTr="00CE2E5D">
        <w:trPr>
          <w:trHeight w:val="93"/>
        </w:trPr>
        <w:tc>
          <w:tcPr>
            <w:tcW w:w="10490" w:type="dxa"/>
            <w:gridSpan w:val="3"/>
            <w:shd w:val="clear" w:color="auto" w:fill="000000" w:themeFill="text1"/>
          </w:tcPr>
          <w:p w14:paraId="1D8F4246" w14:textId="77777777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b/>
                <w:bCs/>
                <w:szCs w:val="20"/>
              </w:rPr>
              <w:t xml:space="preserve">Pengesahan Permohonan (kegunaan pejabat sahaja) </w:t>
            </w:r>
            <w:r w:rsidRPr="00307461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Application Verification (for office use only) </w:t>
            </w:r>
          </w:p>
        </w:tc>
      </w:tr>
      <w:tr w:rsidR="00CE2E5D" w:rsidRPr="00307461" w14:paraId="59880D25" w14:textId="6284FCD3" w:rsidTr="00CE2E5D">
        <w:trPr>
          <w:trHeight w:val="93"/>
        </w:trPr>
        <w:tc>
          <w:tcPr>
            <w:tcW w:w="3969" w:type="dxa"/>
          </w:tcPr>
          <w:p w14:paraId="1C5DE788" w14:textId="77777777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b/>
                <w:bCs/>
                <w:szCs w:val="20"/>
              </w:rPr>
              <w:t xml:space="preserve">Tarikh Pengesahan </w:t>
            </w:r>
            <w:r w:rsidRPr="00307461">
              <w:rPr>
                <w:rFonts w:cs="Arial"/>
                <w:i/>
                <w:iCs/>
                <w:sz w:val="18"/>
                <w:szCs w:val="18"/>
              </w:rPr>
              <w:t xml:space="preserve">Verification Date </w:t>
            </w:r>
          </w:p>
        </w:tc>
        <w:tc>
          <w:tcPr>
            <w:tcW w:w="6521" w:type="dxa"/>
            <w:gridSpan w:val="2"/>
          </w:tcPr>
          <w:p w14:paraId="22E41B0C" w14:textId="77777777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  <w:tr w:rsidR="00CE2E5D" w:rsidRPr="00307461" w14:paraId="1CC73EE8" w14:textId="6D15487C" w:rsidTr="00CE2E5D">
        <w:trPr>
          <w:trHeight w:val="105"/>
        </w:trPr>
        <w:tc>
          <w:tcPr>
            <w:tcW w:w="3969" w:type="dxa"/>
          </w:tcPr>
          <w:p w14:paraId="536D1BE2" w14:textId="77777777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b/>
                <w:bCs/>
                <w:szCs w:val="20"/>
              </w:rPr>
              <w:t xml:space="preserve">Status Permohonan </w:t>
            </w:r>
            <w:r w:rsidRPr="00307461">
              <w:rPr>
                <w:rFonts w:cs="Arial"/>
                <w:i/>
                <w:iCs/>
                <w:sz w:val="18"/>
                <w:szCs w:val="18"/>
              </w:rPr>
              <w:t xml:space="preserve">Application Status </w:t>
            </w:r>
          </w:p>
        </w:tc>
        <w:tc>
          <w:tcPr>
            <w:tcW w:w="2694" w:type="dxa"/>
          </w:tcPr>
          <w:p w14:paraId="1BD385F8" w14:textId="70F499C5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b/>
                <w:bCs/>
                <w:szCs w:val="20"/>
              </w:rPr>
              <w:sym w:font="Wingdings" w:char="F071"/>
            </w:r>
            <w:r w:rsidRPr="00307461">
              <w:rPr>
                <w:rFonts w:cs="Arial"/>
                <w:b/>
                <w:bCs/>
                <w:szCs w:val="20"/>
              </w:rPr>
              <w:t xml:space="preserve"> Lengkap </w:t>
            </w:r>
            <w:r w:rsidRPr="00307461">
              <w:rPr>
                <w:rFonts w:cs="Arial"/>
                <w:i/>
                <w:iCs/>
                <w:sz w:val="18"/>
                <w:szCs w:val="18"/>
              </w:rPr>
              <w:t>Completed</w:t>
            </w:r>
          </w:p>
        </w:tc>
        <w:tc>
          <w:tcPr>
            <w:tcW w:w="3827" w:type="dxa"/>
          </w:tcPr>
          <w:p w14:paraId="648AB3A8" w14:textId="338CFE36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b/>
                <w:bCs/>
                <w:szCs w:val="20"/>
              </w:rPr>
              <w:sym w:font="Wingdings" w:char="F071"/>
            </w:r>
            <w:r w:rsidRPr="00307461">
              <w:rPr>
                <w:rFonts w:cs="Arial"/>
                <w:b/>
                <w:bCs/>
                <w:szCs w:val="20"/>
              </w:rPr>
              <w:t xml:space="preserve"> Tidak Lengkap </w:t>
            </w:r>
            <w:r w:rsidRPr="00307461">
              <w:rPr>
                <w:rFonts w:cs="Arial"/>
                <w:i/>
                <w:iCs/>
                <w:sz w:val="18"/>
                <w:szCs w:val="18"/>
              </w:rPr>
              <w:t xml:space="preserve">Not Completed </w:t>
            </w:r>
          </w:p>
        </w:tc>
      </w:tr>
      <w:tr w:rsidR="00CE2E5D" w:rsidRPr="00307461" w14:paraId="7C7E13AB" w14:textId="1195404D" w:rsidTr="00CE2E5D">
        <w:trPr>
          <w:trHeight w:val="93"/>
        </w:trPr>
        <w:tc>
          <w:tcPr>
            <w:tcW w:w="3969" w:type="dxa"/>
          </w:tcPr>
          <w:p w14:paraId="22C50C85" w14:textId="77777777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b/>
                <w:bCs/>
                <w:szCs w:val="20"/>
              </w:rPr>
              <w:t xml:space="preserve">Pegawai Bertugas </w:t>
            </w:r>
            <w:r w:rsidRPr="00307461">
              <w:rPr>
                <w:rFonts w:cs="Arial"/>
                <w:i/>
                <w:iCs/>
                <w:sz w:val="18"/>
                <w:szCs w:val="18"/>
              </w:rPr>
              <w:t xml:space="preserve">Officer-on-duty </w:t>
            </w:r>
          </w:p>
        </w:tc>
        <w:tc>
          <w:tcPr>
            <w:tcW w:w="6521" w:type="dxa"/>
            <w:gridSpan w:val="2"/>
          </w:tcPr>
          <w:p w14:paraId="25D086F7" w14:textId="77777777" w:rsidR="00CE2E5D" w:rsidRPr="00307461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</w:tbl>
    <w:p w14:paraId="62D96B95" w14:textId="77777777" w:rsidR="00CE2E5D" w:rsidRPr="00307461" w:rsidRDefault="00CE2E5D"/>
    <w:p w14:paraId="2EA9F063" w14:textId="7E914EB0" w:rsidR="00CE2E5D" w:rsidRPr="00307461" w:rsidRDefault="00CE2E5D">
      <w:r w:rsidRPr="00307461">
        <w:br w:type="page"/>
      </w:r>
    </w:p>
    <w:tbl>
      <w:tblPr>
        <w:tblW w:w="1049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8505"/>
      </w:tblGrid>
      <w:tr w:rsidR="00B56F26" w:rsidRPr="00307461" w14:paraId="6BA589B1" w14:textId="77777777" w:rsidTr="008B6E6C">
        <w:tc>
          <w:tcPr>
            <w:tcW w:w="10490" w:type="dxa"/>
            <w:gridSpan w:val="2"/>
            <w:shd w:val="clear" w:color="auto" w:fill="C4BC96"/>
          </w:tcPr>
          <w:p w14:paraId="46108281" w14:textId="1B1924EA" w:rsidR="00544CF5" w:rsidRPr="00307461" w:rsidRDefault="0025547D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000000"/>
              </w:rPr>
            </w:pPr>
            <w:r w:rsidRPr="00307461">
              <w:rPr>
                <w:rFonts w:cs="Arial"/>
                <w:b/>
                <w:color w:val="000000"/>
              </w:rPr>
              <w:lastRenderedPageBreak/>
              <w:t xml:space="preserve">Bahagian II: </w:t>
            </w:r>
            <w:r w:rsidR="00544CF5" w:rsidRPr="00307461">
              <w:rPr>
                <w:rFonts w:cs="Arial"/>
                <w:b/>
                <w:color w:val="000000"/>
              </w:rPr>
              <w:t>Maklumat Pengilang / Premis Pemeriksaan</w:t>
            </w:r>
          </w:p>
          <w:p w14:paraId="026B5B98" w14:textId="77777777" w:rsidR="00544CF5" w:rsidRPr="00307461" w:rsidRDefault="0025547D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i/>
                <w:color w:val="000000"/>
              </w:rPr>
            </w:pPr>
            <w:r w:rsidRPr="00307461">
              <w:rPr>
                <w:rFonts w:cs="Arial"/>
                <w:b/>
                <w:i/>
                <w:color w:val="000000"/>
              </w:rPr>
              <w:t xml:space="preserve">Part II: </w:t>
            </w:r>
            <w:r w:rsidR="00544CF5" w:rsidRPr="00307461">
              <w:rPr>
                <w:rFonts w:cs="Arial"/>
                <w:b/>
                <w:i/>
                <w:color w:val="000000"/>
              </w:rPr>
              <w:t xml:space="preserve">Particulars </w:t>
            </w:r>
            <w:r w:rsidR="007B0C97" w:rsidRPr="00307461">
              <w:rPr>
                <w:rFonts w:cs="Arial"/>
                <w:b/>
                <w:i/>
                <w:color w:val="000000"/>
              </w:rPr>
              <w:t>of Manufacturer</w:t>
            </w:r>
          </w:p>
        </w:tc>
      </w:tr>
      <w:tr w:rsidR="00B56F26" w:rsidRPr="00307461" w14:paraId="08D7BD59" w14:textId="77777777" w:rsidTr="008B6E6C">
        <w:tc>
          <w:tcPr>
            <w:tcW w:w="1985" w:type="dxa"/>
            <w:shd w:val="clear" w:color="auto" w:fill="FFFFFF"/>
            <w:vAlign w:val="center"/>
          </w:tcPr>
          <w:p w14:paraId="48A04357" w14:textId="77777777" w:rsidR="00544CF5" w:rsidRPr="00307461" w:rsidRDefault="00544CF5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Nama Pengilang</w:t>
            </w:r>
          </w:p>
          <w:p w14:paraId="47442AB6" w14:textId="77777777" w:rsidR="00544CF5" w:rsidRPr="00307461" w:rsidRDefault="00544CF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Name of Manufacturer</w:t>
            </w:r>
          </w:p>
        </w:tc>
        <w:tc>
          <w:tcPr>
            <w:tcW w:w="8505" w:type="dxa"/>
            <w:shd w:val="clear" w:color="auto" w:fill="FFFFFF"/>
          </w:tcPr>
          <w:p w14:paraId="1D27543F" w14:textId="77777777" w:rsidR="00544CF5" w:rsidRPr="00307461" w:rsidRDefault="00544CF5">
            <w:pPr>
              <w:pStyle w:val="ListParagraph"/>
              <w:spacing w:after="0" w:line="240" w:lineRule="auto"/>
              <w:ind w:left="360"/>
              <w:jc w:val="right"/>
              <w:rPr>
                <w:rFonts w:cs="Arial"/>
                <w:b/>
                <w:color w:val="FFFFFF"/>
              </w:rPr>
            </w:pPr>
          </w:p>
        </w:tc>
      </w:tr>
      <w:tr w:rsidR="00BC5752" w:rsidRPr="00307461" w14:paraId="74B13493" w14:textId="77777777" w:rsidTr="008B6E6C">
        <w:tc>
          <w:tcPr>
            <w:tcW w:w="1985" w:type="dxa"/>
            <w:shd w:val="clear" w:color="auto" w:fill="FFFFFF"/>
            <w:vAlign w:val="center"/>
          </w:tcPr>
          <w:p w14:paraId="09DB3848" w14:textId="77777777" w:rsidR="00544CF5" w:rsidRPr="00307461" w:rsidRDefault="00544CF5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Alamat Pengilang</w:t>
            </w:r>
          </w:p>
          <w:p w14:paraId="4F2DBCF1" w14:textId="7F9D487B" w:rsidR="00544CF5" w:rsidRPr="00307461" w:rsidRDefault="00544CF5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 w:val="18"/>
                <w:szCs w:val="18"/>
              </w:rPr>
              <w:t>Address of Manufacturer</w:t>
            </w:r>
          </w:p>
        </w:tc>
        <w:tc>
          <w:tcPr>
            <w:tcW w:w="8505" w:type="dxa"/>
            <w:shd w:val="clear" w:color="auto" w:fill="FFFFFF"/>
          </w:tcPr>
          <w:p w14:paraId="28B64CE8" w14:textId="77777777" w:rsidR="00544CF5" w:rsidRPr="00307461" w:rsidRDefault="00544CF5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E53721" w:rsidRPr="00307461" w14:paraId="5FA7F087" w14:textId="77777777" w:rsidTr="008B6E6C">
        <w:tc>
          <w:tcPr>
            <w:tcW w:w="1985" w:type="dxa"/>
            <w:shd w:val="clear" w:color="auto" w:fill="FFFFFF"/>
          </w:tcPr>
          <w:p w14:paraId="4D3AD281" w14:textId="77777777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No. Telefon</w:t>
            </w:r>
          </w:p>
          <w:p w14:paraId="64AA764D" w14:textId="77777777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Telephone No.</w:t>
            </w:r>
          </w:p>
        </w:tc>
        <w:tc>
          <w:tcPr>
            <w:tcW w:w="8505" w:type="dxa"/>
            <w:shd w:val="clear" w:color="auto" w:fill="FFFFFF"/>
          </w:tcPr>
          <w:p w14:paraId="627939B6" w14:textId="25E4530C" w:rsidR="00E53721" w:rsidRPr="00307461" w:rsidRDefault="00E53721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E53721" w:rsidRPr="00307461" w14:paraId="6BFDC01B" w14:textId="77777777" w:rsidTr="008B6E6C">
        <w:trPr>
          <w:trHeight w:val="482"/>
        </w:trPr>
        <w:tc>
          <w:tcPr>
            <w:tcW w:w="1985" w:type="dxa"/>
            <w:shd w:val="clear" w:color="auto" w:fill="FFFFFF"/>
          </w:tcPr>
          <w:p w14:paraId="48C35D15" w14:textId="77777777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E-mel</w:t>
            </w:r>
          </w:p>
          <w:p w14:paraId="09D6DA01" w14:textId="77777777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Email</w:t>
            </w:r>
          </w:p>
        </w:tc>
        <w:tc>
          <w:tcPr>
            <w:tcW w:w="8505" w:type="dxa"/>
            <w:shd w:val="clear" w:color="auto" w:fill="FFFFFF"/>
          </w:tcPr>
          <w:p w14:paraId="344DDE58" w14:textId="58A5A592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</w:p>
          <w:p w14:paraId="1B74D435" w14:textId="77777777" w:rsidR="00E53721" w:rsidRPr="00307461" w:rsidRDefault="00E53721">
            <w:pPr>
              <w:spacing w:after="0" w:line="240" w:lineRule="auto"/>
              <w:rPr>
                <w:rFonts w:cs="Arial"/>
                <w:b/>
                <w:color w:val="FFFFFF"/>
              </w:rPr>
            </w:pPr>
          </w:p>
        </w:tc>
      </w:tr>
      <w:tr w:rsidR="00E53721" w:rsidRPr="00307461" w14:paraId="7F0046A0" w14:textId="77777777" w:rsidTr="008B6E6C">
        <w:tc>
          <w:tcPr>
            <w:tcW w:w="1985" w:type="dxa"/>
            <w:shd w:val="clear" w:color="auto" w:fill="FFFFFF"/>
          </w:tcPr>
          <w:p w14:paraId="144CAAA4" w14:textId="77777777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 xml:space="preserve">Laman Web </w:t>
            </w:r>
          </w:p>
          <w:p w14:paraId="115F9FF0" w14:textId="33C208D6" w:rsidR="00E53721" w:rsidRPr="00307461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 xml:space="preserve">Website </w:t>
            </w:r>
          </w:p>
        </w:tc>
        <w:tc>
          <w:tcPr>
            <w:tcW w:w="8505" w:type="dxa"/>
            <w:shd w:val="clear" w:color="auto" w:fill="FFFFFF"/>
          </w:tcPr>
          <w:p w14:paraId="1AC47D1B" w14:textId="77777777" w:rsidR="00E53721" w:rsidRPr="00307461" w:rsidRDefault="00E53721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FFFFFF"/>
              </w:rPr>
            </w:pPr>
          </w:p>
        </w:tc>
      </w:tr>
    </w:tbl>
    <w:tbl>
      <w:tblPr>
        <w:tblStyle w:val="TableGrid"/>
        <w:tblW w:w="10490" w:type="dxa"/>
        <w:tblInd w:w="108" w:type="dxa"/>
        <w:tblLook w:val="04A0" w:firstRow="1" w:lastRow="0" w:firstColumn="1" w:lastColumn="0" w:noHBand="0" w:noVBand="1"/>
      </w:tblPr>
      <w:tblGrid>
        <w:gridCol w:w="2410"/>
        <w:gridCol w:w="4286"/>
        <w:gridCol w:w="3794"/>
      </w:tblGrid>
      <w:tr w:rsidR="00A24C48" w:rsidRPr="00307461" w14:paraId="46C1A6BD" w14:textId="77777777" w:rsidTr="008B6E6C">
        <w:tc>
          <w:tcPr>
            <w:tcW w:w="10490" w:type="dxa"/>
            <w:gridSpan w:val="3"/>
            <w:shd w:val="clear" w:color="auto" w:fill="C4BC96" w:themeFill="background2" w:themeFillShade="BF"/>
            <w:vAlign w:val="center"/>
          </w:tcPr>
          <w:p w14:paraId="382EE2DC" w14:textId="79C1D295" w:rsidR="008A0CC8" w:rsidRPr="00307461" w:rsidRDefault="008B6E6C" w:rsidP="008A0CC8">
            <w:pPr>
              <w:spacing w:after="0"/>
              <w:jc w:val="center"/>
              <w:rPr>
                <w:rFonts w:cs="Arial"/>
                <w:b/>
                <w:color w:val="000000"/>
                <w:szCs w:val="20"/>
              </w:rPr>
            </w:pPr>
            <w:r w:rsidRPr="00307461">
              <w:br w:type="page"/>
            </w:r>
            <w:r w:rsidR="00A24C48" w:rsidRPr="00307461">
              <w:rPr>
                <w:rFonts w:cs="Arial"/>
                <w:b/>
                <w:color w:val="000000"/>
                <w:szCs w:val="20"/>
              </w:rPr>
              <w:t>Bahagian III: Entiti Pemohon (Sila tanda yang berkenaan)</w:t>
            </w:r>
          </w:p>
          <w:p w14:paraId="791C1E41" w14:textId="7E665DF1" w:rsidR="00A24C48" w:rsidRPr="00307461" w:rsidRDefault="00A24C48" w:rsidP="008A0CC8">
            <w:pPr>
              <w:spacing w:after="0"/>
              <w:jc w:val="center"/>
              <w:rPr>
                <w:rFonts w:cs="Arial"/>
                <w:szCs w:val="16"/>
              </w:rPr>
            </w:pPr>
            <w:r w:rsidRPr="00307461">
              <w:rPr>
                <w:rFonts w:cs="Arial"/>
                <w:b/>
                <w:i/>
                <w:color w:val="000000"/>
                <w:szCs w:val="20"/>
              </w:rPr>
              <w:t>Part III: Applicant Entity (Please tick which is appropriate)</w:t>
            </w:r>
          </w:p>
        </w:tc>
      </w:tr>
      <w:tr w:rsidR="00A24C48" w:rsidRPr="00307461" w14:paraId="0C729959" w14:textId="77777777" w:rsidTr="008B6E6C">
        <w:tc>
          <w:tcPr>
            <w:tcW w:w="2410" w:type="dxa"/>
            <w:vAlign w:val="center"/>
          </w:tcPr>
          <w:p w14:paraId="0E2675B5" w14:textId="77777777" w:rsidR="00A24C48" w:rsidRPr="00307461" w:rsidRDefault="00A24C48" w:rsidP="00A24C48">
            <w:pPr>
              <w:spacing w:after="0"/>
              <w:rPr>
                <w:rFonts w:cs="Arial"/>
                <w:b/>
                <w:szCs w:val="16"/>
              </w:rPr>
            </w:pPr>
            <w:r w:rsidRPr="00307461">
              <w:rPr>
                <w:rFonts w:cs="Arial"/>
                <w:b/>
                <w:szCs w:val="16"/>
              </w:rPr>
              <w:t>Entiti Pemohon</w:t>
            </w:r>
          </w:p>
          <w:p w14:paraId="747E5A72" w14:textId="77777777" w:rsidR="00A24C48" w:rsidRPr="00307461" w:rsidRDefault="00A24C48" w:rsidP="00A24C48">
            <w:pPr>
              <w:spacing w:after="0"/>
              <w:rPr>
                <w:rFonts w:cs="Arial"/>
                <w:b/>
                <w:sz w:val="18"/>
                <w:szCs w:val="16"/>
              </w:rPr>
            </w:pPr>
            <w:r w:rsidRPr="00307461">
              <w:rPr>
                <w:rFonts w:cs="Arial"/>
                <w:b/>
                <w:sz w:val="18"/>
                <w:szCs w:val="16"/>
              </w:rPr>
              <w:t>* Sila kepilkan bukti</w:t>
            </w:r>
          </w:p>
          <w:p w14:paraId="2E60C25F" w14:textId="77777777" w:rsidR="00A24C48" w:rsidRPr="00307461" w:rsidRDefault="00A24C48" w:rsidP="00A24C48">
            <w:pPr>
              <w:spacing w:after="0"/>
              <w:rPr>
                <w:rFonts w:cs="Arial"/>
                <w:i/>
                <w:sz w:val="18"/>
                <w:szCs w:val="16"/>
              </w:rPr>
            </w:pPr>
            <w:r w:rsidRPr="00307461">
              <w:rPr>
                <w:rFonts w:cs="Arial"/>
                <w:i/>
                <w:sz w:val="18"/>
                <w:szCs w:val="16"/>
              </w:rPr>
              <w:t>Company Entity</w:t>
            </w:r>
          </w:p>
          <w:p w14:paraId="510D9333" w14:textId="77777777" w:rsidR="00A24C48" w:rsidRPr="00307461" w:rsidRDefault="00A24C48" w:rsidP="00A24C48">
            <w:pPr>
              <w:spacing w:after="0"/>
              <w:rPr>
                <w:rFonts w:cs="Arial"/>
                <w:b/>
                <w:szCs w:val="16"/>
              </w:rPr>
            </w:pPr>
            <w:r w:rsidRPr="00307461">
              <w:rPr>
                <w:rFonts w:cs="Arial"/>
                <w:i/>
                <w:sz w:val="16"/>
                <w:szCs w:val="16"/>
              </w:rPr>
              <w:t>* Please attach evidence</w:t>
            </w:r>
          </w:p>
        </w:tc>
        <w:tc>
          <w:tcPr>
            <w:tcW w:w="4286" w:type="dxa"/>
            <w:vAlign w:val="center"/>
          </w:tcPr>
          <w:p w14:paraId="10D4D975" w14:textId="74ABCF7F" w:rsidR="00A24C48" w:rsidRPr="00307461" w:rsidRDefault="00A24C48" w:rsidP="00B976EA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cs="Arial"/>
                <w:i/>
                <w:sz w:val="18"/>
                <w:szCs w:val="16"/>
              </w:rPr>
            </w:pPr>
            <w:r w:rsidRPr="00307461">
              <w:rPr>
                <w:rFonts w:cs="Arial"/>
                <w:szCs w:val="16"/>
              </w:rPr>
              <w:t xml:space="preserve">Kerajaan </w:t>
            </w:r>
            <w:r w:rsidRPr="00307461">
              <w:rPr>
                <w:rFonts w:cs="Arial"/>
                <w:i/>
                <w:sz w:val="18"/>
                <w:szCs w:val="16"/>
              </w:rPr>
              <w:t xml:space="preserve">Government </w:t>
            </w:r>
          </w:p>
          <w:p w14:paraId="50A70D62" w14:textId="77F8C3D6" w:rsidR="00A24C48" w:rsidRPr="00307461" w:rsidRDefault="00A24C48" w:rsidP="00B976EA">
            <w:pPr>
              <w:pStyle w:val="ListParagraph"/>
              <w:numPr>
                <w:ilvl w:val="0"/>
                <w:numId w:val="13"/>
              </w:numPr>
              <w:spacing w:after="0"/>
              <w:ind w:left="741"/>
              <w:jc w:val="both"/>
              <w:rPr>
                <w:rFonts w:cs="Arial"/>
                <w:i/>
                <w:szCs w:val="20"/>
              </w:rPr>
            </w:pPr>
            <w:r w:rsidRPr="00307461">
              <w:rPr>
                <w:rFonts w:cs="Arial"/>
                <w:szCs w:val="20"/>
              </w:rPr>
              <w:t xml:space="preserve">Kementerian Kesihatan Malaysia    </w:t>
            </w:r>
          </w:p>
          <w:p w14:paraId="16AE6823" w14:textId="48557E75" w:rsidR="007C0048" w:rsidRPr="00307461" w:rsidRDefault="007C0048" w:rsidP="00B976EA">
            <w:pPr>
              <w:pStyle w:val="ListParagraph"/>
              <w:numPr>
                <w:ilvl w:val="0"/>
                <w:numId w:val="13"/>
              </w:numPr>
              <w:spacing w:after="0"/>
              <w:ind w:left="741"/>
              <w:jc w:val="both"/>
              <w:rPr>
                <w:rFonts w:cs="Arial"/>
                <w:i/>
                <w:szCs w:val="20"/>
              </w:rPr>
            </w:pPr>
            <w:r w:rsidRPr="00307461">
              <w:rPr>
                <w:rFonts w:cs="Arial"/>
                <w:iCs/>
                <w:szCs w:val="20"/>
              </w:rPr>
              <w:t>Bukan di bawah Kementerian Kesihatan Malaysia</w:t>
            </w:r>
          </w:p>
          <w:p w14:paraId="659B5632" w14:textId="3F9BFB43" w:rsidR="00A24C48" w:rsidRPr="00307461" w:rsidRDefault="00A24C48" w:rsidP="00B976EA">
            <w:pPr>
              <w:pStyle w:val="Heading4"/>
            </w:pPr>
          </w:p>
        </w:tc>
        <w:tc>
          <w:tcPr>
            <w:tcW w:w="3794" w:type="dxa"/>
            <w:vAlign w:val="center"/>
          </w:tcPr>
          <w:p w14:paraId="1745C6E8" w14:textId="07A2A5D8" w:rsidR="00A24C48" w:rsidRPr="00307461" w:rsidRDefault="00A24C48" w:rsidP="00B976EA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cs="Arial"/>
                <w:i/>
                <w:sz w:val="18"/>
                <w:szCs w:val="16"/>
              </w:rPr>
            </w:pPr>
            <w:r w:rsidRPr="00307461">
              <w:rPr>
                <w:rFonts w:cs="Arial"/>
                <w:szCs w:val="16"/>
              </w:rPr>
              <w:t xml:space="preserve">Swasta </w:t>
            </w:r>
            <w:r w:rsidRPr="00307461">
              <w:rPr>
                <w:rFonts w:cs="Arial"/>
                <w:i/>
                <w:sz w:val="18"/>
                <w:szCs w:val="16"/>
              </w:rPr>
              <w:t>Private</w:t>
            </w:r>
          </w:p>
          <w:p w14:paraId="6AEC75DD" w14:textId="77777777" w:rsidR="00A24C48" w:rsidRPr="00307461" w:rsidRDefault="00A24C48" w:rsidP="00A24C48">
            <w:pPr>
              <w:spacing w:after="0"/>
              <w:ind w:left="243"/>
              <w:jc w:val="both"/>
              <w:rPr>
                <w:rFonts w:cs="Arial"/>
                <w:szCs w:val="16"/>
              </w:rPr>
            </w:pPr>
          </w:p>
        </w:tc>
      </w:tr>
    </w:tbl>
    <w:p w14:paraId="23719AC4" w14:textId="77777777" w:rsidR="00B56F26" w:rsidRPr="00307461" w:rsidRDefault="00B56F26" w:rsidP="00A24C48">
      <w:pPr>
        <w:spacing w:after="0"/>
        <w:rPr>
          <w:rFonts w:cs="Arial"/>
        </w:rPr>
      </w:pPr>
    </w:p>
    <w:tbl>
      <w:tblPr>
        <w:tblpPr w:leftFromText="180" w:rightFromText="180" w:vertAnchor="text" w:horzAnchor="margin" w:tblpXSpec="center" w:tblpY="193"/>
        <w:tblW w:w="104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2938"/>
        <w:gridCol w:w="2410"/>
        <w:gridCol w:w="2568"/>
      </w:tblGrid>
      <w:tr w:rsidR="00043A15" w:rsidRPr="00307461" w14:paraId="31FB22B2" w14:textId="77777777" w:rsidTr="008B6E6C">
        <w:tc>
          <w:tcPr>
            <w:tcW w:w="10434" w:type="dxa"/>
            <w:gridSpan w:val="4"/>
            <w:shd w:val="clear" w:color="auto" w:fill="C4BC96"/>
          </w:tcPr>
          <w:p w14:paraId="584B03DA" w14:textId="77777777" w:rsidR="00043A15" w:rsidRPr="00307461" w:rsidRDefault="00A24C48" w:rsidP="00043A15">
            <w:pPr>
              <w:spacing w:after="0" w:line="240" w:lineRule="auto"/>
              <w:jc w:val="center"/>
              <w:rPr>
                <w:rFonts w:cs="Arial"/>
                <w:b/>
                <w:color w:val="000000"/>
                <w:szCs w:val="20"/>
              </w:rPr>
            </w:pPr>
            <w:r w:rsidRPr="00307461">
              <w:rPr>
                <w:rFonts w:cs="Arial"/>
                <w:b/>
                <w:color w:val="000000"/>
                <w:szCs w:val="20"/>
              </w:rPr>
              <w:t>Bahagian IV</w:t>
            </w:r>
            <w:r w:rsidR="00043A15" w:rsidRPr="00307461">
              <w:rPr>
                <w:rFonts w:cs="Arial"/>
                <w:b/>
                <w:color w:val="000000"/>
                <w:szCs w:val="20"/>
              </w:rPr>
              <w:t>: Maklumat</w:t>
            </w:r>
            <w:r w:rsidR="00327366" w:rsidRPr="00307461">
              <w:rPr>
                <w:rFonts w:cs="Arial"/>
                <w:b/>
                <w:color w:val="000000"/>
                <w:szCs w:val="20"/>
              </w:rPr>
              <w:t xml:space="preserve"> Bentuk Dos</w:t>
            </w:r>
            <w:r w:rsidR="00043A15" w:rsidRPr="00307461">
              <w:rPr>
                <w:rFonts w:cs="Arial"/>
                <w:b/>
                <w:color w:val="000000"/>
                <w:szCs w:val="20"/>
              </w:rPr>
              <w:t xml:space="preserve"> Produk Yang Dikilangkan (Sila tanda yang berkenaan)</w:t>
            </w:r>
          </w:p>
          <w:p w14:paraId="1EB20D8E" w14:textId="77777777" w:rsidR="00F179D6" w:rsidRPr="00307461" w:rsidRDefault="00A24C48" w:rsidP="00043A15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  <w:szCs w:val="20"/>
              </w:rPr>
            </w:pPr>
            <w:r w:rsidRPr="00307461">
              <w:rPr>
                <w:rFonts w:cs="Arial"/>
                <w:b/>
                <w:i/>
                <w:color w:val="000000"/>
                <w:szCs w:val="20"/>
              </w:rPr>
              <w:t>Part IV</w:t>
            </w:r>
            <w:r w:rsidR="00043A15" w:rsidRPr="00307461">
              <w:rPr>
                <w:rFonts w:cs="Arial"/>
                <w:b/>
                <w:i/>
                <w:color w:val="000000"/>
                <w:szCs w:val="20"/>
              </w:rPr>
              <w:t xml:space="preserve">: Particulars of </w:t>
            </w:r>
            <w:r w:rsidR="00327366" w:rsidRPr="00307461">
              <w:rPr>
                <w:rFonts w:cs="Arial"/>
                <w:b/>
                <w:i/>
                <w:color w:val="000000"/>
                <w:szCs w:val="20"/>
              </w:rPr>
              <w:t xml:space="preserve">Dosage Form of </w:t>
            </w:r>
            <w:r w:rsidR="00043A15" w:rsidRPr="00307461">
              <w:rPr>
                <w:rFonts w:cs="Arial"/>
                <w:b/>
                <w:i/>
                <w:color w:val="000000"/>
                <w:szCs w:val="20"/>
              </w:rPr>
              <w:t xml:space="preserve">Product Manufactured </w:t>
            </w:r>
          </w:p>
          <w:p w14:paraId="50DFBA4E" w14:textId="47D7039A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307461">
              <w:rPr>
                <w:rFonts w:cs="Arial"/>
                <w:b/>
                <w:i/>
                <w:color w:val="000000"/>
                <w:szCs w:val="20"/>
              </w:rPr>
              <w:t>(Please tick which is appropriate)</w:t>
            </w:r>
          </w:p>
        </w:tc>
      </w:tr>
      <w:tr w:rsidR="00043A15" w:rsidRPr="00307461" w14:paraId="22041741" w14:textId="77777777" w:rsidTr="00CE2E5D">
        <w:tc>
          <w:tcPr>
            <w:tcW w:w="2518" w:type="dxa"/>
            <w:shd w:val="clear" w:color="auto" w:fill="D9D9D9"/>
            <w:vAlign w:val="center"/>
          </w:tcPr>
          <w:p w14:paraId="0A6ED0C6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Farmaseutikal (Racun &amp; Bukan Racun)</w:t>
            </w:r>
          </w:p>
          <w:p w14:paraId="584BE1B1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Pharmaceutical (Poison &amp; Non-Poison)</w:t>
            </w: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721E321E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0B759B8B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i/>
                <w:sz w:val="18"/>
                <w:szCs w:val="18"/>
              </w:rPr>
            </w:pPr>
            <w:bookmarkStart w:id="0" w:name="_Hlk349836604"/>
            <w:r w:rsidRPr="00307461">
              <w:rPr>
                <w:rFonts w:cs="Arial"/>
                <w:sz w:val="18"/>
                <w:szCs w:val="18"/>
              </w:rPr>
              <w:t>Tablet (</w:t>
            </w:r>
            <w:r w:rsidRPr="00307461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39DCD3AD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rbuk/Granul (</w:t>
            </w:r>
            <w:r w:rsidRPr="00307461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67B165D1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1" w:name="_Hlk349836280"/>
            <w:bookmarkEnd w:id="0"/>
            <w:r w:rsidRPr="00307461">
              <w:rPr>
                <w:rFonts w:cs="Arial"/>
                <w:sz w:val="18"/>
                <w:szCs w:val="18"/>
              </w:rPr>
              <w:t xml:space="preserve">Persediaan Steril (LVP/SVP/Gel) </w:t>
            </w:r>
            <w:r w:rsidR="00A00FA9" w:rsidRPr="00307461">
              <w:rPr>
                <w:rFonts w:cs="Arial"/>
                <w:sz w:val="18"/>
                <w:szCs w:val="18"/>
              </w:rPr>
              <w:t xml:space="preserve">   </w:t>
            </w:r>
            <w:r w:rsidRPr="00307461">
              <w:rPr>
                <w:rFonts w:cs="Arial"/>
                <w:sz w:val="18"/>
                <w:szCs w:val="18"/>
              </w:rPr>
              <w:t>(</w:t>
            </w:r>
            <w:r w:rsidRPr="00307461">
              <w:rPr>
                <w:rFonts w:cs="Arial"/>
                <w:i/>
                <w:sz w:val="18"/>
                <w:szCs w:val="18"/>
              </w:rPr>
              <w:t>Sterile Preparation)</w:t>
            </w: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1B9BF831" w14:textId="77777777" w:rsidR="00043A15" w:rsidRPr="00307461" w:rsidRDefault="007B0C97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Pil (Pill</w:t>
            </w:r>
            <w:r w:rsidR="00043A15" w:rsidRPr="00307461">
              <w:rPr>
                <w:rFonts w:cs="Arial"/>
                <w:sz w:val="18"/>
                <w:szCs w:val="18"/>
              </w:rPr>
              <w:t xml:space="preserve">) </w:t>
            </w:r>
          </w:p>
          <w:p w14:paraId="498D2D8B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apsul (</w:t>
            </w:r>
            <w:r w:rsidRPr="00307461">
              <w:rPr>
                <w:rFonts w:cs="Arial"/>
                <w:i/>
                <w:sz w:val="18"/>
                <w:szCs w:val="18"/>
              </w:rPr>
              <w:t>Capsule)</w:t>
            </w:r>
            <w:bookmarkEnd w:id="1"/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4818FABF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015855A5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2" w:name="_Hlk349836646"/>
            <w:r w:rsidRPr="00307461">
              <w:rPr>
                <w:rFonts w:cs="Arial"/>
                <w:sz w:val="18"/>
                <w:szCs w:val="18"/>
              </w:rPr>
              <w:t>Sachet (</w:t>
            </w:r>
            <w:r w:rsidRPr="00307461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34DA4FC4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osyen (</w:t>
            </w:r>
            <w:r w:rsidRPr="00307461">
              <w:rPr>
                <w:rFonts w:cs="Arial"/>
                <w:i/>
                <w:sz w:val="18"/>
                <w:szCs w:val="18"/>
              </w:rPr>
              <w:t>Lotion)</w:t>
            </w:r>
          </w:p>
          <w:p w14:paraId="3632EE38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Salap </w:t>
            </w:r>
            <w:r w:rsidRPr="00307461">
              <w:rPr>
                <w:rFonts w:cs="Arial"/>
                <w:i/>
                <w:sz w:val="18"/>
                <w:szCs w:val="18"/>
              </w:rPr>
              <w:t>(Ointment)</w:t>
            </w:r>
          </w:p>
          <w:p w14:paraId="5AE99B6B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Gel (</w:t>
            </w:r>
            <w:r w:rsidRPr="00307461">
              <w:rPr>
                <w:rFonts w:cs="Arial"/>
                <w:i/>
                <w:sz w:val="18"/>
                <w:szCs w:val="18"/>
              </w:rPr>
              <w:t>Ge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  <w:bookmarkEnd w:id="2"/>
          </w:p>
          <w:p w14:paraId="4EFC3B86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Krim </w:t>
            </w:r>
            <w:r w:rsidR="007B0C97" w:rsidRPr="00307461">
              <w:rPr>
                <w:rFonts w:cs="Arial"/>
                <w:i/>
                <w:sz w:val="18"/>
                <w:szCs w:val="18"/>
              </w:rPr>
              <w:t>(Cream</w:t>
            </w:r>
            <w:r w:rsidRPr="00307461">
              <w:rPr>
                <w:rFonts w:cs="Arial"/>
                <w:i/>
                <w:sz w:val="18"/>
                <w:szCs w:val="18"/>
              </w:rPr>
              <w:t>)</w:t>
            </w:r>
          </w:p>
          <w:p w14:paraId="3D8473D9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Cecair internal/Cecair eksternal (</w:t>
            </w:r>
            <w:r w:rsidRPr="00307461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1D5D2274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  <w:p w14:paraId="18FF6EB8" w14:textId="05C10426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3" w:name="_Hlk349836679"/>
            <w:r w:rsidRPr="00307461">
              <w:rPr>
                <w:rFonts w:cs="Arial"/>
                <w:sz w:val="18"/>
                <w:szCs w:val="18"/>
              </w:rPr>
              <w:t>Lain-lain. Sila nyatakan ....................</w:t>
            </w:r>
            <w:r w:rsidR="002B230A" w:rsidRPr="00307461">
              <w:rPr>
                <w:rFonts w:cs="Arial"/>
                <w:sz w:val="18"/>
                <w:szCs w:val="18"/>
              </w:rPr>
              <w:t>.....</w:t>
            </w:r>
            <w:r w:rsidRPr="00307461">
              <w:rPr>
                <w:rFonts w:cs="Arial"/>
                <w:sz w:val="18"/>
                <w:szCs w:val="18"/>
              </w:rPr>
              <w:t>............</w:t>
            </w:r>
          </w:p>
          <w:p w14:paraId="1A4753A0" w14:textId="58C8CD84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Others..........................)</w:t>
            </w:r>
            <w:bookmarkEnd w:id="3"/>
          </w:p>
          <w:p w14:paraId="3D5FDF3E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</w:tc>
      </w:tr>
      <w:tr w:rsidR="00B04B8B" w:rsidRPr="00307461" w14:paraId="4EEE123F" w14:textId="77777777" w:rsidTr="00CE2E5D">
        <w:tc>
          <w:tcPr>
            <w:tcW w:w="2518" w:type="dxa"/>
            <w:shd w:val="clear" w:color="auto" w:fill="D9D9D9"/>
            <w:vAlign w:val="center"/>
          </w:tcPr>
          <w:p w14:paraId="11FCE844" w14:textId="77777777" w:rsidR="00B04B8B" w:rsidRPr="00307461" w:rsidRDefault="00B04B8B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Bioteknologi / Biologikal</w:t>
            </w:r>
          </w:p>
          <w:p w14:paraId="2E672F67" w14:textId="77777777" w:rsidR="00B04B8B" w:rsidRPr="00307461" w:rsidRDefault="00B04B8B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Biotechnology/Biological</w:t>
            </w:r>
          </w:p>
          <w:p w14:paraId="47924CD2" w14:textId="77777777" w:rsidR="00B04B8B" w:rsidRPr="00307461" w:rsidRDefault="00B04B8B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5299FC4A" w14:textId="77777777" w:rsidR="00B04B8B" w:rsidRPr="00307461" w:rsidRDefault="00B04B8B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78708137" w14:textId="77777777" w:rsidR="00B04B8B" w:rsidRPr="00307461" w:rsidRDefault="00B04B8B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Persediaan Steril (LVP/SVP/Gel) (</w:t>
            </w:r>
            <w:r w:rsidRPr="00307461">
              <w:rPr>
                <w:rFonts w:cs="Arial"/>
                <w:i/>
                <w:sz w:val="18"/>
                <w:szCs w:val="18"/>
              </w:rPr>
              <w:t>Sterile Preparation)</w:t>
            </w:r>
          </w:p>
          <w:p w14:paraId="0F1A0F1F" w14:textId="77777777" w:rsidR="00B04B8B" w:rsidRPr="00307461" w:rsidRDefault="00B04B8B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4978" w:type="dxa"/>
            <w:gridSpan w:val="2"/>
            <w:tcBorders>
              <w:left w:val="nil"/>
              <w:bottom w:val="single" w:sz="4" w:space="0" w:color="000000"/>
            </w:tcBorders>
          </w:tcPr>
          <w:p w14:paraId="27F0481B" w14:textId="77777777" w:rsidR="00B04B8B" w:rsidRPr="00307461" w:rsidRDefault="00B04B8B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480B06FB" w14:textId="77777777" w:rsidR="00B04B8B" w:rsidRPr="00307461" w:rsidRDefault="00B04B8B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. Sila nyatakan .................................</w:t>
            </w:r>
          </w:p>
          <w:p w14:paraId="366B56CF" w14:textId="6A17967C" w:rsidR="00B04B8B" w:rsidRPr="00307461" w:rsidRDefault="00B04B8B" w:rsidP="00B976EA">
            <w:pPr>
              <w:spacing w:after="0" w:line="240" w:lineRule="auto"/>
              <w:ind w:left="315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Others. Please specify ................................)</w:t>
            </w:r>
          </w:p>
        </w:tc>
      </w:tr>
      <w:tr w:rsidR="00043A15" w:rsidRPr="00307461" w14:paraId="32DF13ED" w14:textId="77777777" w:rsidTr="00CE2E5D">
        <w:tc>
          <w:tcPr>
            <w:tcW w:w="2518" w:type="dxa"/>
            <w:shd w:val="clear" w:color="auto" w:fill="D9D9D9"/>
            <w:vAlign w:val="center"/>
          </w:tcPr>
          <w:p w14:paraId="1E3EECEE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6F142B78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Tradisional</w:t>
            </w:r>
          </w:p>
          <w:p w14:paraId="73D47F98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Traditional</w:t>
            </w:r>
          </w:p>
          <w:p w14:paraId="3A2FE4BA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5A668CCF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2B34C7DA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Tablet (</w:t>
            </w:r>
            <w:r w:rsidRPr="00307461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22E3CA31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rbuk/Granul (</w:t>
            </w:r>
            <w:r w:rsidRPr="00307461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17D08508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apsul (</w:t>
            </w:r>
            <w:r w:rsidRPr="00307461">
              <w:rPr>
                <w:rFonts w:cs="Arial"/>
                <w:i/>
                <w:sz w:val="18"/>
                <w:szCs w:val="18"/>
              </w:rPr>
              <w:t>Capsule)</w:t>
            </w:r>
          </w:p>
          <w:p w14:paraId="358C4578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Gel (</w:t>
            </w:r>
            <w:r w:rsidRPr="00307461">
              <w:rPr>
                <w:rFonts w:cs="Arial"/>
                <w:i/>
                <w:sz w:val="18"/>
                <w:szCs w:val="18"/>
              </w:rPr>
              <w:t>Gel</w:t>
            </w:r>
            <w:r w:rsidR="007B0C97" w:rsidRPr="00307461">
              <w:rPr>
                <w:rFonts w:cs="Arial"/>
                <w:sz w:val="18"/>
                <w:szCs w:val="18"/>
              </w:rPr>
              <w:t>) Pil (Pill</w:t>
            </w:r>
            <w:r w:rsidRPr="00307461">
              <w:rPr>
                <w:rFonts w:cs="Arial"/>
                <w:sz w:val="18"/>
                <w:szCs w:val="18"/>
              </w:rPr>
              <w:t xml:space="preserve">) </w:t>
            </w:r>
          </w:p>
          <w:p w14:paraId="6151E3F5" w14:textId="77777777" w:rsidR="00043A15" w:rsidRPr="00307461" w:rsidRDefault="007B0C97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rim (Cream)</w:t>
            </w: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1DA32644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6FFC6A3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achet (</w:t>
            </w:r>
            <w:r w:rsidRPr="00307461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6D741D13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osyen (</w:t>
            </w:r>
            <w:r w:rsidRPr="00307461">
              <w:rPr>
                <w:rFonts w:cs="Arial"/>
                <w:i/>
                <w:sz w:val="18"/>
                <w:szCs w:val="18"/>
              </w:rPr>
              <w:t>Lotion)</w:t>
            </w:r>
          </w:p>
          <w:p w14:paraId="1A8C5525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Salap </w:t>
            </w:r>
            <w:r w:rsidRPr="00307461">
              <w:rPr>
                <w:rFonts w:cs="Arial"/>
                <w:i/>
                <w:sz w:val="18"/>
                <w:szCs w:val="18"/>
              </w:rPr>
              <w:t>(Ointment)</w:t>
            </w:r>
          </w:p>
          <w:p w14:paraId="14AB2E02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Cecair internal/Cecair eksternal (</w:t>
            </w:r>
            <w:r w:rsidRPr="00307461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0610B3BC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49CBDED4" w14:textId="38CF3623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. Sila nyatakan .............................</w:t>
            </w:r>
            <w:r w:rsidR="00B558E3" w:rsidRPr="00307461">
              <w:rPr>
                <w:rFonts w:cs="Arial"/>
                <w:sz w:val="18"/>
                <w:szCs w:val="18"/>
              </w:rPr>
              <w:t>....</w:t>
            </w:r>
            <w:r w:rsidRPr="00307461">
              <w:rPr>
                <w:rFonts w:cs="Arial"/>
                <w:sz w:val="18"/>
                <w:szCs w:val="18"/>
              </w:rPr>
              <w:t>....</w:t>
            </w:r>
          </w:p>
          <w:p w14:paraId="2D305950" w14:textId="2A812522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Others..........................)</w:t>
            </w:r>
          </w:p>
        </w:tc>
      </w:tr>
      <w:tr w:rsidR="00043A15" w:rsidRPr="00307461" w14:paraId="41C5D433" w14:textId="77777777" w:rsidTr="00CE2E5D">
        <w:tc>
          <w:tcPr>
            <w:tcW w:w="2518" w:type="dxa"/>
            <w:shd w:val="clear" w:color="auto" w:fill="D9D9D9"/>
            <w:vAlign w:val="center"/>
          </w:tcPr>
          <w:p w14:paraId="330C37FA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76CC333B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uplemen Kesihatan</w:t>
            </w:r>
          </w:p>
          <w:p w14:paraId="12D64E3B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Health Supplement</w:t>
            </w:r>
          </w:p>
          <w:p w14:paraId="4283E136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58639BCC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  <w:p w14:paraId="005CD062" w14:textId="77777777" w:rsidR="00043A15" w:rsidRPr="00307461" w:rsidRDefault="00043A15" w:rsidP="00043A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Tablet (</w:t>
            </w:r>
            <w:r w:rsidRPr="00307461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03B2E8F7" w14:textId="77777777" w:rsidR="00043A15" w:rsidRPr="00307461" w:rsidRDefault="00043A15" w:rsidP="00043A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rbuk/Granul (</w:t>
            </w:r>
            <w:r w:rsidRPr="00307461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01A00967" w14:textId="77777777" w:rsidR="00043A15" w:rsidRPr="00307461" w:rsidRDefault="00043A15" w:rsidP="00043A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apsul (</w:t>
            </w:r>
            <w:r w:rsidRPr="00307461">
              <w:rPr>
                <w:rFonts w:cs="Arial"/>
                <w:i/>
                <w:sz w:val="18"/>
                <w:szCs w:val="18"/>
              </w:rPr>
              <w:t>Capsule)</w:t>
            </w: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739562B5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  <w:p w14:paraId="44F8ACD0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achet (</w:t>
            </w:r>
            <w:r w:rsidRPr="00307461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130A7DF5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Cecair internal/Cecair eksternal (</w:t>
            </w:r>
            <w:r w:rsidRPr="00307461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148EE40B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Cs w:val="20"/>
              </w:rPr>
            </w:pPr>
          </w:p>
          <w:p w14:paraId="48CF2AC6" w14:textId="5969FCB1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. Sila nyatakan ......................</w:t>
            </w:r>
            <w:r w:rsidR="00B558E3" w:rsidRPr="00307461">
              <w:rPr>
                <w:rFonts w:cs="Arial"/>
                <w:sz w:val="18"/>
                <w:szCs w:val="18"/>
              </w:rPr>
              <w:t>.....</w:t>
            </w:r>
            <w:r w:rsidRPr="00307461">
              <w:rPr>
                <w:rFonts w:cs="Arial"/>
                <w:sz w:val="18"/>
                <w:szCs w:val="18"/>
              </w:rPr>
              <w:t>...........</w:t>
            </w:r>
          </w:p>
          <w:p w14:paraId="3D71B1D0" w14:textId="6E52B137" w:rsidR="00043A15" w:rsidRPr="00307461" w:rsidRDefault="00043A15" w:rsidP="00B976EA">
            <w:pPr>
              <w:spacing w:after="0" w:line="240" w:lineRule="auto"/>
              <w:ind w:left="312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Others..........................)</w:t>
            </w:r>
          </w:p>
          <w:p w14:paraId="4DBF5FAA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043A15" w:rsidRPr="00307461" w14:paraId="674C96BC" w14:textId="77777777" w:rsidTr="00CE2E5D">
        <w:tc>
          <w:tcPr>
            <w:tcW w:w="2518" w:type="dxa"/>
            <w:shd w:val="clear" w:color="auto" w:fill="D9D9D9"/>
            <w:vAlign w:val="center"/>
          </w:tcPr>
          <w:p w14:paraId="5D6A8164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59F2C380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Veterinar</w:t>
            </w:r>
            <w:r w:rsidR="007126AF" w:rsidRPr="00307461">
              <w:rPr>
                <w:rFonts w:cs="Arial"/>
                <w:sz w:val="18"/>
                <w:szCs w:val="18"/>
              </w:rPr>
              <w:t>*</w:t>
            </w:r>
          </w:p>
          <w:p w14:paraId="5142EE19" w14:textId="3B5852DB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Veterinary</w:t>
            </w:r>
          </w:p>
          <w:p w14:paraId="466F7C37" w14:textId="77777777" w:rsidR="00B83DC9" w:rsidRPr="00307461" w:rsidRDefault="00B83DC9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</w:p>
          <w:p w14:paraId="0FB524CE" w14:textId="77777777" w:rsidR="00043A15" w:rsidRPr="00307461" w:rsidRDefault="00043A15" w:rsidP="00B976EA">
            <w:pPr>
              <w:numPr>
                <w:ilvl w:val="0"/>
                <w:numId w:val="5"/>
              </w:numPr>
              <w:spacing w:after="0" w:line="240" w:lineRule="auto"/>
              <w:ind w:left="426" w:hanging="426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Racun </w:t>
            </w:r>
            <w:r w:rsidRPr="00307461">
              <w:rPr>
                <w:rFonts w:cs="Arial"/>
                <w:i/>
                <w:sz w:val="18"/>
                <w:szCs w:val="18"/>
              </w:rPr>
              <w:t>(Poison)</w:t>
            </w:r>
          </w:p>
          <w:p w14:paraId="33519FA5" w14:textId="77777777" w:rsidR="00043A15" w:rsidRPr="00307461" w:rsidRDefault="00043A15" w:rsidP="00B976EA">
            <w:pPr>
              <w:numPr>
                <w:ilvl w:val="0"/>
                <w:numId w:val="5"/>
              </w:numPr>
              <w:spacing w:after="0" w:line="240" w:lineRule="auto"/>
              <w:ind w:left="426" w:hanging="426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Bukan Racun </w:t>
            </w:r>
            <w:r w:rsidRPr="00307461">
              <w:rPr>
                <w:rFonts w:cs="Arial"/>
                <w:i/>
                <w:sz w:val="18"/>
                <w:szCs w:val="18"/>
              </w:rPr>
              <w:t>(Non-poison)</w:t>
            </w:r>
          </w:p>
          <w:p w14:paraId="5D66483E" w14:textId="77777777" w:rsidR="007126AF" w:rsidRPr="00307461" w:rsidRDefault="007126AF" w:rsidP="007126AF">
            <w:pPr>
              <w:spacing w:after="0" w:line="240" w:lineRule="auto"/>
              <w:ind w:left="720"/>
              <w:rPr>
                <w:rFonts w:cs="Arial"/>
                <w:i/>
                <w:sz w:val="18"/>
                <w:szCs w:val="18"/>
              </w:rPr>
            </w:pPr>
          </w:p>
          <w:p w14:paraId="37EE616B" w14:textId="77777777" w:rsidR="00043A15" w:rsidRPr="00307461" w:rsidRDefault="007126AF" w:rsidP="007126AF">
            <w:pPr>
              <w:spacing w:after="0" w:line="240" w:lineRule="auto"/>
              <w:ind w:left="142"/>
              <w:jc w:val="both"/>
              <w:rPr>
                <w:rFonts w:cs="Arial"/>
                <w:sz w:val="12"/>
                <w:szCs w:val="12"/>
              </w:rPr>
            </w:pPr>
            <w:r w:rsidRPr="00307461">
              <w:rPr>
                <w:rFonts w:cs="Arial"/>
                <w:sz w:val="12"/>
                <w:szCs w:val="12"/>
              </w:rPr>
              <w:t>*Rujuk Pengawalan Bahan Tambahan Makan Haiwan/Feed Additive Termasuk Produck Suple</w:t>
            </w:r>
            <w:r w:rsidR="00CD5B8E" w:rsidRPr="00307461">
              <w:rPr>
                <w:rFonts w:cs="Arial"/>
                <w:sz w:val="12"/>
                <w:szCs w:val="12"/>
              </w:rPr>
              <w:t>m</w:t>
            </w:r>
            <w:r w:rsidRPr="00307461">
              <w:rPr>
                <w:rFonts w:cs="Arial"/>
                <w:sz w:val="12"/>
                <w:szCs w:val="12"/>
              </w:rPr>
              <w:t>en Ke</w:t>
            </w:r>
            <w:r w:rsidR="00000066" w:rsidRPr="00307461">
              <w:rPr>
                <w:rFonts w:cs="Arial"/>
                <w:sz w:val="12"/>
                <w:szCs w:val="12"/>
              </w:rPr>
              <w:t>s</w:t>
            </w:r>
            <w:r w:rsidRPr="00307461">
              <w:rPr>
                <w:rFonts w:cs="Arial"/>
                <w:sz w:val="12"/>
                <w:szCs w:val="12"/>
              </w:rPr>
              <w:t>ihatan/Dietary Supplemens dan Produk Herbal/Natural</w:t>
            </w: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4F1C191E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03FC662C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Tablet (</w:t>
            </w:r>
            <w:r w:rsidRPr="00307461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04E86A66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rbuk/Granul (</w:t>
            </w:r>
            <w:r w:rsidRPr="00307461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6346784F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Persediaan Steril (LVP/SVP/Gel,dll) (</w:t>
            </w:r>
            <w:r w:rsidRPr="00307461">
              <w:rPr>
                <w:rFonts w:cs="Arial"/>
                <w:i/>
                <w:sz w:val="18"/>
                <w:szCs w:val="18"/>
              </w:rPr>
              <w:t>Sterile Preparation)</w:t>
            </w: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218263D0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223BF8BB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apsul (</w:t>
            </w:r>
            <w:r w:rsidRPr="00307461">
              <w:rPr>
                <w:rFonts w:cs="Arial"/>
                <w:i/>
                <w:sz w:val="18"/>
                <w:szCs w:val="18"/>
              </w:rPr>
              <w:t>Capsule)</w:t>
            </w:r>
          </w:p>
          <w:p w14:paraId="71C1F36D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achet (</w:t>
            </w:r>
            <w:r w:rsidRPr="00307461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38A4801A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Cecair internal/eksternal (</w:t>
            </w:r>
            <w:r w:rsidRPr="00307461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19D347AE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597196B5" w14:textId="3C201185" w:rsidR="00043A15" w:rsidRPr="00307461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1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. Sila nyatakan ...........................</w:t>
            </w:r>
            <w:r w:rsidR="00B558E3" w:rsidRPr="00307461">
              <w:rPr>
                <w:rFonts w:cs="Arial"/>
                <w:sz w:val="18"/>
                <w:szCs w:val="18"/>
              </w:rPr>
              <w:t>............</w:t>
            </w:r>
          </w:p>
          <w:p w14:paraId="75AF75F1" w14:textId="5029C365" w:rsidR="00043A15" w:rsidRPr="00307461" w:rsidRDefault="00043A15" w:rsidP="00043A15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Others.......</w:t>
            </w:r>
            <w:r w:rsidR="00B558E3" w:rsidRPr="00307461">
              <w:rPr>
                <w:rFonts w:cs="Arial"/>
                <w:i/>
                <w:sz w:val="18"/>
                <w:szCs w:val="18"/>
              </w:rPr>
              <w:t>.</w:t>
            </w:r>
            <w:r w:rsidRPr="00307461">
              <w:rPr>
                <w:rFonts w:cs="Arial"/>
                <w:i/>
                <w:sz w:val="18"/>
                <w:szCs w:val="18"/>
              </w:rPr>
              <w:t>..................)</w:t>
            </w:r>
          </w:p>
        </w:tc>
      </w:tr>
    </w:tbl>
    <w:p w14:paraId="6EB877E3" w14:textId="488AC6B3" w:rsidR="00CC3B48" w:rsidRPr="00307461" w:rsidRDefault="00CC3B48"/>
    <w:tbl>
      <w:tblPr>
        <w:tblpPr w:leftFromText="180" w:rightFromText="180" w:vertAnchor="text" w:horzAnchor="margin" w:tblpXSpec="center" w:tblpY="193"/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2126"/>
        <w:gridCol w:w="2410"/>
        <w:gridCol w:w="2943"/>
      </w:tblGrid>
      <w:tr w:rsidR="00043A15" w:rsidRPr="00307461" w14:paraId="3C8F96E5" w14:textId="77777777" w:rsidTr="008B6E6C">
        <w:tc>
          <w:tcPr>
            <w:tcW w:w="2694" w:type="dxa"/>
            <w:shd w:val="clear" w:color="auto" w:fill="D9D9D9"/>
            <w:vAlign w:val="center"/>
          </w:tcPr>
          <w:p w14:paraId="003F91A1" w14:textId="33E18BAF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21C26D1C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Bahan Aktif Far</w:t>
            </w:r>
            <w:r w:rsidR="007B0C97" w:rsidRPr="00307461">
              <w:rPr>
                <w:rFonts w:cs="Arial"/>
                <w:sz w:val="18"/>
                <w:szCs w:val="18"/>
              </w:rPr>
              <w:t>maseutik</w:t>
            </w:r>
            <w:r w:rsidRPr="00307461">
              <w:rPr>
                <w:rFonts w:cs="Arial"/>
                <w:sz w:val="18"/>
                <w:szCs w:val="18"/>
              </w:rPr>
              <w:t>al</w:t>
            </w:r>
          </w:p>
          <w:p w14:paraId="3AE097AD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Active Pharmaceutical Ingredient)</w:t>
            </w:r>
          </w:p>
          <w:p w14:paraId="55279B2B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000000"/>
              <w:right w:val="nil"/>
            </w:tcBorders>
          </w:tcPr>
          <w:p w14:paraId="6B7899DC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0CB37394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rbuk/Granul (</w:t>
            </w:r>
            <w:r w:rsidRPr="00307461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07AF8894" w14:textId="77777777" w:rsidR="00043A15" w:rsidRPr="00307461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Persediaan Steril (LVP/SVP/Gel,dll) (</w:t>
            </w:r>
            <w:r w:rsidRPr="00307461">
              <w:rPr>
                <w:rFonts w:cs="Arial"/>
                <w:i/>
                <w:sz w:val="18"/>
                <w:szCs w:val="18"/>
              </w:rPr>
              <w:t>Sterile Preparation)</w:t>
            </w:r>
          </w:p>
          <w:p w14:paraId="5B65A28C" w14:textId="25494A2E" w:rsidR="004936FB" w:rsidRPr="00307461" w:rsidRDefault="004936FB" w:rsidP="00B976EA">
            <w:pPr>
              <w:pStyle w:val="ListParagraph"/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6519AE06" w14:textId="77777777" w:rsidR="00043A15" w:rsidRPr="00307461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2535FBDD" w14:textId="77777777" w:rsidR="00043A15" w:rsidRPr="00307461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achet (</w:t>
            </w:r>
            <w:r w:rsidRPr="00307461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230C2567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Cecair internal/eksternal (</w:t>
            </w:r>
            <w:r w:rsidRPr="00307461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  <w:p w14:paraId="2403AB46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943" w:type="dxa"/>
            <w:tcBorders>
              <w:left w:val="nil"/>
            </w:tcBorders>
          </w:tcPr>
          <w:p w14:paraId="3BCE6184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777FCA8F" w14:textId="789FCC3D" w:rsidR="00043A15" w:rsidRPr="00307461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1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. Sila nyatakan .................................</w:t>
            </w:r>
            <w:r w:rsidR="00B558E3" w:rsidRPr="00307461">
              <w:rPr>
                <w:rFonts w:cs="Arial"/>
                <w:sz w:val="18"/>
                <w:szCs w:val="18"/>
              </w:rPr>
              <w:t>......</w:t>
            </w:r>
          </w:p>
          <w:p w14:paraId="72E7AAC7" w14:textId="274E5BF2" w:rsidR="00043A15" w:rsidRPr="00307461" w:rsidRDefault="00043A15" w:rsidP="00B976EA">
            <w:pPr>
              <w:spacing w:after="0" w:line="240" w:lineRule="auto"/>
              <w:ind w:left="32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Others.</w:t>
            </w:r>
            <w:r w:rsidR="00B558E3" w:rsidRPr="00307461">
              <w:rPr>
                <w:rFonts w:cs="Arial"/>
                <w:i/>
                <w:sz w:val="18"/>
                <w:szCs w:val="18"/>
              </w:rPr>
              <w:t>......</w:t>
            </w:r>
            <w:r w:rsidR="00B83DC9" w:rsidRPr="00307461">
              <w:rPr>
                <w:rFonts w:cs="Arial"/>
                <w:i/>
                <w:sz w:val="18"/>
                <w:szCs w:val="18"/>
              </w:rPr>
              <w:t>.</w:t>
            </w:r>
            <w:r w:rsidRPr="00307461">
              <w:rPr>
                <w:rFonts w:cs="Arial"/>
                <w:i/>
                <w:sz w:val="18"/>
                <w:szCs w:val="18"/>
              </w:rPr>
              <w:t>...................)</w:t>
            </w:r>
          </w:p>
        </w:tc>
      </w:tr>
      <w:tr w:rsidR="00043A15" w:rsidRPr="00307461" w14:paraId="1803DF59" w14:textId="77777777" w:rsidTr="008B6E6C">
        <w:tc>
          <w:tcPr>
            <w:tcW w:w="2694" w:type="dxa"/>
            <w:shd w:val="clear" w:color="auto" w:fill="D9D9D9"/>
            <w:vAlign w:val="center"/>
          </w:tcPr>
          <w:p w14:paraId="6B9C99BE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71C303F5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osmetik</w:t>
            </w:r>
          </w:p>
          <w:p w14:paraId="617BCA9C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Cosmetic</w:t>
            </w:r>
          </w:p>
          <w:p w14:paraId="65189F35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000000"/>
              <w:right w:val="nil"/>
            </w:tcBorders>
          </w:tcPr>
          <w:p w14:paraId="7CA09A9A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38580ACB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rbuk/Granul (</w:t>
            </w:r>
            <w:r w:rsidRPr="00307461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24A2E989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Cecair eksternal </w:t>
            </w:r>
            <w:r w:rsidRPr="00307461">
              <w:rPr>
                <w:rFonts w:cs="Arial"/>
                <w:i/>
                <w:sz w:val="18"/>
                <w:szCs w:val="18"/>
              </w:rPr>
              <w:t>(Liquid external)</w:t>
            </w:r>
          </w:p>
          <w:p w14:paraId="18E5F3CE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48C6E0CE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0AB16CE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osyen (</w:t>
            </w:r>
            <w:r w:rsidRPr="00307461">
              <w:rPr>
                <w:rFonts w:cs="Arial"/>
                <w:i/>
                <w:sz w:val="18"/>
                <w:szCs w:val="18"/>
              </w:rPr>
              <w:t>Lotion)</w:t>
            </w:r>
          </w:p>
          <w:p w14:paraId="0E9699C2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Gel (</w:t>
            </w:r>
            <w:r w:rsidRPr="00307461">
              <w:rPr>
                <w:rFonts w:cs="Arial"/>
                <w:i/>
                <w:sz w:val="18"/>
                <w:szCs w:val="18"/>
              </w:rPr>
              <w:t>Gel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  <w:p w14:paraId="42954E70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Krim </w:t>
            </w:r>
            <w:r w:rsidR="007B0C97" w:rsidRPr="00307461">
              <w:rPr>
                <w:rFonts w:cs="Arial"/>
                <w:i/>
                <w:sz w:val="18"/>
                <w:szCs w:val="18"/>
              </w:rPr>
              <w:t>(Cream</w:t>
            </w:r>
            <w:r w:rsidRPr="00307461">
              <w:rPr>
                <w:rFonts w:cs="Arial"/>
                <w:i/>
                <w:sz w:val="18"/>
                <w:szCs w:val="18"/>
              </w:rPr>
              <w:t>)</w:t>
            </w:r>
          </w:p>
          <w:p w14:paraId="74EF09E8" w14:textId="77777777" w:rsidR="00043A15" w:rsidRPr="00307461" w:rsidRDefault="007B0C97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Gincu (Lipstick</w:t>
            </w:r>
            <w:r w:rsidR="00043A15" w:rsidRPr="00307461">
              <w:rPr>
                <w:rFonts w:cs="Arial"/>
                <w:i/>
                <w:sz w:val="18"/>
                <w:szCs w:val="18"/>
              </w:rPr>
              <w:t>)</w:t>
            </w:r>
          </w:p>
          <w:p w14:paraId="115C06B7" w14:textId="77777777" w:rsidR="00043A15" w:rsidRPr="00307461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Aerosol</w:t>
            </w:r>
          </w:p>
          <w:p w14:paraId="127A50A8" w14:textId="77777777" w:rsidR="00A24C48" w:rsidRPr="00307461" w:rsidRDefault="00A24C48" w:rsidP="00A24C48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943" w:type="dxa"/>
            <w:tcBorders>
              <w:left w:val="nil"/>
            </w:tcBorders>
          </w:tcPr>
          <w:p w14:paraId="7974FD04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81B874E" w14:textId="42A6778E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31"/>
              <w:contextualSpacing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. Sila nyatakan ...........................</w:t>
            </w:r>
            <w:r w:rsidR="00B558E3" w:rsidRPr="00307461">
              <w:rPr>
                <w:rFonts w:cs="Arial"/>
                <w:sz w:val="18"/>
                <w:szCs w:val="18"/>
              </w:rPr>
              <w:t>............</w:t>
            </w:r>
          </w:p>
          <w:p w14:paraId="0B4CAFE0" w14:textId="3373D126" w:rsidR="00043A15" w:rsidRPr="00307461" w:rsidRDefault="00043A15" w:rsidP="00B976EA">
            <w:pPr>
              <w:pStyle w:val="BodyTextIndent2"/>
              <w:framePr w:hSpace="0" w:wrap="auto" w:vAnchor="margin" w:hAnchor="text" w:xAlign="left" w:yAlign="inline"/>
            </w:pPr>
            <w:r w:rsidRPr="00307461">
              <w:rPr>
                <w:i w:val="0"/>
              </w:rPr>
              <w:t>(Others.</w:t>
            </w:r>
            <w:r w:rsidR="00B558E3" w:rsidRPr="00307461">
              <w:t>....</w:t>
            </w:r>
            <w:r w:rsidR="00B83DC9" w:rsidRPr="00307461">
              <w:t>.</w:t>
            </w:r>
            <w:r w:rsidRPr="00307461">
              <w:t>.....................)</w:t>
            </w:r>
          </w:p>
        </w:tc>
      </w:tr>
      <w:tr w:rsidR="00043A15" w:rsidRPr="00307461" w14:paraId="1D79E957" w14:textId="77777777" w:rsidTr="008B6E6C">
        <w:tc>
          <w:tcPr>
            <w:tcW w:w="2694" w:type="dxa"/>
            <w:shd w:val="clear" w:color="auto" w:fill="D9D9D9"/>
            <w:vAlign w:val="center"/>
          </w:tcPr>
          <w:p w14:paraId="679C0AEF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685C561A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Fasiliti Kesihatan</w:t>
            </w:r>
          </w:p>
          <w:p w14:paraId="39601723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Healthcare Establishment</w:t>
            </w:r>
          </w:p>
          <w:p w14:paraId="36645E93" w14:textId="77777777" w:rsidR="00043A15" w:rsidRPr="00307461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000000"/>
              <w:right w:val="nil"/>
            </w:tcBorders>
          </w:tcPr>
          <w:p w14:paraId="438D0478" w14:textId="77777777" w:rsidR="00043A15" w:rsidRPr="00307461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3F14BFC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CDR </w:t>
            </w:r>
          </w:p>
          <w:p w14:paraId="3A705792" w14:textId="77777777" w:rsidR="00043A15" w:rsidRPr="00307461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Non-CDR : TPN/IV Admixture</w:t>
            </w:r>
            <w:r w:rsidR="008B3DC7" w:rsidRPr="00307461">
              <w:rPr>
                <w:rFonts w:cs="Arial"/>
                <w:sz w:val="18"/>
                <w:szCs w:val="18"/>
              </w:rPr>
              <w:t xml:space="preserve"> </w:t>
            </w:r>
            <w:r w:rsidRPr="00307461">
              <w:rPr>
                <w:rFonts w:cs="Arial"/>
                <w:sz w:val="18"/>
                <w:szCs w:val="18"/>
              </w:rPr>
              <w:t>/ Eye Drop</w:t>
            </w:r>
          </w:p>
          <w:p w14:paraId="2AFCB49A" w14:textId="74173C47" w:rsidR="004936FB" w:rsidRPr="00307461" w:rsidRDefault="004936FB" w:rsidP="00B976EA">
            <w:p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5353" w:type="dxa"/>
            <w:gridSpan w:val="2"/>
            <w:tcBorders>
              <w:left w:val="nil"/>
              <w:bottom w:val="single" w:sz="4" w:space="0" w:color="000000"/>
            </w:tcBorders>
          </w:tcPr>
          <w:p w14:paraId="3BA9384F" w14:textId="77777777" w:rsidR="00043A15" w:rsidRPr="00307461" w:rsidRDefault="00043A15" w:rsidP="00043A15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65E209A9" w14:textId="77777777" w:rsidR="00043A15" w:rsidRPr="00307461" w:rsidRDefault="00043A15" w:rsidP="00397124">
            <w:pPr>
              <w:numPr>
                <w:ilvl w:val="0"/>
                <w:numId w:val="9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Radiopharmaceutical :</w:t>
            </w:r>
          </w:p>
          <w:p w14:paraId="2B9985DE" w14:textId="77777777" w:rsidR="00043A15" w:rsidRPr="00307461" w:rsidRDefault="00043A15" w:rsidP="00397124">
            <w:pPr>
              <w:spacing w:after="0" w:line="240" w:lineRule="auto"/>
              <w:ind w:left="319" w:hanging="4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Kit based/ Radioiodine/ Blood Radiolabelled</w:t>
            </w:r>
          </w:p>
          <w:p w14:paraId="3BB15796" w14:textId="77777777" w:rsidR="00043A15" w:rsidRPr="00307461" w:rsidRDefault="00043A15" w:rsidP="00043A15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0223A" w:rsidRPr="00307461" w14:paraId="2DAA7BD2" w14:textId="77777777" w:rsidTr="008B6E6C">
        <w:tc>
          <w:tcPr>
            <w:tcW w:w="2694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68F96BE5" w14:textId="77777777" w:rsidR="0080223A" w:rsidRPr="00307461" w:rsidRDefault="0080223A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43AD205C" w14:textId="77777777" w:rsidR="0080223A" w:rsidRPr="00307461" w:rsidRDefault="0080223A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Lain-lain</w:t>
            </w:r>
          </w:p>
          <w:p w14:paraId="63BF400A" w14:textId="77777777" w:rsidR="0080223A" w:rsidRPr="00307461" w:rsidRDefault="0080223A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Others</w:t>
            </w:r>
          </w:p>
          <w:p w14:paraId="3B089893" w14:textId="77777777" w:rsidR="0080223A" w:rsidRPr="00307461" w:rsidRDefault="0080223A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479" w:type="dxa"/>
            <w:gridSpan w:val="3"/>
            <w:tcBorders>
              <w:bottom w:val="single" w:sz="4" w:space="0" w:color="000000"/>
            </w:tcBorders>
          </w:tcPr>
          <w:p w14:paraId="366D1C5B" w14:textId="77777777" w:rsidR="0080223A" w:rsidRPr="00307461" w:rsidRDefault="0080223A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2E5A634" w14:textId="347ADE0B" w:rsidR="0080223A" w:rsidRPr="00307461" w:rsidRDefault="0080223A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ila nyatakan...............................................................................................................</w:t>
            </w:r>
          </w:p>
          <w:p w14:paraId="398B1366" w14:textId="4B8B2798" w:rsidR="0080223A" w:rsidRPr="00307461" w:rsidRDefault="0080223A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Please specify..............................................................................................................     </w:t>
            </w:r>
          </w:p>
          <w:p w14:paraId="71C50054" w14:textId="04E2AEB5" w:rsidR="0080223A" w:rsidRPr="00307461" w:rsidRDefault="0080223A" w:rsidP="00043A15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</w:tbl>
    <w:p w14:paraId="005CF0F3" w14:textId="77777777" w:rsidR="00B56F26" w:rsidRPr="00307461" w:rsidRDefault="00B56F26">
      <w:pPr>
        <w:rPr>
          <w:rFonts w:cs="Arial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44"/>
        <w:gridCol w:w="3351"/>
        <w:gridCol w:w="4111"/>
      </w:tblGrid>
      <w:tr w:rsidR="00A00FA9" w:rsidRPr="00307461" w14:paraId="0EC85519" w14:textId="77777777" w:rsidTr="00CE2E5D">
        <w:tc>
          <w:tcPr>
            <w:tcW w:w="102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4BC96"/>
          </w:tcPr>
          <w:p w14:paraId="4812857A" w14:textId="77777777" w:rsidR="000B0A02" w:rsidRPr="00307461" w:rsidRDefault="00A24C48" w:rsidP="004869AE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307461">
              <w:rPr>
                <w:rFonts w:cs="Arial"/>
                <w:b/>
                <w:color w:val="000000"/>
              </w:rPr>
              <w:t xml:space="preserve">Bahagian </w:t>
            </w:r>
            <w:r w:rsidR="0025547D" w:rsidRPr="00307461">
              <w:rPr>
                <w:rFonts w:cs="Arial"/>
                <w:b/>
                <w:color w:val="000000"/>
              </w:rPr>
              <w:t xml:space="preserve">V: </w:t>
            </w:r>
            <w:r w:rsidR="004869AE" w:rsidRPr="00307461">
              <w:rPr>
                <w:rFonts w:cs="Arial"/>
                <w:b/>
                <w:color w:val="000000"/>
              </w:rPr>
              <w:t xml:space="preserve">Jenis Pemeriksaan Amalan Perkilangan Baik (APB) </w:t>
            </w:r>
          </w:p>
          <w:p w14:paraId="39E57467" w14:textId="58E44406" w:rsidR="004869AE" w:rsidRPr="00307461" w:rsidRDefault="004869AE" w:rsidP="004869AE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307461">
              <w:rPr>
                <w:rFonts w:cs="Arial"/>
                <w:b/>
                <w:color w:val="000000"/>
              </w:rPr>
              <w:t>(Tandakan 1 jenis sahaja)</w:t>
            </w:r>
          </w:p>
          <w:p w14:paraId="32AF6BD3" w14:textId="77777777" w:rsidR="004869AE" w:rsidRPr="00307461" w:rsidRDefault="00A24C48" w:rsidP="0025547D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307461">
              <w:rPr>
                <w:rFonts w:cs="Arial"/>
                <w:b/>
                <w:i/>
                <w:color w:val="000000"/>
              </w:rPr>
              <w:t xml:space="preserve">Part </w:t>
            </w:r>
            <w:r w:rsidR="0025547D" w:rsidRPr="00307461">
              <w:rPr>
                <w:rFonts w:cs="Arial"/>
                <w:b/>
                <w:i/>
                <w:color w:val="000000"/>
              </w:rPr>
              <w:t xml:space="preserve">V: </w:t>
            </w:r>
            <w:r w:rsidR="004869AE" w:rsidRPr="00307461">
              <w:rPr>
                <w:rFonts w:cs="Arial"/>
                <w:b/>
                <w:i/>
                <w:color w:val="000000"/>
              </w:rPr>
              <w:t>Types of Good Manufacturing Practice (GMP) Inspection (Tick 1 only)</w:t>
            </w:r>
          </w:p>
        </w:tc>
      </w:tr>
      <w:tr w:rsidR="00A00FA9" w:rsidRPr="00307461" w14:paraId="36A61BAC" w14:textId="77777777" w:rsidTr="00CE2E5D">
        <w:tc>
          <w:tcPr>
            <w:tcW w:w="2744" w:type="dxa"/>
            <w:tcBorders>
              <w:left w:val="single" w:sz="4" w:space="0" w:color="auto"/>
              <w:bottom w:val="single" w:sz="4" w:space="0" w:color="000000"/>
              <w:right w:val="nil"/>
            </w:tcBorders>
          </w:tcPr>
          <w:p w14:paraId="36755296" w14:textId="77777777" w:rsidR="0025547D" w:rsidRPr="00307461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4DEE084D" w14:textId="77777777" w:rsidR="0025547D" w:rsidRPr="00307461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Pra-pelesenan</w:t>
            </w:r>
          </w:p>
          <w:p w14:paraId="3FC15A93" w14:textId="77777777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Pre-licensing</w:t>
            </w:r>
          </w:p>
          <w:p w14:paraId="77BC82C1" w14:textId="77777777" w:rsidR="0025547D" w:rsidRPr="00307461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Verifikasi</w:t>
            </w:r>
          </w:p>
          <w:p w14:paraId="15F11FA6" w14:textId="77777777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Verification</w:t>
            </w:r>
          </w:p>
          <w:p w14:paraId="5E57EEC2" w14:textId="77777777" w:rsidR="0025547D" w:rsidRPr="00307461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Pra-kelulusan</w:t>
            </w:r>
          </w:p>
          <w:p w14:paraId="6E6F5EF1" w14:textId="77777777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Pre-approval</w:t>
            </w:r>
          </w:p>
          <w:p w14:paraId="419A34EB" w14:textId="77777777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3351" w:type="dxa"/>
            <w:tcBorders>
              <w:left w:val="nil"/>
              <w:bottom w:val="single" w:sz="4" w:space="0" w:color="000000"/>
              <w:right w:val="nil"/>
            </w:tcBorders>
          </w:tcPr>
          <w:p w14:paraId="53ECEE77" w14:textId="77777777" w:rsidR="0025547D" w:rsidRPr="00307461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59A7729D" w14:textId="77777777" w:rsidR="00EC32D4" w:rsidRPr="00307461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4" w:name="_Hlk351645153"/>
            <w:r w:rsidRPr="00307461">
              <w:rPr>
                <w:rFonts w:cs="Arial"/>
                <w:sz w:val="18"/>
                <w:szCs w:val="18"/>
              </w:rPr>
              <w:t xml:space="preserve">Pemeriksaan awal </w:t>
            </w:r>
            <w:bookmarkEnd w:id="4"/>
          </w:p>
          <w:p w14:paraId="438535EE" w14:textId="305C2295" w:rsidR="0025547D" w:rsidRPr="00307461" w:rsidRDefault="0025547D" w:rsidP="00B976EA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(Premis kosmetik</w:t>
            </w:r>
            <w:r w:rsidR="007B0C97" w:rsidRPr="00307461">
              <w:rPr>
                <w:rFonts w:cs="Arial"/>
                <w:sz w:val="18"/>
                <w:szCs w:val="18"/>
              </w:rPr>
              <w:t xml:space="preserve"> sahaja</w:t>
            </w:r>
            <w:r w:rsidRPr="00307461">
              <w:rPr>
                <w:rFonts w:cs="Arial"/>
                <w:sz w:val="18"/>
                <w:szCs w:val="18"/>
              </w:rPr>
              <w:t>)</w:t>
            </w:r>
          </w:p>
          <w:p w14:paraId="6F6483C0" w14:textId="77777777" w:rsidR="00EC32D4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 xml:space="preserve">Initial inspection </w:t>
            </w:r>
          </w:p>
          <w:p w14:paraId="6872B81C" w14:textId="07E4CBA1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Cosmetic premises</w:t>
            </w:r>
            <w:r w:rsidR="007B0C97" w:rsidRPr="00307461">
              <w:rPr>
                <w:rFonts w:cs="Arial"/>
                <w:i/>
                <w:sz w:val="18"/>
                <w:szCs w:val="18"/>
              </w:rPr>
              <w:t xml:space="preserve"> only</w:t>
            </w:r>
            <w:r w:rsidRPr="00307461">
              <w:rPr>
                <w:rFonts w:cs="Arial"/>
                <w:i/>
                <w:sz w:val="18"/>
                <w:szCs w:val="18"/>
              </w:rPr>
              <w:t>)</w:t>
            </w:r>
          </w:p>
          <w:p w14:paraId="140E0369" w14:textId="77777777" w:rsidR="0025547D" w:rsidRPr="00307461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5" w:name="_Hlk351645992"/>
            <w:r w:rsidRPr="00307461">
              <w:rPr>
                <w:rFonts w:cs="Arial"/>
                <w:sz w:val="18"/>
                <w:szCs w:val="18"/>
              </w:rPr>
              <w:t>Pra-pensijilan</w:t>
            </w:r>
          </w:p>
          <w:bookmarkEnd w:id="5"/>
          <w:p w14:paraId="78A58292" w14:textId="77777777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Pre-certification</w:t>
            </w:r>
          </w:p>
          <w:p w14:paraId="008F1A6C" w14:textId="77777777" w:rsidR="0025547D" w:rsidRPr="00307461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4111" w:type="dxa"/>
            <w:tcBorders>
              <w:left w:val="nil"/>
              <w:bottom w:val="single" w:sz="4" w:space="0" w:color="000000"/>
              <w:right w:val="single" w:sz="4" w:space="0" w:color="auto"/>
            </w:tcBorders>
          </w:tcPr>
          <w:p w14:paraId="0CF54C9F" w14:textId="77777777" w:rsidR="0025547D" w:rsidRPr="00307461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78E41F45" w14:textId="77777777" w:rsidR="007C0048" w:rsidRPr="00307461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Pra-kualifikasi </w:t>
            </w:r>
          </w:p>
          <w:p w14:paraId="398929C2" w14:textId="5D7F54C6" w:rsidR="0025547D" w:rsidRPr="00307461" w:rsidRDefault="0025547D" w:rsidP="00B976EA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(untuk fasiliti kesihatan sahaja)</w:t>
            </w:r>
          </w:p>
          <w:p w14:paraId="6002603E" w14:textId="77777777" w:rsidR="007C0048" w:rsidRPr="00307461" w:rsidRDefault="0025547D" w:rsidP="00B976EA">
            <w:pPr>
              <w:pStyle w:val="Heading5"/>
            </w:pPr>
            <w:r w:rsidRPr="00307461">
              <w:t xml:space="preserve">Pre-qualification </w:t>
            </w:r>
          </w:p>
          <w:p w14:paraId="5E13CD15" w14:textId="6290971F" w:rsidR="0025547D" w:rsidRPr="00307461" w:rsidRDefault="0025547D" w:rsidP="00B976EA">
            <w:pPr>
              <w:spacing w:after="0" w:line="240" w:lineRule="auto"/>
              <w:ind w:left="360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(for healthcare establishment only)</w:t>
            </w:r>
          </w:p>
          <w:p w14:paraId="38AF7971" w14:textId="77777777" w:rsidR="0025547D" w:rsidRPr="00307461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3ED2C396" w14:textId="77777777" w:rsidR="0025547D" w:rsidRPr="00307461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A62412" w:rsidRPr="00307461" w14:paraId="487A7344" w14:textId="77777777" w:rsidTr="00CE2E5D">
        <w:trPr>
          <w:trHeight w:val="818"/>
        </w:trPr>
        <w:tc>
          <w:tcPr>
            <w:tcW w:w="2744" w:type="dxa"/>
            <w:tcBorders>
              <w:left w:val="single" w:sz="4" w:space="0" w:color="auto"/>
              <w:bottom w:val="nil"/>
              <w:right w:val="nil"/>
            </w:tcBorders>
          </w:tcPr>
          <w:p w14:paraId="1D806895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b/>
                <w:sz w:val="16"/>
                <w:szCs w:val="16"/>
              </w:rPr>
            </w:pPr>
            <w:r w:rsidRPr="00307461">
              <w:rPr>
                <w:rFonts w:cs="Arial"/>
                <w:b/>
                <w:sz w:val="16"/>
                <w:szCs w:val="16"/>
              </w:rPr>
              <w:t>Definisi /Definition:</w:t>
            </w:r>
          </w:p>
          <w:p w14:paraId="6238E076" w14:textId="77777777" w:rsidR="00A62412" w:rsidRPr="00307461" w:rsidRDefault="00A62412" w:rsidP="00F01E31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ra-pelesena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Pre-licensing)</w:t>
            </w:r>
            <w:r w:rsidRPr="00307461">
              <w:rPr>
                <w:rFonts w:cs="Arial"/>
                <w:sz w:val="16"/>
                <w:szCs w:val="16"/>
              </w:rPr>
              <w:t xml:space="preserve"> : </w:t>
            </w:r>
          </w:p>
          <w:p w14:paraId="3B0801E2" w14:textId="77777777" w:rsidR="00A62412" w:rsidRPr="00307461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left w:val="nil"/>
              <w:bottom w:val="nil"/>
              <w:right w:val="single" w:sz="4" w:space="0" w:color="auto"/>
            </w:tcBorders>
          </w:tcPr>
          <w:p w14:paraId="3D3D0DF9" w14:textId="77777777" w:rsidR="00A62412" w:rsidRPr="00307461" w:rsidRDefault="00A62412" w:rsidP="00F01E31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  <w:p w14:paraId="2507A5B7" w14:textId="77777777" w:rsidR="00A62412" w:rsidRPr="00307461" w:rsidRDefault="00A62412" w:rsidP="00A62412">
            <w:pPr>
              <w:spacing w:after="0" w:line="240" w:lineRule="auto"/>
              <w:jc w:val="both"/>
              <w:rPr>
                <w:rFonts w:cs="Arial"/>
                <w:i/>
                <w:iCs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emeriksaan yang dijalankan ke atas premis pengilang yang baru dan belum pernah dilesenka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inspection conducted on new premises that have never been licensed).</w:t>
            </w:r>
          </w:p>
          <w:p w14:paraId="6A4DDF3F" w14:textId="526C6FBE" w:rsidR="00337A48" w:rsidRPr="00307461" w:rsidRDefault="00337A48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  <w:tr w:rsidR="00A62412" w:rsidRPr="00307461" w14:paraId="09F105D3" w14:textId="77777777" w:rsidTr="00CE2E5D">
        <w:trPr>
          <w:trHeight w:val="54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A4C974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Verifikasi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Verfication)</w:t>
            </w:r>
            <w:r w:rsidRPr="00307461">
              <w:rPr>
                <w:rFonts w:cs="Arial"/>
                <w:sz w:val="16"/>
                <w:szCs w:val="16"/>
              </w:rPr>
              <w:t xml:space="preserve"> : </w:t>
            </w: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D12122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emeriksaan yang dijalankan susulan daripada tindakan punitif yang telah dikenaka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inspection conducted following a punitive</w:t>
            </w:r>
            <w:r w:rsidR="00A93EEC" w:rsidRPr="00307461">
              <w:rPr>
                <w:rFonts w:cs="Arial"/>
                <w:i/>
                <w:iCs/>
                <w:sz w:val="16"/>
                <w:szCs w:val="16"/>
              </w:rPr>
              <w:t xml:space="preserve"> action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).</w:t>
            </w:r>
          </w:p>
        </w:tc>
      </w:tr>
      <w:tr w:rsidR="00A62412" w:rsidRPr="00307461" w14:paraId="19EEAE58" w14:textId="77777777" w:rsidTr="00CE2E5D">
        <w:trPr>
          <w:trHeight w:val="72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79157D" w14:textId="77777777" w:rsidR="00A62412" w:rsidRPr="00307461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emeriksaan awal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Intial Inspection)</w:t>
            </w:r>
            <w:r w:rsidRPr="00307461">
              <w:rPr>
                <w:rFonts w:cs="Arial"/>
                <w:sz w:val="16"/>
                <w:szCs w:val="16"/>
              </w:rPr>
              <w:t xml:space="preserve"> : </w:t>
            </w:r>
          </w:p>
          <w:p w14:paraId="063A5234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7036B0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emeriksaan yang dijalankan ke atas premis pengilang kosmetik yang baru, yang mana tidak termasuk di dalam jadual pemerikaan ruti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inspection conducted only on new cosmetic premises which is not in the Routine Inspection Schedule).</w:t>
            </w:r>
          </w:p>
        </w:tc>
      </w:tr>
      <w:tr w:rsidR="00A62412" w:rsidRPr="00307461" w14:paraId="18124E1C" w14:textId="77777777" w:rsidTr="00CE2E5D">
        <w:trPr>
          <w:trHeight w:val="72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A3267B" w14:textId="77777777" w:rsidR="00A62412" w:rsidRPr="00307461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ra-pensijila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Pre-certification)</w:t>
            </w:r>
            <w:r w:rsidRPr="00307461">
              <w:rPr>
                <w:rFonts w:cs="Arial"/>
                <w:sz w:val="16"/>
                <w:szCs w:val="16"/>
              </w:rPr>
              <w:t xml:space="preserve"> : </w:t>
            </w:r>
          </w:p>
          <w:p w14:paraId="32082596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A01C9D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i/>
                <w:iCs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emeriksaan yang dijalankan ke atas premis pengilang bagi produk yang belum dikawal oleh Pihak Berkuasa Kawalan Dadah [PBKD]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 xml:space="preserve">(inspection conducted on premises that </w:t>
            </w:r>
            <w:r w:rsidR="00A93EEC" w:rsidRPr="00307461">
              <w:rPr>
                <w:rFonts w:cs="Arial"/>
                <w:i/>
                <w:iCs/>
                <w:sz w:val="16"/>
                <w:szCs w:val="16"/>
              </w:rPr>
              <w:t xml:space="preserve">manufacture products that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are not regulated by Drug Control Authority</w:t>
            </w:r>
            <w:r w:rsidR="00A93EEC" w:rsidRPr="00307461">
              <w:rPr>
                <w:rFonts w:cs="Arial"/>
                <w:i/>
                <w:iCs/>
                <w:sz w:val="16"/>
                <w:szCs w:val="16"/>
              </w:rPr>
              <w:t>, DCA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).</w:t>
            </w:r>
          </w:p>
          <w:p w14:paraId="7D96AA5B" w14:textId="316D2138" w:rsidR="00337A48" w:rsidRPr="00307461" w:rsidRDefault="00337A48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  <w:tr w:rsidR="00A62412" w:rsidRPr="00307461" w14:paraId="466B9AC8" w14:textId="77777777" w:rsidTr="00CE2E5D">
        <w:trPr>
          <w:trHeight w:val="54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4B5520" w14:textId="77777777" w:rsidR="00A62412" w:rsidRPr="00307461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ra-kelulusa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Pre-approval)</w:t>
            </w:r>
            <w:r w:rsidRPr="00307461">
              <w:rPr>
                <w:rFonts w:cs="Arial"/>
                <w:sz w:val="16"/>
                <w:szCs w:val="16"/>
              </w:rPr>
              <w:t xml:space="preserve"> : </w:t>
            </w:r>
          </w:p>
          <w:p w14:paraId="120D7502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4E9309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emeriksaan yang dijalankan ke atas ‘line’ pengeluaran pengilang yang berlesen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 xml:space="preserve">(inspection conducted on </w:t>
            </w:r>
            <w:r w:rsidR="00A93EEC" w:rsidRPr="00307461">
              <w:rPr>
                <w:rFonts w:cs="Arial"/>
                <w:i/>
                <w:iCs/>
                <w:sz w:val="16"/>
                <w:szCs w:val="16"/>
              </w:rPr>
              <w:t xml:space="preserve">a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new productio</w:t>
            </w:r>
            <w:r w:rsidR="00A93EEC" w:rsidRPr="00307461">
              <w:rPr>
                <w:rFonts w:cs="Arial"/>
                <w:i/>
                <w:iCs/>
                <w:sz w:val="16"/>
                <w:szCs w:val="16"/>
              </w:rPr>
              <w:t>n line of licensed manufacturer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).</w:t>
            </w:r>
          </w:p>
        </w:tc>
      </w:tr>
      <w:tr w:rsidR="00A62412" w:rsidRPr="00307461" w14:paraId="7AC96AF4" w14:textId="77777777" w:rsidTr="00CE2E5D">
        <w:trPr>
          <w:trHeight w:val="747"/>
        </w:trPr>
        <w:tc>
          <w:tcPr>
            <w:tcW w:w="27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1DD4AE" w14:textId="77777777" w:rsidR="00A62412" w:rsidRPr="00307461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Pra-kualifikasi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(Pre-qualification)</w:t>
            </w:r>
            <w:r w:rsidRPr="00307461">
              <w:rPr>
                <w:rFonts w:cs="Arial"/>
                <w:sz w:val="16"/>
                <w:szCs w:val="16"/>
              </w:rPr>
              <w:t xml:space="preserve"> : </w:t>
            </w:r>
          </w:p>
          <w:p w14:paraId="7874F1DF" w14:textId="77777777" w:rsidR="00A62412" w:rsidRPr="00307461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6FEFF9" w14:textId="77777777" w:rsidR="00962EB0" w:rsidRPr="00307461" w:rsidRDefault="00962EB0" w:rsidP="00962EB0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307461">
              <w:rPr>
                <w:rFonts w:cs="Arial"/>
                <w:sz w:val="16"/>
                <w:szCs w:val="16"/>
              </w:rPr>
              <w:t xml:space="preserve">Berkait dengan Amalan Penyediaan Baik (GPP) dan dijalankan ke atas fasiliti hospital farmasi dan Jabatan Perubatan Nuklear yang baru dibina atau diubahsuai 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 xml:space="preserve">(related to Good Preparation Practice (GPP) and the </w:t>
            </w:r>
            <w:r w:rsidR="00A93EEC" w:rsidRPr="00307461">
              <w:rPr>
                <w:rFonts w:cs="Arial"/>
                <w:i/>
                <w:iCs/>
                <w:sz w:val="16"/>
                <w:szCs w:val="16"/>
              </w:rPr>
              <w:t>inspection is conducted on new/</w:t>
            </w:r>
            <w:r w:rsidRPr="00307461">
              <w:rPr>
                <w:rFonts w:cs="Arial"/>
                <w:i/>
                <w:iCs/>
                <w:sz w:val="16"/>
                <w:szCs w:val="16"/>
              </w:rPr>
              <w:t>renovated pharmacy hospital and nuclear medicine facility).</w:t>
            </w:r>
          </w:p>
          <w:p w14:paraId="1655F5F5" w14:textId="77777777" w:rsidR="008659B7" w:rsidRPr="00307461" w:rsidRDefault="008659B7" w:rsidP="00962EB0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</w:tbl>
    <w:p w14:paraId="27F0DCA3" w14:textId="77777777" w:rsidR="00CC3B48" w:rsidRPr="00307461" w:rsidRDefault="00CC3B48">
      <w:r w:rsidRPr="00307461">
        <w:br w:type="page"/>
      </w:r>
    </w:p>
    <w:tbl>
      <w:tblPr>
        <w:tblW w:w="1049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95"/>
        <w:gridCol w:w="1935"/>
        <w:gridCol w:w="3560"/>
      </w:tblGrid>
      <w:tr w:rsidR="00A00FA9" w:rsidRPr="00307461" w14:paraId="5B621B74" w14:textId="77777777" w:rsidTr="008B6E6C">
        <w:tc>
          <w:tcPr>
            <w:tcW w:w="10490" w:type="dxa"/>
            <w:gridSpan w:val="3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C4BC96"/>
          </w:tcPr>
          <w:p w14:paraId="1C190043" w14:textId="16326F9F" w:rsidR="00B0677C" w:rsidRPr="00307461" w:rsidRDefault="0025547D" w:rsidP="000936AF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307461">
              <w:rPr>
                <w:rFonts w:cs="Arial"/>
                <w:b/>
                <w:color w:val="000000"/>
              </w:rPr>
              <w:lastRenderedPageBreak/>
              <w:t>Bahagian V</w:t>
            </w:r>
            <w:r w:rsidR="00A24C48" w:rsidRPr="00307461">
              <w:rPr>
                <w:rFonts w:cs="Arial"/>
                <w:b/>
                <w:color w:val="000000"/>
              </w:rPr>
              <w:t>I</w:t>
            </w:r>
            <w:r w:rsidRPr="00307461">
              <w:rPr>
                <w:rFonts w:cs="Arial"/>
                <w:b/>
                <w:color w:val="000000"/>
              </w:rPr>
              <w:t xml:space="preserve">: </w:t>
            </w:r>
            <w:r w:rsidR="00283760" w:rsidRPr="00307461">
              <w:rPr>
                <w:rFonts w:cs="Arial"/>
                <w:b/>
                <w:color w:val="000000"/>
              </w:rPr>
              <w:t xml:space="preserve">Dokumen Sokongan Yang Diperlukan </w:t>
            </w:r>
          </w:p>
          <w:p w14:paraId="062BDA4B" w14:textId="77777777" w:rsidR="000936AF" w:rsidRPr="00307461" w:rsidRDefault="0025547D" w:rsidP="0025547D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307461">
              <w:rPr>
                <w:rFonts w:cs="Arial"/>
                <w:b/>
                <w:i/>
                <w:color w:val="000000"/>
              </w:rPr>
              <w:t>Part V</w:t>
            </w:r>
            <w:r w:rsidR="00A24C48" w:rsidRPr="00307461">
              <w:rPr>
                <w:rFonts w:cs="Arial"/>
                <w:b/>
                <w:i/>
                <w:color w:val="000000"/>
              </w:rPr>
              <w:t>I</w:t>
            </w:r>
            <w:r w:rsidRPr="00307461">
              <w:rPr>
                <w:rFonts w:cs="Arial"/>
                <w:b/>
                <w:i/>
                <w:color w:val="000000"/>
              </w:rPr>
              <w:t xml:space="preserve">: </w:t>
            </w:r>
            <w:r w:rsidR="00283760" w:rsidRPr="00307461">
              <w:rPr>
                <w:rFonts w:cs="Arial"/>
                <w:b/>
                <w:i/>
                <w:color w:val="000000"/>
              </w:rPr>
              <w:t xml:space="preserve">Supporting Documents </w:t>
            </w:r>
            <w:r w:rsidR="000936AF" w:rsidRPr="00307461">
              <w:rPr>
                <w:rFonts w:cs="Arial"/>
                <w:b/>
                <w:i/>
                <w:color w:val="000000"/>
              </w:rPr>
              <w:t>Required</w:t>
            </w:r>
          </w:p>
        </w:tc>
      </w:tr>
      <w:tr w:rsidR="00DD025A" w:rsidRPr="00307461" w14:paraId="1E2C95CF" w14:textId="77777777" w:rsidTr="008B6E6C">
        <w:tc>
          <w:tcPr>
            <w:tcW w:w="4995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DC4116C" w14:textId="77777777" w:rsidR="00DD025A" w:rsidRPr="00307461" w:rsidRDefault="00DD025A" w:rsidP="00DD025A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Fail Induk Pengilang </w:t>
            </w:r>
          </w:p>
          <w:p w14:paraId="45DD45BC" w14:textId="77777777" w:rsidR="00DD025A" w:rsidRPr="00307461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  <w:r w:rsidRPr="00307461">
              <w:rPr>
                <w:rFonts w:cs="Arial"/>
                <w:i/>
                <w:sz w:val="18"/>
                <w:szCs w:val="18"/>
              </w:rPr>
              <w:t>Site Master File</w:t>
            </w:r>
          </w:p>
          <w:p w14:paraId="54C90D8B" w14:textId="77777777" w:rsidR="00DD025A" w:rsidRPr="00307461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 xml:space="preserve"> </w:t>
            </w:r>
          </w:p>
          <w:p w14:paraId="40197BF1" w14:textId="77777777" w:rsidR="00DD025A" w:rsidRPr="00307461" w:rsidRDefault="00DD025A" w:rsidP="000936AF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ijil Pendaftaran Suruhanjaya Syarikat Malaysia (SSM)</w:t>
            </w:r>
          </w:p>
          <w:p w14:paraId="2CB49C5A" w14:textId="77777777" w:rsidR="00A24C48" w:rsidRPr="00307461" w:rsidRDefault="00DD025A" w:rsidP="00A24C48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Registration of Company Certificate</w:t>
            </w:r>
          </w:p>
          <w:p w14:paraId="27DEED55" w14:textId="77777777" w:rsidR="00BC1BA0" w:rsidRPr="00307461" w:rsidRDefault="00BC1BA0" w:rsidP="00DD025A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5495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43980B" w14:textId="075518BE" w:rsidR="00DD025A" w:rsidRPr="00307461" w:rsidRDefault="00DD025A" w:rsidP="00E83002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ebarang Urusan surat-menyurat bersama PK</w:t>
            </w:r>
            <w:r w:rsidR="004412EB" w:rsidRPr="00307461">
              <w:rPr>
                <w:rFonts w:cs="Arial"/>
                <w:sz w:val="18"/>
                <w:szCs w:val="18"/>
              </w:rPr>
              <w:t>KK</w:t>
            </w:r>
          </w:p>
          <w:p w14:paraId="722CA061" w14:textId="66A2F355" w:rsidR="00DD025A" w:rsidRPr="00307461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>Any correspondence letter with CC</w:t>
            </w:r>
            <w:r w:rsidR="004412EB" w:rsidRPr="00307461">
              <w:rPr>
                <w:rFonts w:cs="Arial"/>
                <w:i/>
                <w:sz w:val="18"/>
                <w:szCs w:val="18"/>
              </w:rPr>
              <w:t>QC</w:t>
            </w:r>
            <w:r w:rsidRPr="00307461">
              <w:rPr>
                <w:rFonts w:cs="Arial"/>
                <w:i/>
                <w:sz w:val="18"/>
                <w:szCs w:val="18"/>
              </w:rPr>
              <w:t xml:space="preserve"> previously.</w:t>
            </w:r>
          </w:p>
          <w:p w14:paraId="3511A6E5" w14:textId="77777777" w:rsidR="00DD025A" w:rsidRPr="00307461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  <w:p w14:paraId="013C6A33" w14:textId="77777777" w:rsidR="00DD025A" w:rsidRPr="00307461" w:rsidRDefault="00DD025A" w:rsidP="007126AF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307461">
              <w:rPr>
                <w:rFonts w:cs="Arial"/>
                <w:sz w:val="18"/>
                <w:szCs w:val="18"/>
              </w:rPr>
              <w:t>Surat Kelulus</w:t>
            </w:r>
            <w:r w:rsidR="004759F7" w:rsidRPr="00307461">
              <w:rPr>
                <w:rFonts w:cs="Arial"/>
                <w:sz w:val="18"/>
                <w:szCs w:val="18"/>
              </w:rPr>
              <w:t>an Pelan Aliran Kilang dari NPRA</w:t>
            </w:r>
            <w:r w:rsidRPr="00307461">
              <w:rPr>
                <w:rFonts w:cs="Arial"/>
                <w:sz w:val="18"/>
                <w:szCs w:val="18"/>
              </w:rPr>
              <w:t xml:space="preserve"> (Jika ada)</w:t>
            </w:r>
          </w:p>
          <w:p w14:paraId="4E526099" w14:textId="77777777" w:rsidR="00DD025A" w:rsidRPr="00307461" w:rsidRDefault="00DD025A" w:rsidP="00DD025A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307461">
              <w:rPr>
                <w:rFonts w:cs="Arial"/>
                <w:i/>
                <w:sz w:val="18"/>
                <w:szCs w:val="18"/>
              </w:rPr>
              <w:t xml:space="preserve">Layout plan approval letter from </w:t>
            </w:r>
            <w:r w:rsidR="004759F7" w:rsidRPr="00307461">
              <w:rPr>
                <w:rFonts w:cs="Arial"/>
                <w:i/>
                <w:sz w:val="18"/>
                <w:szCs w:val="18"/>
              </w:rPr>
              <w:t>NPRA</w:t>
            </w:r>
            <w:r w:rsidRPr="00307461">
              <w:rPr>
                <w:rFonts w:cs="Arial"/>
                <w:i/>
                <w:sz w:val="18"/>
                <w:szCs w:val="18"/>
              </w:rPr>
              <w:t xml:space="preserve"> (If any)</w:t>
            </w:r>
          </w:p>
          <w:p w14:paraId="05C2D330" w14:textId="3527AE31" w:rsidR="00F3058D" w:rsidRPr="00307461" w:rsidRDefault="00F3058D" w:rsidP="00DD025A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</w:tc>
      </w:tr>
      <w:tr w:rsidR="00A00FA9" w:rsidRPr="00307461" w14:paraId="3DB7D150" w14:textId="77777777" w:rsidTr="008B6E6C">
        <w:tc>
          <w:tcPr>
            <w:tcW w:w="10490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4BC96"/>
          </w:tcPr>
          <w:p w14:paraId="2F7BDC1B" w14:textId="77777777" w:rsidR="0025547D" w:rsidRPr="00307461" w:rsidRDefault="00556F6D" w:rsidP="006029E6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  <w:szCs w:val="20"/>
              </w:rPr>
            </w:pPr>
            <w:r w:rsidRPr="00307461">
              <w:rPr>
                <w:rFonts w:cs="Arial"/>
                <w:b/>
                <w:color w:val="000000"/>
                <w:szCs w:val="18"/>
              </w:rPr>
              <w:t>Bahagian VI</w:t>
            </w:r>
            <w:r w:rsidR="00A24C48" w:rsidRPr="00307461">
              <w:rPr>
                <w:rFonts w:cs="Arial"/>
                <w:b/>
                <w:color w:val="000000"/>
                <w:szCs w:val="18"/>
              </w:rPr>
              <w:t>I</w:t>
            </w:r>
            <w:r w:rsidRPr="00307461">
              <w:rPr>
                <w:rFonts w:cs="Arial"/>
                <w:b/>
                <w:color w:val="000000"/>
                <w:szCs w:val="18"/>
              </w:rPr>
              <w:t xml:space="preserve">: </w:t>
            </w:r>
            <w:r w:rsidR="0025547D" w:rsidRPr="00307461">
              <w:rPr>
                <w:rFonts w:cs="Arial"/>
                <w:b/>
                <w:color w:val="000000"/>
                <w:szCs w:val="18"/>
              </w:rPr>
              <w:t xml:space="preserve">Fi Pemeriksaan APB </w:t>
            </w:r>
            <w:r w:rsidR="006029E6" w:rsidRPr="00307461">
              <w:rPr>
                <w:rFonts w:cs="Arial"/>
                <w:b/>
                <w:color w:val="000000"/>
                <w:szCs w:val="18"/>
              </w:rPr>
              <w:t xml:space="preserve">                                                                                                                                  </w:t>
            </w:r>
            <w:r w:rsidRPr="00307461">
              <w:rPr>
                <w:rFonts w:cs="Arial"/>
                <w:b/>
                <w:i/>
                <w:color w:val="000000"/>
                <w:szCs w:val="18"/>
              </w:rPr>
              <w:t>Part VI</w:t>
            </w:r>
            <w:r w:rsidR="00A24C48" w:rsidRPr="00307461">
              <w:rPr>
                <w:rFonts w:cs="Arial"/>
                <w:b/>
                <w:i/>
                <w:color w:val="000000"/>
                <w:szCs w:val="18"/>
              </w:rPr>
              <w:t>I</w:t>
            </w:r>
            <w:r w:rsidRPr="00307461">
              <w:rPr>
                <w:rFonts w:cs="Arial"/>
                <w:b/>
                <w:i/>
                <w:color w:val="000000"/>
                <w:szCs w:val="18"/>
              </w:rPr>
              <w:t xml:space="preserve">: </w:t>
            </w:r>
            <w:r w:rsidR="0025547D" w:rsidRPr="00307461">
              <w:rPr>
                <w:rFonts w:cs="Arial"/>
                <w:b/>
                <w:i/>
                <w:color w:val="000000"/>
                <w:szCs w:val="18"/>
              </w:rPr>
              <w:t>GMP Inspection Fee</w:t>
            </w:r>
          </w:p>
        </w:tc>
      </w:tr>
      <w:tr w:rsidR="006029E6" w:rsidRPr="00307461" w14:paraId="4C7C88D0" w14:textId="77777777" w:rsidTr="008B6E6C">
        <w:tc>
          <w:tcPr>
            <w:tcW w:w="10490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FE5AF8F" w14:textId="77777777" w:rsidR="006029E6" w:rsidRPr="00307461" w:rsidRDefault="006029E6" w:rsidP="006029E6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/>
              <w:jc w:val="both"/>
              <w:rPr>
                <w:rFonts w:cs="Arial"/>
                <w:sz w:val="18"/>
                <w:szCs w:val="18"/>
              </w:rPr>
            </w:pPr>
          </w:p>
          <w:p w14:paraId="398CD9AA" w14:textId="3A7F422B" w:rsidR="008659B7" w:rsidRPr="00307461" w:rsidRDefault="008659B7" w:rsidP="008B6E6C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 xml:space="preserve">Pembayaran (tidak dikembalikan)  hendaklah dalam bentuk Wang Pos/Kiriman Wang/Draf Bank atas nama </w:t>
            </w:r>
            <w:r w:rsidR="00B96F58" w:rsidRPr="00307461">
              <w:rPr>
                <w:rFonts w:cs="Arial"/>
                <w:b/>
                <w:szCs w:val="20"/>
                <w:u w:val="single"/>
              </w:rPr>
              <w:t>BAHAGIAN REGULATORI FARMASI NEGARA</w:t>
            </w:r>
            <w:r w:rsidRPr="00307461">
              <w:rPr>
                <w:rFonts w:cs="Arial"/>
                <w:szCs w:val="20"/>
              </w:rPr>
              <w:t xml:space="preserve">. </w:t>
            </w:r>
            <w:r w:rsidR="002A2A7E">
              <w:rPr>
                <w:rFonts w:cs="Arial"/>
                <w:szCs w:val="20"/>
              </w:rPr>
              <w:t xml:space="preserve">Pembayaran juga boleh dilakukan melalui kad kredit atau kad debit di kaunter </w:t>
            </w:r>
            <w:r w:rsidR="002A2A7E" w:rsidRPr="002A2A7E">
              <w:rPr>
                <w:rFonts w:cs="Arial"/>
                <w:szCs w:val="20"/>
              </w:rPr>
              <w:t>Seksyen Kewangan, Akaun dan Hasil (SKAH)</w:t>
            </w:r>
            <w:r w:rsidR="002A2A7E">
              <w:rPr>
                <w:rFonts w:cs="Arial"/>
                <w:szCs w:val="20"/>
              </w:rPr>
              <w:t>.</w:t>
            </w:r>
          </w:p>
          <w:p w14:paraId="6B872AFE" w14:textId="77777777" w:rsidR="008659B7" w:rsidRPr="00307461" w:rsidRDefault="008659B7" w:rsidP="008B6E6C">
            <w:pPr>
              <w:pStyle w:val="Footer"/>
              <w:tabs>
                <w:tab w:val="clear" w:pos="4513"/>
                <w:tab w:val="clear" w:pos="9026"/>
                <w:tab w:val="center" w:pos="284"/>
                <w:tab w:val="right" w:pos="8856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**Nota: Pembayaran pemeriksaan bagi premis pengilang selain daripada yang dinyatakan perlu  di bayar selepas pemeriksaan dijalankan (pasca-bayar)</w:t>
            </w:r>
          </w:p>
          <w:p w14:paraId="3B89431E" w14:textId="77777777" w:rsidR="008659B7" w:rsidRPr="00307461" w:rsidRDefault="008659B7" w:rsidP="008B6E6C">
            <w:pPr>
              <w:pStyle w:val="Footer"/>
              <w:tabs>
                <w:tab w:val="clear" w:pos="4513"/>
                <w:tab w:val="clear" w:pos="9026"/>
                <w:tab w:val="center" w:pos="284"/>
                <w:tab w:val="right" w:pos="8856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</w:p>
          <w:p w14:paraId="1BE09EA8" w14:textId="3B104B16" w:rsidR="008659B7" w:rsidRPr="002A2A7E" w:rsidRDefault="008659B7" w:rsidP="008B6E6C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 w:right="175"/>
              <w:jc w:val="both"/>
              <w:rPr>
                <w:rFonts w:cs="Arial"/>
                <w:i/>
                <w:szCs w:val="20"/>
                <w:lang w:val="en-US"/>
              </w:rPr>
            </w:pPr>
            <w:r w:rsidRPr="002A2A7E">
              <w:rPr>
                <w:rFonts w:cs="Arial"/>
                <w:i/>
                <w:szCs w:val="20"/>
                <w:lang w:val="en-US"/>
              </w:rPr>
              <w:t>Fee (no</w:t>
            </w:r>
            <w:r w:rsidR="005F0A74">
              <w:rPr>
                <w:rFonts w:cs="Arial"/>
                <w:i/>
                <w:szCs w:val="20"/>
                <w:lang w:val="en-US"/>
              </w:rPr>
              <w:t>n-</w:t>
            </w:r>
            <w:r w:rsidRPr="002A2A7E">
              <w:rPr>
                <w:rFonts w:cs="Arial"/>
                <w:i/>
                <w:szCs w:val="20"/>
                <w:lang w:val="en-US"/>
              </w:rPr>
              <w:t xml:space="preserve">refundable) should be submitted in the form of Postal Order/Money Order/Bank Draft made payable </w:t>
            </w:r>
            <w:proofErr w:type="gramStart"/>
            <w:r w:rsidRPr="002A2A7E">
              <w:rPr>
                <w:rFonts w:cs="Arial"/>
                <w:i/>
                <w:szCs w:val="20"/>
                <w:lang w:val="en-US"/>
              </w:rPr>
              <w:t xml:space="preserve">to  </w:t>
            </w:r>
            <w:r w:rsidR="00B96F58" w:rsidRPr="002A2A7E">
              <w:rPr>
                <w:rFonts w:cs="Arial"/>
                <w:b/>
                <w:iCs/>
                <w:szCs w:val="20"/>
                <w:u w:val="single"/>
                <w:lang w:val="en-US"/>
              </w:rPr>
              <w:t>BAHAGIAN</w:t>
            </w:r>
            <w:proofErr w:type="gramEnd"/>
            <w:r w:rsidR="00B96F58" w:rsidRPr="002A2A7E">
              <w:rPr>
                <w:rFonts w:cs="Arial"/>
                <w:b/>
                <w:iCs/>
                <w:szCs w:val="20"/>
                <w:u w:val="single"/>
                <w:lang w:val="en-US"/>
              </w:rPr>
              <w:t xml:space="preserve"> REGULATORI FARMASI NEGARA</w:t>
            </w:r>
            <w:r w:rsidRPr="002A2A7E">
              <w:rPr>
                <w:rFonts w:cs="Arial"/>
                <w:iCs/>
                <w:szCs w:val="20"/>
                <w:lang w:val="en-US"/>
              </w:rPr>
              <w:t>.</w:t>
            </w:r>
            <w:r w:rsidRPr="002A2A7E">
              <w:rPr>
                <w:rFonts w:cs="Arial"/>
                <w:i/>
                <w:szCs w:val="20"/>
                <w:lang w:val="en-US"/>
              </w:rPr>
              <w:t xml:space="preserve"> </w:t>
            </w:r>
            <w:r w:rsidR="00877496" w:rsidRPr="002A2A7E">
              <w:rPr>
                <w:rFonts w:cs="Arial"/>
                <w:i/>
                <w:szCs w:val="20"/>
                <w:lang w:val="en-US"/>
              </w:rPr>
              <w:t xml:space="preserve">Alternatively, payment can also be made directly at the Seksyen </w:t>
            </w:r>
            <w:proofErr w:type="spellStart"/>
            <w:r w:rsidR="00877496" w:rsidRPr="002A2A7E">
              <w:rPr>
                <w:rFonts w:cs="Arial"/>
                <w:i/>
                <w:szCs w:val="20"/>
                <w:lang w:val="en-US"/>
              </w:rPr>
              <w:t>Kewangan</w:t>
            </w:r>
            <w:proofErr w:type="spellEnd"/>
            <w:r w:rsidR="00877496" w:rsidRPr="002A2A7E">
              <w:rPr>
                <w:rFonts w:cs="Arial"/>
                <w:i/>
                <w:szCs w:val="20"/>
                <w:lang w:val="en-US"/>
              </w:rPr>
              <w:t xml:space="preserve">, </w:t>
            </w:r>
            <w:proofErr w:type="spellStart"/>
            <w:r w:rsidR="00877496" w:rsidRPr="002A2A7E">
              <w:rPr>
                <w:rFonts w:cs="Arial"/>
                <w:i/>
                <w:szCs w:val="20"/>
                <w:lang w:val="en-US"/>
              </w:rPr>
              <w:t>Akaun</w:t>
            </w:r>
            <w:proofErr w:type="spellEnd"/>
            <w:r w:rsidR="00877496" w:rsidRPr="002A2A7E">
              <w:rPr>
                <w:rFonts w:cs="Arial"/>
                <w:i/>
                <w:szCs w:val="20"/>
                <w:lang w:val="en-US"/>
              </w:rPr>
              <w:t xml:space="preserve"> dan Hasil (SKAH) counter, NPRA via credit or debit cards.</w:t>
            </w:r>
          </w:p>
          <w:p w14:paraId="705902DD" w14:textId="65A6EE68" w:rsidR="008659B7" w:rsidRPr="002A2A7E" w:rsidRDefault="008659B7" w:rsidP="008B6E6C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  <w:lang w:val="en-US"/>
              </w:rPr>
            </w:pPr>
            <w:r w:rsidRPr="002A2A7E">
              <w:rPr>
                <w:rFonts w:cs="Arial"/>
                <w:szCs w:val="20"/>
                <w:lang w:val="en-US"/>
              </w:rPr>
              <w:t>** Note: Inspection fee for premises other than stated below shall be paid upon completion of inspection (post-paid)</w:t>
            </w:r>
          </w:p>
          <w:p w14:paraId="21CFDC50" w14:textId="77777777" w:rsidR="008659B7" w:rsidRPr="00307461" w:rsidRDefault="008659B7" w:rsidP="006029E6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/>
              <w:jc w:val="both"/>
              <w:rPr>
                <w:rFonts w:cs="Arial"/>
                <w:sz w:val="18"/>
                <w:szCs w:val="18"/>
              </w:rPr>
            </w:pPr>
          </w:p>
          <w:tbl>
            <w:tblPr>
              <w:tblStyle w:val="TableGrid"/>
              <w:tblW w:w="9780" w:type="dxa"/>
              <w:tblInd w:w="3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5"/>
              <w:gridCol w:w="7229"/>
              <w:gridCol w:w="2126"/>
            </w:tblGrid>
            <w:tr w:rsidR="006029E6" w:rsidRPr="00307461" w14:paraId="4329A82F" w14:textId="77777777" w:rsidTr="008B6E6C">
              <w:tc>
                <w:tcPr>
                  <w:tcW w:w="9780" w:type="dxa"/>
                  <w:gridSpan w:val="3"/>
                </w:tcPr>
                <w:p w14:paraId="3E439EA3" w14:textId="77777777" w:rsidR="006029E6" w:rsidRPr="00307461" w:rsidRDefault="006029E6" w:rsidP="008659B7">
                  <w:pPr>
                    <w:pStyle w:val="Footer"/>
                    <w:numPr>
                      <w:ilvl w:val="0"/>
                      <w:numId w:val="6"/>
                    </w:numPr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307461">
                    <w:rPr>
                      <w:rFonts w:cs="Arial"/>
                      <w:b/>
                      <w:bCs/>
                      <w:szCs w:val="16"/>
                    </w:rPr>
                    <w:t xml:space="preserve">Swasta </w:t>
                  </w:r>
                  <w:r w:rsidRPr="00307461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>Private</w:t>
                  </w:r>
                </w:p>
              </w:tc>
            </w:tr>
            <w:tr w:rsidR="006029E6" w:rsidRPr="00307461" w14:paraId="03E48A26" w14:textId="77777777" w:rsidTr="008B6E6C">
              <w:tc>
                <w:tcPr>
                  <w:tcW w:w="425" w:type="dxa"/>
                </w:tcPr>
                <w:p w14:paraId="3025EC2A" w14:textId="77777777" w:rsidR="006029E6" w:rsidRPr="00307461" w:rsidRDefault="006029E6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39E1DFF9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  <w:r w:rsidRPr="00307461">
                    <w:rPr>
                      <w:rFonts w:cs="Arial"/>
                      <w:szCs w:val="16"/>
                    </w:rPr>
                    <w:t xml:space="preserve">Fi Pemeriksaan bagi premis Tradisional/Suplemen Kesihatan/Kosmetik                 </w:t>
                  </w:r>
                  <w:r w:rsidRPr="00307461">
                    <w:rPr>
                      <w:rFonts w:cs="Arial"/>
                      <w:i/>
                      <w:szCs w:val="16"/>
                    </w:rPr>
                    <w:t>Inspection Fee for Traditional/Health Supplement/Cosmetics premise</w:t>
                  </w:r>
                </w:p>
              </w:tc>
              <w:tc>
                <w:tcPr>
                  <w:tcW w:w="2126" w:type="dxa"/>
                </w:tcPr>
                <w:p w14:paraId="295A2FB2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szCs w:val="16"/>
                    </w:rPr>
                  </w:pPr>
                  <w:r w:rsidRPr="00307461">
                    <w:rPr>
                      <w:rFonts w:cs="Arial"/>
                      <w:b/>
                      <w:szCs w:val="16"/>
                    </w:rPr>
                    <w:t>RM 1000.00</w:t>
                  </w:r>
                </w:p>
              </w:tc>
            </w:tr>
            <w:tr w:rsidR="006029E6" w:rsidRPr="00307461" w14:paraId="67818492" w14:textId="77777777" w:rsidTr="008B6E6C">
              <w:tc>
                <w:tcPr>
                  <w:tcW w:w="9780" w:type="dxa"/>
                  <w:gridSpan w:val="3"/>
                </w:tcPr>
                <w:p w14:paraId="7194760B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color w:val="365F91"/>
                      <w:szCs w:val="16"/>
                    </w:rPr>
                  </w:pPr>
                </w:p>
              </w:tc>
            </w:tr>
            <w:tr w:rsidR="006029E6" w:rsidRPr="00307461" w14:paraId="018C1160" w14:textId="77777777" w:rsidTr="008B6E6C">
              <w:tc>
                <w:tcPr>
                  <w:tcW w:w="9780" w:type="dxa"/>
                  <w:gridSpan w:val="3"/>
                </w:tcPr>
                <w:p w14:paraId="6EC7C98D" w14:textId="77777777" w:rsidR="006029E6" w:rsidRPr="00307461" w:rsidRDefault="006029E6" w:rsidP="008659B7">
                  <w:pPr>
                    <w:pStyle w:val="Footer"/>
                    <w:numPr>
                      <w:ilvl w:val="0"/>
                      <w:numId w:val="6"/>
                    </w:numPr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307461">
                    <w:rPr>
                      <w:rFonts w:cs="Arial"/>
                      <w:b/>
                      <w:bCs/>
                      <w:szCs w:val="16"/>
                    </w:rPr>
                    <w:t xml:space="preserve">Kerajaan </w:t>
                  </w:r>
                  <w:r w:rsidRPr="00307461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>Government</w:t>
                  </w:r>
                </w:p>
              </w:tc>
            </w:tr>
            <w:tr w:rsidR="006029E6" w:rsidRPr="00307461" w14:paraId="464BB5EC" w14:textId="77777777" w:rsidTr="008B6E6C">
              <w:tc>
                <w:tcPr>
                  <w:tcW w:w="9780" w:type="dxa"/>
                  <w:gridSpan w:val="3"/>
                </w:tcPr>
                <w:p w14:paraId="758339C2" w14:textId="77777777" w:rsidR="006029E6" w:rsidRPr="00307461" w:rsidRDefault="008659B7" w:rsidP="008659B7">
                  <w:pPr>
                    <w:pStyle w:val="Footer"/>
                    <w:numPr>
                      <w:ilvl w:val="0"/>
                      <w:numId w:val="6"/>
                    </w:numPr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hanging="27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307461">
                    <w:rPr>
                      <w:rFonts w:cs="Arial"/>
                      <w:b/>
                      <w:bCs/>
                      <w:szCs w:val="16"/>
                    </w:rPr>
                    <w:t xml:space="preserve"> </w:t>
                  </w:r>
                  <w:r w:rsidR="006029E6" w:rsidRPr="00307461">
                    <w:rPr>
                      <w:rFonts w:cs="Arial"/>
                      <w:b/>
                      <w:bCs/>
                      <w:szCs w:val="16"/>
                    </w:rPr>
                    <w:t xml:space="preserve">Di bawah Kementerian Kesihatan Malaysia </w:t>
                  </w:r>
                  <w:r w:rsidR="006029E6" w:rsidRPr="00307461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 xml:space="preserve">Ministry of Health </w:t>
                  </w:r>
                </w:p>
              </w:tc>
            </w:tr>
            <w:tr w:rsidR="006029E6" w:rsidRPr="00307461" w14:paraId="774A3286" w14:textId="77777777" w:rsidTr="008B6E6C">
              <w:tc>
                <w:tcPr>
                  <w:tcW w:w="425" w:type="dxa"/>
                </w:tcPr>
                <w:p w14:paraId="618EFA12" w14:textId="77777777" w:rsidR="006029E6" w:rsidRPr="00307461" w:rsidRDefault="006029E6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451C6E7D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  <w:r w:rsidRPr="00307461">
                    <w:rPr>
                      <w:rFonts w:cs="Arial"/>
                      <w:szCs w:val="16"/>
                    </w:rPr>
                    <w:t xml:space="preserve">Fi Pemeriksaan                                                                                                         </w:t>
                  </w:r>
                  <w:r w:rsidRPr="00307461">
                    <w:rPr>
                      <w:rFonts w:cs="Arial"/>
                      <w:i/>
                      <w:szCs w:val="16"/>
                    </w:rPr>
                    <w:t>Inspection Fee</w:t>
                  </w:r>
                </w:p>
              </w:tc>
              <w:tc>
                <w:tcPr>
                  <w:tcW w:w="2126" w:type="dxa"/>
                </w:tcPr>
                <w:p w14:paraId="6EC7851A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szCs w:val="16"/>
                    </w:rPr>
                  </w:pPr>
                  <w:r w:rsidRPr="00307461">
                    <w:rPr>
                      <w:rFonts w:cs="Arial"/>
                      <w:b/>
                      <w:szCs w:val="16"/>
                    </w:rPr>
                    <w:t xml:space="preserve">Dikecualikan </w:t>
                  </w:r>
                  <w:r w:rsidR="008659B7" w:rsidRPr="00307461">
                    <w:rPr>
                      <w:rFonts w:cs="Arial"/>
                      <w:b/>
                      <w:szCs w:val="16"/>
                    </w:rPr>
                    <w:t xml:space="preserve">    </w:t>
                  </w:r>
                  <w:r w:rsidRPr="00307461">
                    <w:rPr>
                      <w:rFonts w:cs="Arial"/>
                      <w:i/>
                      <w:sz w:val="18"/>
                      <w:szCs w:val="16"/>
                    </w:rPr>
                    <w:t>exempted</w:t>
                  </w:r>
                </w:p>
              </w:tc>
            </w:tr>
            <w:tr w:rsidR="006029E6" w:rsidRPr="00307461" w14:paraId="1C2B434D" w14:textId="77777777" w:rsidTr="008B6E6C">
              <w:tc>
                <w:tcPr>
                  <w:tcW w:w="9780" w:type="dxa"/>
                  <w:gridSpan w:val="3"/>
                </w:tcPr>
                <w:p w14:paraId="74813716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color w:val="365F91"/>
                      <w:szCs w:val="16"/>
                    </w:rPr>
                  </w:pPr>
                </w:p>
              </w:tc>
            </w:tr>
            <w:tr w:rsidR="006029E6" w:rsidRPr="00307461" w14:paraId="1962BAB1" w14:textId="77777777" w:rsidTr="008B6E6C">
              <w:tc>
                <w:tcPr>
                  <w:tcW w:w="9780" w:type="dxa"/>
                  <w:gridSpan w:val="3"/>
                </w:tcPr>
                <w:p w14:paraId="42C1A1A3" w14:textId="77777777" w:rsidR="006029E6" w:rsidRPr="00307461" w:rsidRDefault="008659B7" w:rsidP="008659B7">
                  <w:pPr>
                    <w:pStyle w:val="Footer"/>
                    <w:numPr>
                      <w:ilvl w:val="0"/>
                      <w:numId w:val="12"/>
                    </w:numPr>
                    <w:tabs>
                      <w:tab w:val="clear" w:pos="4513"/>
                      <w:tab w:val="clear" w:pos="9026"/>
                      <w:tab w:val="center" w:pos="333"/>
                      <w:tab w:val="center" w:pos="567"/>
                      <w:tab w:val="right" w:pos="1418"/>
                    </w:tabs>
                    <w:spacing w:after="0"/>
                    <w:ind w:hanging="387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307461">
                    <w:rPr>
                      <w:rFonts w:cs="Arial"/>
                      <w:b/>
                      <w:bCs/>
                      <w:szCs w:val="16"/>
                    </w:rPr>
                    <w:t xml:space="preserve"> </w:t>
                  </w:r>
                  <w:r w:rsidR="006029E6" w:rsidRPr="00307461">
                    <w:rPr>
                      <w:rFonts w:cs="Arial"/>
                      <w:b/>
                      <w:bCs/>
                      <w:szCs w:val="16"/>
                    </w:rPr>
                    <w:t xml:space="preserve">Bukan di bawah Kementerian Kesihatan Malaysia </w:t>
                  </w:r>
                  <w:r w:rsidR="006029E6" w:rsidRPr="00307461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>Non – Ministry of Health</w:t>
                  </w:r>
                </w:p>
              </w:tc>
            </w:tr>
            <w:tr w:rsidR="006029E6" w:rsidRPr="00307461" w14:paraId="330ED701" w14:textId="77777777" w:rsidTr="008B6E6C">
              <w:tc>
                <w:tcPr>
                  <w:tcW w:w="425" w:type="dxa"/>
                </w:tcPr>
                <w:p w14:paraId="7BA0CEEC" w14:textId="77777777" w:rsidR="006029E6" w:rsidRPr="00307461" w:rsidRDefault="006029E6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632F1D88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  <w:r w:rsidRPr="00307461">
                    <w:rPr>
                      <w:rFonts w:cs="Arial"/>
                      <w:szCs w:val="16"/>
                    </w:rPr>
                    <w:t xml:space="preserve">Fi Pemeriksaan                                                                                                           </w:t>
                  </w:r>
                  <w:r w:rsidRPr="00307461">
                    <w:rPr>
                      <w:rFonts w:cs="Arial"/>
                      <w:i/>
                      <w:szCs w:val="16"/>
                    </w:rPr>
                    <w:t>Inspection Fee</w:t>
                  </w:r>
                </w:p>
              </w:tc>
              <w:tc>
                <w:tcPr>
                  <w:tcW w:w="2126" w:type="dxa"/>
                </w:tcPr>
                <w:p w14:paraId="218CD688" w14:textId="77777777" w:rsidR="006029E6" w:rsidRPr="00307461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szCs w:val="16"/>
                    </w:rPr>
                  </w:pPr>
                  <w:r w:rsidRPr="00307461">
                    <w:rPr>
                      <w:rFonts w:cs="Arial"/>
                      <w:b/>
                      <w:szCs w:val="16"/>
                    </w:rPr>
                    <w:t>RM 500.00</w:t>
                  </w:r>
                </w:p>
              </w:tc>
            </w:tr>
            <w:tr w:rsidR="008659B7" w:rsidRPr="00307461" w14:paraId="3015AC80" w14:textId="77777777" w:rsidTr="008B6E6C">
              <w:tc>
                <w:tcPr>
                  <w:tcW w:w="425" w:type="dxa"/>
                </w:tcPr>
                <w:p w14:paraId="5B5B12A9" w14:textId="77777777" w:rsidR="008659B7" w:rsidRPr="00307461" w:rsidRDefault="008659B7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4FE7BA4E" w14:textId="77777777" w:rsidR="008659B7" w:rsidRPr="00307461" w:rsidRDefault="008659B7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</w:p>
              </w:tc>
              <w:tc>
                <w:tcPr>
                  <w:tcW w:w="2126" w:type="dxa"/>
                </w:tcPr>
                <w:p w14:paraId="07E3252C" w14:textId="77777777" w:rsidR="008659B7" w:rsidRPr="00307461" w:rsidRDefault="008659B7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szCs w:val="16"/>
                    </w:rPr>
                  </w:pPr>
                </w:p>
              </w:tc>
            </w:tr>
          </w:tbl>
          <w:p w14:paraId="4A878816" w14:textId="77777777" w:rsidR="006029E6" w:rsidRPr="00307461" w:rsidRDefault="006029E6" w:rsidP="008659B7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jc w:val="both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</w:tr>
      <w:tr w:rsidR="00A00FA9" w:rsidRPr="00307461" w14:paraId="29006B2D" w14:textId="77777777" w:rsidTr="008B6E6C">
        <w:tc>
          <w:tcPr>
            <w:tcW w:w="10490" w:type="dxa"/>
            <w:gridSpan w:val="3"/>
            <w:tcBorders>
              <w:top w:val="single" w:sz="4" w:space="0" w:color="000000"/>
            </w:tcBorders>
            <w:shd w:val="clear" w:color="auto" w:fill="C4BC96"/>
          </w:tcPr>
          <w:p w14:paraId="60995EB7" w14:textId="77777777" w:rsidR="002249AB" w:rsidRPr="00307461" w:rsidRDefault="00D8215D" w:rsidP="003E451F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307461">
              <w:rPr>
                <w:rFonts w:cs="Arial"/>
                <w:b/>
                <w:color w:val="000000"/>
              </w:rPr>
              <w:t>Bahagian VII</w:t>
            </w:r>
            <w:r w:rsidR="00A24C48" w:rsidRPr="00307461">
              <w:rPr>
                <w:rFonts w:cs="Arial"/>
                <w:b/>
                <w:color w:val="000000"/>
              </w:rPr>
              <w:t>I</w:t>
            </w:r>
            <w:r w:rsidRPr="00307461">
              <w:rPr>
                <w:rFonts w:cs="Arial"/>
                <w:b/>
                <w:color w:val="000000"/>
              </w:rPr>
              <w:t xml:space="preserve">: </w:t>
            </w:r>
            <w:r w:rsidR="002249AB" w:rsidRPr="00307461">
              <w:rPr>
                <w:rFonts w:cs="Arial"/>
                <w:b/>
                <w:color w:val="000000"/>
              </w:rPr>
              <w:t>Pe</w:t>
            </w:r>
            <w:r w:rsidR="00A62412" w:rsidRPr="00307461">
              <w:rPr>
                <w:rFonts w:cs="Arial"/>
                <w:b/>
                <w:color w:val="000000"/>
              </w:rPr>
              <w:t>r</w:t>
            </w:r>
            <w:r w:rsidR="002249AB" w:rsidRPr="00307461">
              <w:rPr>
                <w:rFonts w:cs="Arial"/>
                <w:b/>
                <w:color w:val="000000"/>
              </w:rPr>
              <w:t>akuan Pemohon</w:t>
            </w:r>
          </w:p>
          <w:p w14:paraId="76D3736F" w14:textId="77777777" w:rsidR="003E451F" w:rsidRPr="00307461" w:rsidRDefault="00D8215D" w:rsidP="003E451F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307461">
              <w:rPr>
                <w:rFonts w:cs="Arial"/>
                <w:b/>
                <w:i/>
                <w:color w:val="000000"/>
              </w:rPr>
              <w:t xml:space="preserve">Part VII: </w:t>
            </w:r>
            <w:r w:rsidR="002249AB" w:rsidRPr="00307461">
              <w:rPr>
                <w:rFonts w:cs="Arial"/>
                <w:b/>
                <w:i/>
                <w:color w:val="000000"/>
              </w:rPr>
              <w:t>Appl</w:t>
            </w:r>
            <w:r w:rsidR="003E451F" w:rsidRPr="00307461">
              <w:rPr>
                <w:rFonts w:cs="Arial"/>
                <w:b/>
                <w:i/>
                <w:color w:val="000000"/>
              </w:rPr>
              <w:t>i</w:t>
            </w:r>
            <w:r w:rsidR="002249AB" w:rsidRPr="00307461">
              <w:rPr>
                <w:rFonts w:cs="Arial"/>
                <w:b/>
                <w:i/>
                <w:color w:val="000000"/>
              </w:rPr>
              <w:t>cant’s Declaration</w:t>
            </w:r>
          </w:p>
        </w:tc>
      </w:tr>
      <w:tr w:rsidR="00D8215D" w:rsidRPr="002C3B88" w14:paraId="59447D5A" w14:textId="77777777" w:rsidTr="008B6E6C">
        <w:tc>
          <w:tcPr>
            <w:tcW w:w="6930" w:type="dxa"/>
            <w:gridSpan w:val="2"/>
          </w:tcPr>
          <w:p w14:paraId="101C6EF3" w14:textId="0E7AC4F9" w:rsidR="00D8215D" w:rsidRPr="00307461" w:rsidRDefault="00D8215D" w:rsidP="0007091E">
            <w:pPr>
              <w:spacing w:after="0" w:line="240" w:lineRule="auto"/>
              <w:jc w:val="both"/>
              <w:rPr>
                <w:rFonts w:cs="Arial"/>
                <w:i/>
                <w:szCs w:val="20"/>
              </w:rPr>
            </w:pPr>
            <w:r w:rsidRPr="00307461">
              <w:rPr>
                <w:rFonts w:cs="Arial"/>
                <w:szCs w:val="20"/>
              </w:rPr>
              <w:t xml:space="preserve">Saya mengakui dan bersetuju bahawa / </w:t>
            </w:r>
            <w:r w:rsidRPr="00307461">
              <w:rPr>
                <w:rFonts w:cs="Arial"/>
                <w:i/>
                <w:szCs w:val="20"/>
              </w:rPr>
              <w:t xml:space="preserve">I hereby declare and agree that </w:t>
            </w:r>
          </w:p>
          <w:p w14:paraId="16E32E0C" w14:textId="77777777" w:rsidR="001E56AB" w:rsidRPr="00307461" w:rsidRDefault="001E56AB" w:rsidP="0007091E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2DD90C56" w14:textId="77777777" w:rsidR="00D8215D" w:rsidRPr="00307461" w:rsidRDefault="00D8215D" w:rsidP="002249AB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Maklumat yang diberikan adalah benar dan lengkap /</w:t>
            </w:r>
            <w:r w:rsidRPr="00307461">
              <w:rPr>
                <w:rFonts w:cs="Arial"/>
                <w:i/>
                <w:szCs w:val="20"/>
              </w:rPr>
              <w:t>Information provided are true and complete;</w:t>
            </w:r>
          </w:p>
          <w:p w14:paraId="7ABB1196" w14:textId="77777777" w:rsidR="00D8215D" w:rsidRPr="00307461" w:rsidRDefault="00D8215D" w:rsidP="002249AB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i/>
                <w:szCs w:val="20"/>
              </w:rPr>
            </w:pPr>
            <w:r w:rsidRPr="00307461">
              <w:rPr>
                <w:rFonts w:cs="Arial"/>
                <w:szCs w:val="20"/>
              </w:rPr>
              <w:t>Tujuan permohonan pemeriksaan ini telah difahami /</w:t>
            </w:r>
            <w:r w:rsidRPr="00307461">
              <w:rPr>
                <w:rFonts w:cs="Arial"/>
                <w:i/>
                <w:szCs w:val="20"/>
              </w:rPr>
              <w:t>Understand the purpose of this application;</w:t>
            </w:r>
          </w:p>
          <w:p w14:paraId="759E993B" w14:textId="1DC80B8A" w:rsidR="00D8215D" w:rsidRPr="00307461" w:rsidRDefault="00BC1BA0" w:rsidP="00D8215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Kaedah p</w:t>
            </w:r>
            <w:r w:rsidR="00D8215D" w:rsidRPr="00307461">
              <w:rPr>
                <w:rFonts w:cs="Arial"/>
                <w:szCs w:val="20"/>
              </w:rPr>
              <w:t>embay</w:t>
            </w:r>
            <w:r w:rsidR="004759F7" w:rsidRPr="00307461">
              <w:rPr>
                <w:rFonts w:cs="Arial"/>
                <w:szCs w:val="20"/>
              </w:rPr>
              <w:t>aran kepada NPRA</w:t>
            </w:r>
            <w:r w:rsidRPr="00307461">
              <w:rPr>
                <w:rFonts w:cs="Arial"/>
                <w:szCs w:val="20"/>
              </w:rPr>
              <w:t xml:space="preserve"> telah disertakan (Rujuk Bahagian V</w:t>
            </w:r>
            <w:r w:rsidR="00914045" w:rsidRPr="00307461">
              <w:rPr>
                <w:rFonts w:cs="Arial"/>
                <w:szCs w:val="20"/>
              </w:rPr>
              <w:t>I</w:t>
            </w:r>
            <w:r w:rsidRPr="00307461">
              <w:rPr>
                <w:rFonts w:cs="Arial"/>
                <w:szCs w:val="20"/>
              </w:rPr>
              <w:t>I</w:t>
            </w:r>
            <w:r w:rsidR="00D8215D" w:rsidRPr="00307461">
              <w:rPr>
                <w:rFonts w:cs="Arial"/>
                <w:szCs w:val="20"/>
              </w:rPr>
              <w:t xml:space="preserve"> /</w:t>
            </w:r>
            <w:r w:rsidRPr="00307461">
              <w:rPr>
                <w:rFonts w:cs="Arial"/>
                <w:szCs w:val="20"/>
              </w:rPr>
              <w:t xml:space="preserve"> Mode of </w:t>
            </w:r>
            <w:r w:rsidR="00D8215D" w:rsidRPr="00307461">
              <w:rPr>
                <w:rFonts w:cs="Arial"/>
                <w:szCs w:val="20"/>
              </w:rPr>
              <w:t xml:space="preserve"> pay</w:t>
            </w:r>
            <w:r w:rsidR="004759F7" w:rsidRPr="00307461">
              <w:rPr>
                <w:rFonts w:cs="Arial"/>
                <w:szCs w:val="20"/>
              </w:rPr>
              <w:t>ment to NPRA</w:t>
            </w:r>
            <w:r w:rsidR="007B0C97" w:rsidRPr="00307461">
              <w:rPr>
                <w:rFonts w:cs="Arial"/>
                <w:szCs w:val="20"/>
              </w:rPr>
              <w:t xml:space="preserve"> has</w:t>
            </w:r>
            <w:r w:rsidRPr="00307461">
              <w:rPr>
                <w:rFonts w:cs="Arial"/>
                <w:szCs w:val="20"/>
              </w:rPr>
              <w:t xml:space="preserve"> been attached (refer Part V</w:t>
            </w:r>
            <w:r w:rsidR="00914045" w:rsidRPr="00307461">
              <w:rPr>
                <w:rFonts w:cs="Arial"/>
                <w:szCs w:val="20"/>
              </w:rPr>
              <w:t>I</w:t>
            </w:r>
            <w:r w:rsidRPr="00307461">
              <w:rPr>
                <w:rFonts w:cs="Arial"/>
                <w:szCs w:val="20"/>
              </w:rPr>
              <w:t>I</w:t>
            </w:r>
            <w:r w:rsidR="00CF59E0" w:rsidRPr="00307461">
              <w:rPr>
                <w:rFonts w:cs="Arial"/>
                <w:szCs w:val="20"/>
              </w:rPr>
              <w:t>);</w:t>
            </w:r>
          </w:p>
          <w:p w14:paraId="75EEE133" w14:textId="77777777" w:rsidR="00D8215D" w:rsidRPr="00307461" w:rsidRDefault="00D8215D" w:rsidP="00D8215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Saya akan sentiasa memberi kerjasama untuk mengemukakan dokumen ta</w:t>
            </w:r>
            <w:r w:rsidR="004759F7" w:rsidRPr="00307461">
              <w:rPr>
                <w:rFonts w:cs="Arial"/>
                <w:szCs w:val="20"/>
              </w:rPr>
              <w:t>mbahan jika diperlukan oleh NPRA</w:t>
            </w:r>
            <w:r w:rsidRPr="00307461">
              <w:rPr>
                <w:rFonts w:cs="Arial"/>
                <w:szCs w:val="20"/>
              </w:rPr>
              <w:t xml:space="preserve"> / </w:t>
            </w:r>
            <w:r w:rsidRPr="00307461">
              <w:rPr>
                <w:rFonts w:cs="Arial"/>
                <w:i/>
                <w:szCs w:val="20"/>
              </w:rPr>
              <w:t>I will always cooperate and provide any additi</w:t>
            </w:r>
            <w:r w:rsidR="004759F7" w:rsidRPr="00307461">
              <w:rPr>
                <w:rFonts w:cs="Arial"/>
                <w:i/>
                <w:szCs w:val="20"/>
              </w:rPr>
              <w:t>onal documents if needed by NPRA</w:t>
            </w:r>
            <w:r w:rsidRPr="00307461">
              <w:rPr>
                <w:rFonts w:cs="Arial"/>
                <w:i/>
                <w:szCs w:val="20"/>
              </w:rPr>
              <w:t>.</w:t>
            </w:r>
          </w:p>
          <w:p w14:paraId="60696272" w14:textId="4CABCD46" w:rsidR="00A02AB6" w:rsidRPr="00307461" w:rsidRDefault="00A02AB6" w:rsidP="00A02AB6">
            <w:pPr>
              <w:spacing w:after="0" w:line="240" w:lineRule="auto"/>
              <w:ind w:left="360"/>
              <w:jc w:val="both"/>
              <w:rPr>
                <w:rFonts w:cs="Arial"/>
                <w:szCs w:val="20"/>
              </w:rPr>
            </w:pPr>
          </w:p>
        </w:tc>
        <w:tc>
          <w:tcPr>
            <w:tcW w:w="3560" w:type="dxa"/>
          </w:tcPr>
          <w:p w14:paraId="45F28C8D" w14:textId="5014FECC" w:rsidR="00D8215D" w:rsidRPr="00307461" w:rsidRDefault="00D8215D" w:rsidP="00D821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Tandatangan &amp; Cop Syarikat</w:t>
            </w:r>
            <w:r w:rsidR="001E56AB" w:rsidRPr="00307461">
              <w:rPr>
                <w:rFonts w:cs="Arial"/>
                <w:szCs w:val="20"/>
              </w:rPr>
              <w:t>:</w:t>
            </w:r>
            <w:r w:rsidRPr="00307461">
              <w:rPr>
                <w:rFonts w:cs="Arial"/>
                <w:szCs w:val="20"/>
              </w:rPr>
              <w:t xml:space="preserve"> </w:t>
            </w:r>
          </w:p>
          <w:p w14:paraId="0506CE99" w14:textId="507FAAFB" w:rsidR="00D8215D" w:rsidRPr="00307461" w:rsidRDefault="00D8215D" w:rsidP="00D8215D">
            <w:pPr>
              <w:spacing w:after="0" w:line="240" w:lineRule="auto"/>
              <w:jc w:val="both"/>
              <w:rPr>
                <w:rFonts w:cs="Arial"/>
                <w:i/>
                <w:szCs w:val="20"/>
              </w:rPr>
            </w:pPr>
            <w:r w:rsidRPr="00307461">
              <w:rPr>
                <w:rFonts w:cs="Arial"/>
                <w:i/>
                <w:szCs w:val="20"/>
              </w:rPr>
              <w:t xml:space="preserve">Signature &amp; Company Stamp </w:t>
            </w:r>
          </w:p>
          <w:p w14:paraId="71308118" w14:textId="77777777" w:rsidR="00D8215D" w:rsidRPr="00307461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6CD57ACA" w14:textId="77777777" w:rsidR="00D8215D" w:rsidRPr="00307461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54D48800" w14:textId="77777777" w:rsidR="00D8215D" w:rsidRPr="00307461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78724223" w14:textId="77777777" w:rsidR="00D8215D" w:rsidRPr="00307461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52602642" w14:textId="77777777" w:rsidR="00D8215D" w:rsidRPr="00307461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  <w:r w:rsidRPr="00307461">
              <w:rPr>
                <w:rFonts w:cs="Arial"/>
                <w:szCs w:val="20"/>
              </w:rPr>
              <w:t>Tarikh:</w:t>
            </w:r>
          </w:p>
          <w:p w14:paraId="4DA8A165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  <w:r w:rsidRPr="00307461">
              <w:rPr>
                <w:rFonts w:cs="Arial"/>
                <w:i/>
                <w:szCs w:val="20"/>
              </w:rPr>
              <w:t>Date</w:t>
            </w:r>
            <w:r w:rsidRPr="002C3B88">
              <w:rPr>
                <w:rFonts w:cs="Arial"/>
                <w:i/>
                <w:szCs w:val="20"/>
              </w:rPr>
              <w:t xml:space="preserve">   </w:t>
            </w:r>
          </w:p>
        </w:tc>
      </w:tr>
    </w:tbl>
    <w:p w14:paraId="3389C17C" w14:textId="7A802DAC" w:rsidR="00591748" w:rsidRPr="002C3B88" w:rsidRDefault="00591748" w:rsidP="00F20E26">
      <w:pPr>
        <w:spacing w:after="0" w:line="240" w:lineRule="auto"/>
        <w:jc w:val="both"/>
        <w:rPr>
          <w:rFonts w:cs="Arial"/>
        </w:rPr>
      </w:pPr>
    </w:p>
    <w:p w14:paraId="22651400" w14:textId="1ABD08DD" w:rsidR="00F83E3C" w:rsidRPr="002C3B88" w:rsidRDefault="00F83E3C" w:rsidP="00B976EA">
      <w:pPr>
        <w:rPr>
          <w:rFonts w:cs="Arial"/>
        </w:rPr>
      </w:pPr>
    </w:p>
    <w:p w14:paraId="27F36256" w14:textId="3F103E6E" w:rsidR="00F83E3C" w:rsidRDefault="00F83E3C" w:rsidP="00B976EA">
      <w:pPr>
        <w:tabs>
          <w:tab w:val="left" w:pos="7451"/>
        </w:tabs>
        <w:rPr>
          <w:rFonts w:cs="Arial"/>
        </w:rPr>
      </w:pPr>
      <w:r w:rsidRPr="002C3B88">
        <w:rPr>
          <w:rFonts w:cs="Arial"/>
        </w:rPr>
        <w:tab/>
      </w:r>
    </w:p>
    <w:p w14:paraId="066F2820" w14:textId="77777777" w:rsidR="006119EC" w:rsidRPr="006119EC" w:rsidRDefault="006119EC" w:rsidP="006119EC">
      <w:pPr>
        <w:rPr>
          <w:rFonts w:cs="Arial"/>
        </w:rPr>
      </w:pPr>
    </w:p>
    <w:p w14:paraId="7E9E676B" w14:textId="77777777" w:rsidR="006119EC" w:rsidRPr="006119EC" w:rsidRDefault="006119EC" w:rsidP="006119EC">
      <w:pPr>
        <w:rPr>
          <w:rFonts w:cs="Arial"/>
        </w:rPr>
      </w:pPr>
    </w:p>
    <w:p w14:paraId="75E0B6BD" w14:textId="48CF5C8F" w:rsidR="006119EC" w:rsidRPr="006119EC" w:rsidRDefault="006119EC" w:rsidP="006119EC">
      <w:pPr>
        <w:tabs>
          <w:tab w:val="left" w:pos="1905"/>
        </w:tabs>
        <w:rPr>
          <w:rFonts w:cs="Arial"/>
        </w:rPr>
      </w:pPr>
      <w:r>
        <w:rPr>
          <w:rFonts w:cs="Arial"/>
        </w:rPr>
        <w:tab/>
      </w:r>
    </w:p>
    <w:sectPr w:rsidR="006119EC" w:rsidRPr="006119EC" w:rsidSect="008B6E6C">
      <w:headerReference w:type="default" r:id="rId10"/>
      <w:footerReference w:type="default" r:id="rId11"/>
      <w:pgSz w:w="11906" w:h="16838" w:code="9"/>
      <w:pgMar w:top="720" w:right="720" w:bottom="720" w:left="720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103562" w14:textId="77777777" w:rsidR="00D40077" w:rsidRDefault="00D40077" w:rsidP="00F20E26">
      <w:pPr>
        <w:spacing w:after="0" w:line="240" w:lineRule="auto"/>
      </w:pPr>
      <w:r>
        <w:separator/>
      </w:r>
    </w:p>
  </w:endnote>
  <w:endnote w:type="continuationSeparator" w:id="0">
    <w:p w14:paraId="1F7A97CE" w14:textId="77777777" w:rsidR="00D40077" w:rsidRDefault="00D40077" w:rsidP="00F2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2789BA" w14:textId="66A88A9F" w:rsidR="008659B7" w:rsidRPr="00043A15" w:rsidRDefault="00184426" w:rsidP="00184426">
    <w:pPr>
      <w:pStyle w:val="Footer"/>
      <w:tabs>
        <w:tab w:val="left" w:pos="210"/>
        <w:tab w:val="center" w:pos="5233"/>
      </w:tabs>
      <w:rPr>
        <w:sz w:val="16"/>
        <w:szCs w:val="16"/>
      </w:rPr>
    </w:pPr>
    <w:r>
      <w:rPr>
        <w:sz w:val="16"/>
        <w:szCs w:val="16"/>
      </w:rPr>
      <w:tab/>
    </w:r>
    <w:r w:rsidRPr="00307461">
      <w:rPr>
        <w:sz w:val="18"/>
        <w:szCs w:val="18"/>
      </w:rPr>
      <w:t>(</w:t>
    </w:r>
    <w:r w:rsidR="006119EC" w:rsidRPr="00307461">
      <w:rPr>
        <w:sz w:val="18"/>
        <w:szCs w:val="18"/>
      </w:rPr>
      <w:t>V</w:t>
    </w:r>
    <w:r w:rsidRPr="00307461">
      <w:rPr>
        <w:sz w:val="18"/>
        <w:szCs w:val="18"/>
      </w:rPr>
      <w:t xml:space="preserve">ersi </w:t>
    </w:r>
    <w:r w:rsidR="00B77FF6">
      <w:rPr>
        <w:sz w:val="18"/>
        <w:szCs w:val="18"/>
      </w:rPr>
      <w:t>November</w:t>
    </w:r>
    <w:r w:rsidRPr="00307461">
      <w:rPr>
        <w:sz w:val="18"/>
        <w:szCs w:val="18"/>
      </w:rPr>
      <w:t xml:space="preserve"> 202</w:t>
    </w:r>
    <w:r w:rsidR="006119EC" w:rsidRPr="00307461">
      <w:rPr>
        <w:sz w:val="18"/>
        <w:szCs w:val="18"/>
      </w:rPr>
      <w:t>4</w:t>
    </w:r>
    <w:r w:rsidRPr="00307461">
      <w:rPr>
        <w:sz w:val="18"/>
        <w:szCs w:val="18"/>
      </w:rPr>
      <w:t>)</w:t>
    </w:r>
    <w:r w:rsidRPr="00307461">
      <w:rPr>
        <w:sz w:val="18"/>
        <w:szCs w:val="18"/>
      </w:rPr>
      <w:tab/>
    </w:r>
    <w:r w:rsidRPr="00307461">
      <w:rPr>
        <w:sz w:val="18"/>
        <w:szCs w:val="18"/>
      </w:rPr>
      <w:tab/>
    </w:r>
    <w:r w:rsidR="005806D0" w:rsidRPr="00307461">
      <w:rPr>
        <w:sz w:val="18"/>
        <w:szCs w:val="18"/>
      </w:rPr>
      <w:fldChar w:fldCharType="begin"/>
    </w:r>
    <w:r w:rsidR="008659B7" w:rsidRPr="00307461">
      <w:rPr>
        <w:sz w:val="18"/>
        <w:szCs w:val="18"/>
      </w:rPr>
      <w:instrText xml:space="preserve"> PAGE   \* MERGEFORMAT </w:instrText>
    </w:r>
    <w:r w:rsidR="005806D0" w:rsidRPr="00307461">
      <w:rPr>
        <w:sz w:val="18"/>
        <w:szCs w:val="18"/>
      </w:rPr>
      <w:fldChar w:fldCharType="separate"/>
    </w:r>
    <w:r w:rsidR="00854CC9" w:rsidRPr="00307461">
      <w:rPr>
        <w:noProof/>
        <w:sz w:val="18"/>
        <w:szCs w:val="18"/>
      </w:rPr>
      <w:t>1</w:t>
    </w:r>
    <w:r w:rsidR="005806D0" w:rsidRPr="00307461">
      <w:rPr>
        <w:noProof/>
        <w:sz w:val="18"/>
        <w:szCs w:val="18"/>
      </w:rPr>
      <w:fldChar w:fldCharType="end"/>
    </w:r>
    <w:r w:rsidR="008659B7" w:rsidRPr="00307461">
      <w:rPr>
        <w:noProof/>
        <w:sz w:val="18"/>
        <w:szCs w:val="18"/>
      </w:rPr>
      <w:t>/</w:t>
    </w:r>
    <w:r w:rsidR="00F83E3C" w:rsidRPr="00307461">
      <w:rPr>
        <w:noProof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A7CA49" w14:textId="77777777" w:rsidR="00D40077" w:rsidRDefault="00D40077" w:rsidP="00F20E26">
      <w:pPr>
        <w:spacing w:after="0" w:line="240" w:lineRule="auto"/>
      </w:pPr>
      <w:r>
        <w:separator/>
      </w:r>
    </w:p>
  </w:footnote>
  <w:footnote w:type="continuationSeparator" w:id="0">
    <w:p w14:paraId="65A211BF" w14:textId="77777777" w:rsidR="00D40077" w:rsidRDefault="00D40077" w:rsidP="00F2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CCFF2" w14:textId="5246AE8C" w:rsidR="008B6E6C" w:rsidRPr="00250388" w:rsidRDefault="00B77FF6" w:rsidP="00B976EA">
    <w:pPr>
      <w:pStyle w:val="Header"/>
      <w:spacing w:after="0" w:line="240" w:lineRule="auto"/>
      <w:jc w:val="right"/>
      <w:rPr>
        <w:sz w:val="18"/>
        <w:szCs w:val="18"/>
        <w:lang w:val="en-US"/>
      </w:rPr>
    </w:pPr>
    <w:r>
      <w:rPr>
        <w:sz w:val="18"/>
        <w:szCs w:val="18"/>
        <w:lang w:val="en-US"/>
      </w:rPr>
      <w:t>N3-FR-13</w:t>
    </w:r>
    <w:r w:rsidR="001800E9">
      <w:rPr>
        <w:sz w:val="18"/>
        <w:szCs w:val="18"/>
        <w:lang w:val="en-US"/>
      </w:rPr>
      <w:t>/2</w:t>
    </w:r>
  </w:p>
  <w:p w14:paraId="0C58495A" w14:textId="0D13A5B6" w:rsidR="00184426" w:rsidRPr="00184426" w:rsidRDefault="00307461" w:rsidP="00307461">
    <w:pPr>
      <w:pStyle w:val="Header"/>
      <w:tabs>
        <w:tab w:val="left" w:pos="8430"/>
      </w:tabs>
      <w:spacing w:after="0" w:line="240" w:lineRule="auto"/>
      <w:rPr>
        <w:lang w:val="en-US"/>
      </w:rPr>
    </w:pPr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97338"/>
    <w:multiLevelType w:val="hybridMultilevel"/>
    <w:tmpl w:val="6A98C78E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5420DF"/>
    <w:multiLevelType w:val="hybridMultilevel"/>
    <w:tmpl w:val="88627E18"/>
    <w:lvl w:ilvl="0" w:tplc="FBBE560C">
      <w:start w:val="19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47D64"/>
    <w:multiLevelType w:val="hybridMultilevel"/>
    <w:tmpl w:val="95E03E9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8363A3"/>
    <w:multiLevelType w:val="hybridMultilevel"/>
    <w:tmpl w:val="81C86D92"/>
    <w:lvl w:ilvl="0" w:tplc="FBBE560C">
      <w:start w:val="19"/>
      <w:numFmt w:val="bullet"/>
      <w:lvlText w:val=""/>
      <w:lvlJc w:val="left"/>
      <w:pPr>
        <w:ind w:left="294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472403C8"/>
    <w:multiLevelType w:val="hybridMultilevel"/>
    <w:tmpl w:val="40F6901C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EE58D1"/>
    <w:multiLevelType w:val="hybridMultilevel"/>
    <w:tmpl w:val="45C6142A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EB1433"/>
    <w:multiLevelType w:val="hybridMultilevel"/>
    <w:tmpl w:val="2186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C1351"/>
    <w:multiLevelType w:val="hybridMultilevel"/>
    <w:tmpl w:val="3A1472E8"/>
    <w:lvl w:ilvl="0" w:tplc="4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0A0001"/>
    <w:multiLevelType w:val="hybridMultilevel"/>
    <w:tmpl w:val="8D14DB28"/>
    <w:lvl w:ilvl="0" w:tplc="FBBE560C">
      <w:start w:val="19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887C9E"/>
    <w:multiLevelType w:val="hybridMultilevel"/>
    <w:tmpl w:val="35F0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C5E16"/>
    <w:multiLevelType w:val="hybridMultilevel"/>
    <w:tmpl w:val="904C1578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D7E295A"/>
    <w:multiLevelType w:val="hybridMultilevel"/>
    <w:tmpl w:val="41DCF1BE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007024">
    <w:abstractNumId w:val="2"/>
  </w:num>
  <w:num w:numId="2" w16cid:durableId="2084138547">
    <w:abstractNumId w:val="11"/>
  </w:num>
  <w:num w:numId="3" w16cid:durableId="1587572418">
    <w:abstractNumId w:val="3"/>
  </w:num>
  <w:num w:numId="4" w16cid:durableId="2036269741">
    <w:abstractNumId w:val="5"/>
  </w:num>
  <w:num w:numId="5" w16cid:durableId="1252351888">
    <w:abstractNumId w:val="8"/>
  </w:num>
  <w:num w:numId="6" w16cid:durableId="1766219719">
    <w:abstractNumId w:val="4"/>
  </w:num>
  <w:num w:numId="7" w16cid:durableId="551691551">
    <w:abstractNumId w:val="6"/>
  </w:num>
  <w:num w:numId="8" w16cid:durableId="346249415">
    <w:abstractNumId w:val="9"/>
  </w:num>
  <w:num w:numId="9" w16cid:durableId="182361701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55535791">
    <w:abstractNumId w:val="10"/>
  </w:num>
  <w:num w:numId="11" w16cid:durableId="286393972">
    <w:abstractNumId w:val="7"/>
  </w:num>
  <w:num w:numId="12" w16cid:durableId="1773822455">
    <w:abstractNumId w:val="1"/>
  </w:num>
  <w:num w:numId="13" w16cid:durableId="1236428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NLE0M7GwMLQwszRV0lEKTi0uzszPAykwrgUAviPjTywAAAA="/>
  </w:docVars>
  <w:rsids>
    <w:rsidRoot w:val="004858AF"/>
    <w:rsid w:val="00000066"/>
    <w:rsid w:val="000066CC"/>
    <w:rsid w:val="00011B80"/>
    <w:rsid w:val="00026BB5"/>
    <w:rsid w:val="00030052"/>
    <w:rsid w:val="00043A15"/>
    <w:rsid w:val="0007091E"/>
    <w:rsid w:val="00085CE7"/>
    <w:rsid w:val="000936AF"/>
    <w:rsid w:val="000B0A02"/>
    <w:rsid w:val="000F264B"/>
    <w:rsid w:val="000F444A"/>
    <w:rsid w:val="000F55EE"/>
    <w:rsid w:val="00133E16"/>
    <w:rsid w:val="001642E9"/>
    <w:rsid w:val="001800E9"/>
    <w:rsid w:val="00184426"/>
    <w:rsid w:val="00192969"/>
    <w:rsid w:val="001947DB"/>
    <w:rsid w:val="001E14EC"/>
    <w:rsid w:val="001E56AB"/>
    <w:rsid w:val="00220B44"/>
    <w:rsid w:val="00223692"/>
    <w:rsid w:val="002249AB"/>
    <w:rsid w:val="00224FAF"/>
    <w:rsid w:val="00250388"/>
    <w:rsid w:val="0025547D"/>
    <w:rsid w:val="0027337A"/>
    <w:rsid w:val="00283760"/>
    <w:rsid w:val="002A2A7E"/>
    <w:rsid w:val="002B230A"/>
    <w:rsid w:val="002C3B88"/>
    <w:rsid w:val="002E2468"/>
    <w:rsid w:val="002F08AD"/>
    <w:rsid w:val="00306CBE"/>
    <w:rsid w:val="00307461"/>
    <w:rsid w:val="00327366"/>
    <w:rsid w:val="00337A48"/>
    <w:rsid w:val="00342B58"/>
    <w:rsid w:val="00355088"/>
    <w:rsid w:val="0035699E"/>
    <w:rsid w:val="00397124"/>
    <w:rsid w:val="003B7CC0"/>
    <w:rsid w:val="003C06F3"/>
    <w:rsid w:val="003D601E"/>
    <w:rsid w:val="003E31CB"/>
    <w:rsid w:val="003E451F"/>
    <w:rsid w:val="003F02C0"/>
    <w:rsid w:val="00401965"/>
    <w:rsid w:val="00413666"/>
    <w:rsid w:val="00415CE3"/>
    <w:rsid w:val="00436DDA"/>
    <w:rsid w:val="004412EB"/>
    <w:rsid w:val="004545EB"/>
    <w:rsid w:val="004759F7"/>
    <w:rsid w:val="004858AF"/>
    <w:rsid w:val="004869AE"/>
    <w:rsid w:val="004936FB"/>
    <w:rsid w:val="004C741F"/>
    <w:rsid w:val="004F0605"/>
    <w:rsid w:val="004F216C"/>
    <w:rsid w:val="00544C7A"/>
    <w:rsid w:val="00544CF5"/>
    <w:rsid w:val="00556455"/>
    <w:rsid w:val="00556F6D"/>
    <w:rsid w:val="00566FFB"/>
    <w:rsid w:val="005806D0"/>
    <w:rsid w:val="005833EF"/>
    <w:rsid w:val="00591748"/>
    <w:rsid w:val="005957FC"/>
    <w:rsid w:val="005F0A74"/>
    <w:rsid w:val="005F1F7F"/>
    <w:rsid w:val="005F4E71"/>
    <w:rsid w:val="006029E6"/>
    <w:rsid w:val="0060641F"/>
    <w:rsid w:val="006119EC"/>
    <w:rsid w:val="006C043C"/>
    <w:rsid w:val="006C4D3C"/>
    <w:rsid w:val="006D1F2A"/>
    <w:rsid w:val="006D544A"/>
    <w:rsid w:val="006E0F09"/>
    <w:rsid w:val="006E3C06"/>
    <w:rsid w:val="007126AF"/>
    <w:rsid w:val="00713333"/>
    <w:rsid w:val="00765D1B"/>
    <w:rsid w:val="00773A32"/>
    <w:rsid w:val="00773FF5"/>
    <w:rsid w:val="0079742C"/>
    <w:rsid w:val="007A1B5B"/>
    <w:rsid w:val="007A305D"/>
    <w:rsid w:val="007B0C97"/>
    <w:rsid w:val="007B6365"/>
    <w:rsid w:val="007C0048"/>
    <w:rsid w:val="0080223A"/>
    <w:rsid w:val="00804723"/>
    <w:rsid w:val="0081449B"/>
    <w:rsid w:val="008413C3"/>
    <w:rsid w:val="0084496B"/>
    <w:rsid w:val="00854CC9"/>
    <w:rsid w:val="00862ACF"/>
    <w:rsid w:val="008659B7"/>
    <w:rsid w:val="00877496"/>
    <w:rsid w:val="008A0CC8"/>
    <w:rsid w:val="008A3167"/>
    <w:rsid w:val="008B3DC7"/>
    <w:rsid w:val="008B6E6C"/>
    <w:rsid w:val="008C28C3"/>
    <w:rsid w:val="00914045"/>
    <w:rsid w:val="00962EB0"/>
    <w:rsid w:val="00986B18"/>
    <w:rsid w:val="009B6C34"/>
    <w:rsid w:val="009C10F3"/>
    <w:rsid w:val="009C716E"/>
    <w:rsid w:val="00A00FA9"/>
    <w:rsid w:val="00A02AB6"/>
    <w:rsid w:val="00A24C48"/>
    <w:rsid w:val="00A260F1"/>
    <w:rsid w:val="00A44046"/>
    <w:rsid w:val="00A62412"/>
    <w:rsid w:val="00A6299F"/>
    <w:rsid w:val="00A71912"/>
    <w:rsid w:val="00A755F6"/>
    <w:rsid w:val="00A756A6"/>
    <w:rsid w:val="00A8006E"/>
    <w:rsid w:val="00A92D65"/>
    <w:rsid w:val="00A93EEC"/>
    <w:rsid w:val="00A94606"/>
    <w:rsid w:val="00AB20BA"/>
    <w:rsid w:val="00B04B8B"/>
    <w:rsid w:val="00B0677C"/>
    <w:rsid w:val="00B1060D"/>
    <w:rsid w:val="00B558E3"/>
    <w:rsid w:val="00B56F26"/>
    <w:rsid w:val="00B57018"/>
    <w:rsid w:val="00B6018E"/>
    <w:rsid w:val="00B77FF6"/>
    <w:rsid w:val="00B83DC9"/>
    <w:rsid w:val="00B96F58"/>
    <w:rsid w:val="00B976EA"/>
    <w:rsid w:val="00BB58D2"/>
    <w:rsid w:val="00BC1BA0"/>
    <w:rsid w:val="00BC5752"/>
    <w:rsid w:val="00BF00AD"/>
    <w:rsid w:val="00C55C32"/>
    <w:rsid w:val="00C6119A"/>
    <w:rsid w:val="00C73C65"/>
    <w:rsid w:val="00C96293"/>
    <w:rsid w:val="00CC3B48"/>
    <w:rsid w:val="00CC6D26"/>
    <w:rsid w:val="00CD06D3"/>
    <w:rsid w:val="00CD5B8E"/>
    <w:rsid w:val="00CE2E5D"/>
    <w:rsid w:val="00CF59E0"/>
    <w:rsid w:val="00CF74E2"/>
    <w:rsid w:val="00D335CA"/>
    <w:rsid w:val="00D36A32"/>
    <w:rsid w:val="00D40077"/>
    <w:rsid w:val="00D560D8"/>
    <w:rsid w:val="00D7118A"/>
    <w:rsid w:val="00D8215D"/>
    <w:rsid w:val="00D91842"/>
    <w:rsid w:val="00DB6266"/>
    <w:rsid w:val="00DD025A"/>
    <w:rsid w:val="00DD34A7"/>
    <w:rsid w:val="00DD4399"/>
    <w:rsid w:val="00DD49E2"/>
    <w:rsid w:val="00DF1918"/>
    <w:rsid w:val="00E03ED9"/>
    <w:rsid w:val="00E41979"/>
    <w:rsid w:val="00E53721"/>
    <w:rsid w:val="00E83002"/>
    <w:rsid w:val="00E8356F"/>
    <w:rsid w:val="00EC32D4"/>
    <w:rsid w:val="00EC6B48"/>
    <w:rsid w:val="00ED0C36"/>
    <w:rsid w:val="00EF602E"/>
    <w:rsid w:val="00EF7214"/>
    <w:rsid w:val="00F001A5"/>
    <w:rsid w:val="00F01E31"/>
    <w:rsid w:val="00F179D6"/>
    <w:rsid w:val="00F20E26"/>
    <w:rsid w:val="00F3058D"/>
    <w:rsid w:val="00F55F18"/>
    <w:rsid w:val="00F75CC9"/>
    <w:rsid w:val="00F83E3C"/>
    <w:rsid w:val="00FC0FF3"/>
    <w:rsid w:val="00FD7254"/>
    <w:rsid w:val="00FE70E9"/>
    <w:rsid w:val="00FF4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83EBA"/>
  <w15:docId w15:val="{8B0A429C-A74E-49C3-A71C-A0534E88B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A02"/>
    <w:pPr>
      <w:spacing w:after="200" w:line="276" w:lineRule="auto"/>
    </w:pPr>
    <w:rPr>
      <w:rFonts w:ascii="Arial" w:hAnsi="Arial"/>
      <w:szCs w:val="22"/>
      <w:lang w:val="ms-MY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60D8"/>
    <w:pPr>
      <w:keepNext/>
      <w:tabs>
        <w:tab w:val="center" w:pos="3208"/>
      </w:tabs>
      <w:spacing w:after="0" w:line="240" w:lineRule="auto"/>
      <w:jc w:val="center"/>
      <w:outlineLvl w:val="0"/>
    </w:pPr>
    <w:rPr>
      <w:rFonts w:cs="Arial"/>
      <w:b/>
      <w:i/>
      <w:color w:va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3666"/>
    <w:pPr>
      <w:keepNext/>
      <w:spacing w:after="0" w:line="240" w:lineRule="auto"/>
      <w:jc w:val="both"/>
      <w:outlineLvl w:val="1"/>
    </w:pPr>
    <w:rPr>
      <w:rFonts w:cs="Arial"/>
      <w:b/>
      <w:sz w:val="18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3666"/>
    <w:pPr>
      <w:keepNext/>
      <w:spacing w:after="0" w:line="240" w:lineRule="auto"/>
      <w:ind w:left="35"/>
      <w:jc w:val="both"/>
      <w:outlineLvl w:val="2"/>
    </w:pPr>
    <w:rPr>
      <w:rFonts w:cs="Arial"/>
      <w:b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356F"/>
    <w:pPr>
      <w:keepNext/>
      <w:spacing w:after="0"/>
      <w:ind w:left="741"/>
      <w:jc w:val="both"/>
      <w:outlineLvl w:val="3"/>
    </w:pPr>
    <w:rPr>
      <w:rFonts w:cs="Arial"/>
      <w:i/>
      <w:sz w:val="18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0048"/>
    <w:pPr>
      <w:keepNext/>
      <w:spacing w:after="0" w:line="240" w:lineRule="auto"/>
      <w:ind w:left="360"/>
      <w:outlineLvl w:val="4"/>
    </w:pPr>
    <w:rPr>
      <w:rFonts w:cs="Arial"/>
      <w:i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58A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858AF"/>
    <w:rPr>
      <w:rFonts w:ascii="Tahoma" w:hAnsi="Tahoma" w:cs="Tahoma"/>
      <w:sz w:val="16"/>
      <w:szCs w:val="16"/>
      <w:lang w:val="ms-MY"/>
    </w:rPr>
  </w:style>
  <w:style w:type="table" w:styleId="TableGrid">
    <w:name w:val="Table Grid"/>
    <w:basedOn w:val="TableNormal"/>
    <w:uiPriority w:val="59"/>
    <w:rsid w:val="0059174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106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20E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20E26"/>
    <w:rPr>
      <w:sz w:val="22"/>
      <w:szCs w:val="22"/>
      <w:lang w:val="ms-MY" w:eastAsia="en-US"/>
    </w:rPr>
  </w:style>
  <w:style w:type="paragraph" w:styleId="Footer">
    <w:name w:val="footer"/>
    <w:basedOn w:val="Normal"/>
    <w:link w:val="FooterChar"/>
    <w:uiPriority w:val="99"/>
    <w:unhideWhenUsed/>
    <w:rsid w:val="00F20E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20E26"/>
    <w:rPr>
      <w:sz w:val="22"/>
      <w:szCs w:val="22"/>
      <w:lang w:val="ms-MY" w:eastAsia="en-US"/>
    </w:rPr>
  </w:style>
  <w:style w:type="paragraph" w:styleId="Revision">
    <w:name w:val="Revision"/>
    <w:hidden/>
    <w:uiPriority w:val="99"/>
    <w:semiHidden/>
    <w:rsid w:val="00223692"/>
    <w:rPr>
      <w:sz w:val="22"/>
      <w:szCs w:val="22"/>
      <w:lang w:val="ms-MY" w:eastAsia="en-US"/>
    </w:rPr>
  </w:style>
  <w:style w:type="character" w:styleId="Hyperlink">
    <w:name w:val="Hyperlink"/>
    <w:uiPriority w:val="99"/>
    <w:unhideWhenUsed/>
    <w:rsid w:val="00D8215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60D8"/>
    <w:rPr>
      <w:rFonts w:ascii="Arial" w:hAnsi="Arial" w:cs="Arial"/>
      <w:b/>
      <w:i/>
      <w:color w:val="FFFFFF"/>
      <w:sz w:val="22"/>
      <w:szCs w:val="22"/>
      <w:lang w:val="ms-MY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366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413666"/>
    <w:pPr>
      <w:spacing w:after="0" w:line="240" w:lineRule="auto"/>
      <w:jc w:val="center"/>
    </w:pPr>
    <w:rPr>
      <w:rFonts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413666"/>
    <w:rPr>
      <w:rFonts w:ascii="Arial" w:hAnsi="Arial" w:cs="Arial"/>
      <w:sz w:val="16"/>
      <w:szCs w:val="16"/>
      <w:lang w:val="ms-MY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13666"/>
    <w:rPr>
      <w:rFonts w:ascii="Arial" w:hAnsi="Arial" w:cs="Arial"/>
      <w:b/>
      <w:sz w:val="18"/>
      <w:szCs w:val="18"/>
      <w:lang w:val="ms-MY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13666"/>
    <w:rPr>
      <w:rFonts w:ascii="Arial" w:hAnsi="Arial" w:cs="Arial"/>
      <w:b/>
      <w:sz w:val="16"/>
      <w:szCs w:val="16"/>
      <w:lang w:val="ms-MY"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E8356F"/>
    <w:pPr>
      <w:spacing w:after="0"/>
      <w:ind w:left="741" w:hanging="417"/>
      <w:jc w:val="both"/>
    </w:pPr>
    <w:rPr>
      <w:rFonts w:cs="Arial"/>
      <w:szCs w:val="16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8356F"/>
    <w:rPr>
      <w:rFonts w:ascii="Arial" w:hAnsi="Arial" w:cs="Arial"/>
      <w:szCs w:val="16"/>
      <w:lang w:val="ms-MY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E8356F"/>
    <w:rPr>
      <w:rFonts w:ascii="Arial" w:hAnsi="Arial" w:cs="Arial"/>
      <w:i/>
      <w:sz w:val="18"/>
      <w:szCs w:val="16"/>
      <w:lang w:val="ms-MY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B83DC9"/>
    <w:pPr>
      <w:framePr w:hSpace="180" w:wrap="around" w:vAnchor="text" w:hAnchor="margin" w:xAlign="center" w:y="193"/>
      <w:spacing w:after="0" w:line="240" w:lineRule="auto"/>
      <w:ind w:left="320"/>
      <w:jc w:val="both"/>
    </w:pPr>
    <w:rPr>
      <w:rFonts w:cs="Arial"/>
      <w:i/>
      <w:sz w:val="18"/>
      <w:szCs w:val="1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83DC9"/>
    <w:rPr>
      <w:rFonts w:ascii="Arial" w:hAnsi="Arial" w:cs="Arial"/>
      <w:i/>
      <w:sz w:val="18"/>
      <w:szCs w:val="18"/>
      <w:lang w:val="ms-MY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C0048"/>
    <w:rPr>
      <w:rFonts w:ascii="Arial" w:hAnsi="Arial" w:cs="Arial"/>
      <w:i/>
      <w:sz w:val="18"/>
      <w:szCs w:val="18"/>
      <w:lang w:val="ms-MY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50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pfk.gov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D62D2-E0A5-444E-BCA3-51E0AF9AC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1583</Words>
  <Characters>902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591</CharactersWithSpaces>
  <SharedDoc>false</SharedDoc>
  <HLinks>
    <vt:vector size="12" baseType="variant">
      <vt:variant>
        <vt:i4>3735607</vt:i4>
      </vt:variant>
      <vt:variant>
        <vt:i4>0</vt:i4>
      </vt:variant>
      <vt:variant>
        <vt:i4>0</vt:i4>
      </vt:variant>
      <vt:variant>
        <vt:i4>5</vt:i4>
      </vt:variant>
      <vt:variant>
        <vt:lpwstr>http://www.bpfk.gov.my/</vt:lpwstr>
      </vt:variant>
      <vt:variant>
        <vt:lpwstr/>
      </vt:variant>
      <vt:variant>
        <vt:i4>4063344</vt:i4>
      </vt:variant>
      <vt:variant>
        <vt:i4>-1</vt:i4>
      </vt:variant>
      <vt:variant>
        <vt:i4>1039</vt:i4>
      </vt:variant>
      <vt:variant>
        <vt:i4>4</vt:i4>
      </vt:variant>
      <vt:variant>
        <vt:lpwstr>http://ms.wikipedia.org/wiki/Imej:Coat_of_arms_of_Malaysia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ingyong tan</cp:lastModifiedBy>
  <cp:revision>69</cp:revision>
  <cp:lastPrinted>2024-10-08T03:39:00Z</cp:lastPrinted>
  <dcterms:created xsi:type="dcterms:W3CDTF">2021-07-08T06:53:00Z</dcterms:created>
  <dcterms:modified xsi:type="dcterms:W3CDTF">2024-10-08T03:39:00Z</dcterms:modified>
</cp:coreProperties>
</file>